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1C4989" w14:textId="325E4DDC" w:rsidR="004D36D7" w:rsidRPr="00FD4A68" w:rsidRDefault="002D6C2A" w:rsidP="00FD4A68">
      <w:pPr>
        <w:pStyle w:val="LabTitle"/>
        <w:rPr>
          <w:rStyle w:val="LabTitleInstVersred"/>
          <w:b/>
          <w:color w:val="auto"/>
        </w:rPr>
      </w:pPr>
      <w:r w:rsidRPr="00FD4A68">
        <w:t xml:space="preserve">Lab </w:t>
      </w:r>
      <w:r w:rsidR="00004B70">
        <w:t xml:space="preserve">- </w:t>
      </w:r>
      <w:r w:rsidR="00FB5145" w:rsidRPr="00FB5145">
        <w:t>Troub</w:t>
      </w:r>
      <w:r w:rsidR="00FB5145">
        <w:t xml:space="preserve">leshooting </w:t>
      </w:r>
      <w:r w:rsidR="00557EEA">
        <w:t>Connectivity Issues</w:t>
      </w:r>
      <w:r w:rsidR="004D36D7" w:rsidRPr="00FD4A68">
        <w:t xml:space="preserve"> </w:t>
      </w:r>
    </w:p>
    <w:p w14:paraId="068CF24F" w14:textId="77777777" w:rsidR="003C6BCA" w:rsidRDefault="001E38E0" w:rsidP="0014219C">
      <w:pPr>
        <w:pStyle w:val="LabSection"/>
      </w:pPr>
      <w:r>
        <w:t>Topology</w:t>
      </w:r>
    </w:p>
    <w:p w14:paraId="68387F30" w14:textId="0A62D600" w:rsidR="008C4307" w:rsidRDefault="00C51F71" w:rsidP="00C51F71">
      <w:pPr>
        <w:pStyle w:val="Visual"/>
      </w:pPr>
      <w:r w:rsidRPr="00C51F71">
        <w:rPr>
          <w:noProof/>
        </w:rPr>
        <w:drawing>
          <wp:inline distT="0" distB="0" distL="0" distR="0" wp14:anchorId="3AC1AC13" wp14:editId="1B72F7B8">
            <wp:extent cx="5486400" cy="17099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709928"/>
                    </a:xfrm>
                    <a:prstGeom prst="rect">
                      <a:avLst/>
                    </a:prstGeom>
                  </pic:spPr>
                </pic:pic>
              </a:graphicData>
            </a:graphic>
          </wp:inline>
        </w:drawing>
      </w:r>
    </w:p>
    <w:p w14:paraId="5A744102" w14:textId="77777777" w:rsidR="00AE56C0" w:rsidRPr="00BB73FF" w:rsidRDefault="00AE56C0" w:rsidP="0014219C">
      <w:pPr>
        <w:pStyle w:val="LabSection"/>
      </w:pPr>
      <w:r w:rsidRPr="00BB73FF">
        <w:t>Addressing Table</w:t>
      </w:r>
    </w:p>
    <w:tbl>
      <w:tblPr>
        <w:tblW w:w="823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620"/>
        <w:gridCol w:w="1305"/>
        <w:gridCol w:w="1755"/>
        <w:gridCol w:w="1755"/>
        <w:gridCol w:w="1800"/>
      </w:tblGrid>
      <w:tr w:rsidR="00C51F71" w14:paraId="37EBE3CB" w14:textId="77777777" w:rsidTr="00C51F71">
        <w:trPr>
          <w:cantSplit/>
          <w:jc w:val="center"/>
        </w:trPr>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EECB22" w14:textId="77777777" w:rsidR="00EE346D" w:rsidRPr="00E87D62" w:rsidRDefault="00EE346D" w:rsidP="00E87D62">
            <w:pPr>
              <w:pStyle w:val="TableHeading"/>
            </w:pPr>
            <w:r w:rsidRPr="00E87D62">
              <w:t>Device</w:t>
            </w:r>
          </w:p>
        </w:tc>
        <w:tc>
          <w:tcPr>
            <w:tcW w:w="130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BF3B649" w14:textId="77777777" w:rsidR="00EE346D" w:rsidRPr="00E87D62" w:rsidRDefault="00EE346D" w:rsidP="00E87D62">
            <w:pPr>
              <w:pStyle w:val="TableHeading"/>
            </w:pPr>
            <w:r w:rsidRPr="00E87D62">
              <w:t>Interface</w:t>
            </w:r>
          </w:p>
        </w:tc>
        <w:tc>
          <w:tcPr>
            <w:tcW w:w="175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A4EDAF" w14:textId="77777777" w:rsidR="00EE346D" w:rsidRPr="00E87D62" w:rsidRDefault="00EE346D" w:rsidP="00E87D62">
            <w:pPr>
              <w:pStyle w:val="TableHeading"/>
            </w:pPr>
            <w:r w:rsidRPr="00E87D62">
              <w:t>IP Address</w:t>
            </w:r>
          </w:p>
        </w:tc>
        <w:tc>
          <w:tcPr>
            <w:tcW w:w="175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53EF9E9" w14:textId="77777777" w:rsidR="00EE346D" w:rsidRPr="00E87D62" w:rsidRDefault="00EE346D"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C064759" w14:textId="77777777" w:rsidR="00EE346D" w:rsidRPr="00E87D62" w:rsidRDefault="00EE346D" w:rsidP="00E87D62">
            <w:pPr>
              <w:pStyle w:val="TableHeading"/>
            </w:pPr>
            <w:r w:rsidRPr="00E87D62">
              <w:t>Default Gateway</w:t>
            </w:r>
          </w:p>
        </w:tc>
      </w:tr>
      <w:tr w:rsidR="00C51F71" w14:paraId="6DD06F8D" w14:textId="77777777" w:rsidTr="00C51F71">
        <w:trPr>
          <w:cantSplit/>
          <w:jc w:val="center"/>
        </w:trPr>
        <w:tc>
          <w:tcPr>
            <w:tcW w:w="1620" w:type="dxa"/>
            <w:vMerge w:val="restart"/>
            <w:vAlign w:val="center"/>
          </w:tcPr>
          <w:p w14:paraId="6F8EC101" w14:textId="77777777" w:rsidR="00CF3DE3" w:rsidRPr="00E87D62" w:rsidRDefault="00CF3DE3" w:rsidP="00CF3DE3">
            <w:pPr>
              <w:pStyle w:val="TableText"/>
            </w:pPr>
            <w:r w:rsidRPr="00E87D62">
              <w:t>R1</w:t>
            </w:r>
          </w:p>
        </w:tc>
        <w:tc>
          <w:tcPr>
            <w:tcW w:w="1305" w:type="dxa"/>
            <w:vAlign w:val="bottom"/>
          </w:tcPr>
          <w:p w14:paraId="528F3088" w14:textId="77777777" w:rsidR="00CF3DE3" w:rsidRPr="00E87D62" w:rsidRDefault="00CF3DE3" w:rsidP="006B1639">
            <w:pPr>
              <w:pStyle w:val="TableText"/>
            </w:pPr>
            <w:r>
              <w:t>G0/1</w:t>
            </w:r>
          </w:p>
        </w:tc>
        <w:tc>
          <w:tcPr>
            <w:tcW w:w="1755" w:type="dxa"/>
            <w:vAlign w:val="bottom"/>
          </w:tcPr>
          <w:p w14:paraId="5A45C445" w14:textId="77777777" w:rsidR="00CF3DE3" w:rsidRPr="00E87D62" w:rsidRDefault="00CF3DE3" w:rsidP="00A3115B">
            <w:pPr>
              <w:pStyle w:val="TableText"/>
            </w:pPr>
            <w:r>
              <w:t>192.168.1</w:t>
            </w:r>
            <w:r w:rsidRPr="00E87D62">
              <w:t>.1</w:t>
            </w:r>
          </w:p>
        </w:tc>
        <w:tc>
          <w:tcPr>
            <w:tcW w:w="1755" w:type="dxa"/>
            <w:vAlign w:val="bottom"/>
          </w:tcPr>
          <w:p w14:paraId="4187765D" w14:textId="77777777" w:rsidR="00CF3DE3" w:rsidRPr="00E87D62" w:rsidRDefault="00CF3DE3" w:rsidP="00E87D62">
            <w:pPr>
              <w:pStyle w:val="TableText"/>
            </w:pPr>
            <w:r w:rsidRPr="00E87D62">
              <w:t>255.255.255.0</w:t>
            </w:r>
          </w:p>
        </w:tc>
        <w:tc>
          <w:tcPr>
            <w:tcW w:w="1800" w:type="dxa"/>
            <w:vAlign w:val="bottom"/>
          </w:tcPr>
          <w:p w14:paraId="04D4ABD3" w14:textId="77777777" w:rsidR="00CF3DE3" w:rsidRPr="00E87D62" w:rsidRDefault="00CF3DE3" w:rsidP="00E87D62">
            <w:pPr>
              <w:pStyle w:val="TableText"/>
            </w:pPr>
            <w:r w:rsidRPr="00E87D62">
              <w:t>N/A</w:t>
            </w:r>
          </w:p>
        </w:tc>
      </w:tr>
      <w:tr w:rsidR="00C51F71" w14:paraId="32BDB2B0" w14:textId="77777777" w:rsidTr="00C51F71">
        <w:trPr>
          <w:cantSplit/>
          <w:jc w:val="center"/>
        </w:trPr>
        <w:tc>
          <w:tcPr>
            <w:tcW w:w="1620" w:type="dxa"/>
            <w:vMerge/>
            <w:vAlign w:val="bottom"/>
          </w:tcPr>
          <w:p w14:paraId="70547360" w14:textId="77777777" w:rsidR="00CF3DE3" w:rsidRDefault="00CF3DE3" w:rsidP="00E87D62">
            <w:pPr>
              <w:pStyle w:val="TableText"/>
            </w:pPr>
          </w:p>
        </w:tc>
        <w:tc>
          <w:tcPr>
            <w:tcW w:w="1305" w:type="dxa"/>
            <w:vAlign w:val="bottom"/>
          </w:tcPr>
          <w:p w14:paraId="72DB0D27" w14:textId="77777777" w:rsidR="00CF3DE3" w:rsidRDefault="00CF3DE3" w:rsidP="00E87D62">
            <w:pPr>
              <w:pStyle w:val="TableText"/>
            </w:pPr>
            <w:r>
              <w:t>S0/0/0</w:t>
            </w:r>
          </w:p>
        </w:tc>
        <w:tc>
          <w:tcPr>
            <w:tcW w:w="1755" w:type="dxa"/>
            <w:vAlign w:val="bottom"/>
          </w:tcPr>
          <w:p w14:paraId="589484EE" w14:textId="77777777" w:rsidR="00CF3DE3" w:rsidRDefault="00CF3DE3" w:rsidP="00E87D62">
            <w:pPr>
              <w:pStyle w:val="TableText"/>
            </w:pPr>
            <w:r>
              <w:t>10.1.1.1</w:t>
            </w:r>
          </w:p>
        </w:tc>
        <w:tc>
          <w:tcPr>
            <w:tcW w:w="1755" w:type="dxa"/>
            <w:vAlign w:val="bottom"/>
          </w:tcPr>
          <w:p w14:paraId="54BC90BA" w14:textId="77777777" w:rsidR="00CF3DE3" w:rsidRDefault="00CF3DE3" w:rsidP="00E87D62">
            <w:pPr>
              <w:pStyle w:val="TableText"/>
            </w:pPr>
            <w:r>
              <w:t>255.255.255.252</w:t>
            </w:r>
          </w:p>
        </w:tc>
        <w:tc>
          <w:tcPr>
            <w:tcW w:w="1800" w:type="dxa"/>
            <w:vAlign w:val="bottom"/>
          </w:tcPr>
          <w:p w14:paraId="6109097C" w14:textId="77777777" w:rsidR="00CF3DE3" w:rsidRDefault="00CF3DE3" w:rsidP="00E87D62">
            <w:pPr>
              <w:pStyle w:val="TableText"/>
            </w:pPr>
            <w:r>
              <w:t>N/A</w:t>
            </w:r>
          </w:p>
        </w:tc>
      </w:tr>
      <w:tr w:rsidR="00C51F71" w14:paraId="6A2506F1" w14:textId="77777777" w:rsidTr="00C51F71">
        <w:trPr>
          <w:cantSplit/>
          <w:jc w:val="center"/>
        </w:trPr>
        <w:tc>
          <w:tcPr>
            <w:tcW w:w="1620" w:type="dxa"/>
            <w:vMerge w:val="restart"/>
            <w:vAlign w:val="center"/>
          </w:tcPr>
          <w:p w14:paraId="327CDF35" w14:textId="5F145DE5" w:rsidR="00CF3DE3" w:rsidRDefault="005170E8" w:rsidP="00CF3DE3">
            <w:pPr>
              <w:pStyle w:val="TableText"/>
            </w:pPr>
            <w:r>
              <w:t>ISP</w:t>
            </w:r>
          </w:p>
        </w:tc>
        <w:tc>
          <w:tcPr>
            <w:tcW w:w="1305" w:type="dxa"/>
            <w:vAlign w:val="bottom"/>
          </w:tcPr>
          <w:p w14:paraId="7B8BC2DA" w14:textId="77777777" w:rsidR="00CF3DE3" w:rsidRDefault="00CF3DE3" w:rsidP="00E87D62">
            <w:pPr>
              <w:pStyle w:val="TableText"/>
            </w:pPr>
            <w:r>
              <w:t>S0/0/0</w:t>
            </w:r>
          </w:p>
        </w:tc>
        <w:tc>
          <w:tcPr>
            <w:tcW w:w="1755" w:type="dxa"/>
            <w:vAlign w:val="bottom"/>
          </w:tcPr>
          <w:p w14:paraId="3BBF13CA" w14:textId="77777777" w:rsidR="00CF3DE3" w:rsidRDefault="00CF3DE3" w:rsidP="00E87D62">
            <w:pPr>
              <w:pStyle w:val="TableText"/>
            </w:pPr>
            <w:r>
              <w:t>10.1.1.2</w:t>
            </w:r>
          </w:p>
        </w:tc>
        <w:tc>
          <w:tcPr>
            <w:tcW w:w="1755" w:type="dxa"/>
            <w:vAlign w:val="bottom"/>
          </w:tcPr>
          <w:p w14:paraId="2C670A1F" w14:textId="77777777" w:rsidR="00CF3DE3" w:rsidRDefault="00CF3DE3" w:rsidP="00E87D62">
            <w:pPr>
              <w:pStyle w:val="TableText"/>
            </w:pPr>
            <w:r>
              <w:t>255.255.255.252</w:t>
            </w:r>
          </w:p>
        </w:tc>
        <w:tc>
          <w:tcPr>
            <w:tcW w:w="1800" w:type="dxa"/>
            <w:vAlign w:val="bottom"/>
          </w:tcPr>
          <w:p w14:paraId="07FC03A8" w14:textId="77777777" w:rsidR="00CF3DE3" w:rsidRDefault="00CF3DE3" w:rsidP="00E87D62">
            <w:pPr>
              <w:pStyle w:val="TableText"/>
            </w:pPr>
            <w:r>
              <w:t>N/A</w:t>
            </w:r>
          </w:p>
        </w:tc>
      </w:tr>
      <w:tr w:rsidR="00C51F71" w14:paraId="4BC573C2" w14:textId="77777777" w:rsidTr="00C51F71">
        <w:trPr>
          <w:cantSplit/>
          <w:jc w:val="center"/>
        </w:trPr>
        <w:tc>
          <w:tcPr>
            <w:tcW w:w="1620" w:type="dxa"/>
            <w:vMerge/>
            <w:vAlign w:val="center"/>
          </w:tcPr>
          <w:p w14:paraId="29882D42" w14:textId="77777777" w:rsidR="00CF3DE3" w:rsidRDefault="00CF3DE3" w:rsidP="00CF3DE3">
            <w:pPr>
              <w:pStyle w:val="TableText"/>
            </w:pPr>
          </w:p>
        </w:tc>
        <w:tc>
          <w:tcPr>
            <w:tcW w:w="1305" w:type="dxa"/>
            <w:vAlign w:val="bottom"/>
          </w:tcPr>
          <w:p w14:paraId="683D116B" w14:textId="6FCA1780" w:rsidR="00CF3DE3" w:rsidRDefault="005170E8" w:rsidP="00E87D62">
            <w:pPr>
              <w:pStyle w:val="TableText"/>
            </w:pPr>
            <w:r>
              <w:t>L</w:t>
            </w:r>
            <w:r w:rsidR="00476BE4">
              <w:t>o</w:t>
            </w:r>
            <w:r>
              <w:t>0</w:t>
            </w:r>
          </w:p>
        </w:tc>
        <w:tc>
          <w:tcPr>
            <w:tcW w:w="1755" w:type="dxa"/>
            <w:vAlign w:val="bottom"/>
          </w:tcPr>
          <w:p w14:paraId="09D22AEA" w14:textId="231DE0A4" w:rsidR="00CF3DE3" w:rsidRDefault="005170E8" w:rsidP="00E87D62">
            <w:pPr>
              <w:pStyle w:val="TableText"/>
            </w:pPr>
            <w:r>
              <w:t>209.165.200.226</w:t>
            </w:r>
          </w:p>
        </w:tc>
        <w:tc>
          <w:tcPr>
            <w:tcW w:w="1755" w:type="dxa"/>
            <w:vAlign w:val="bottom"/>
          </w:tcPr>
          <w:p w14:paraId="5EC4FBD8" w14:textId="42B061F9" w:rsidR="00CF3DE3" w:rsidRDefault="00CF3DE3" w:rsidP="00E87D62">
            <w:pPr>
              <w:pStyle w:val="TableText"/>
            </w:pPr>
            <w:r>
              <w:t>255.255.255.25</w:t>
            </w:r>
            <w:r w:rsidR="005170E8">
              <w:t>5</w:t>
            </w:r>
          </w:p>
        </w:tc>
        <w:tc>
          <w:tcPr>
            <w:tcW w:w="1800" w:type="dxa"/>
            <w:vAlign w:val="bottom"/>
          </w:tcPr>
          <w:p w14:paraId="45FE6715" w14:textId="77777777" w:rsidR="00CF3DE3" w:rsidRDefault="00CF3DE3" w:rsidP="00E87D62">
            <w:pPr>
              <w:pStyle w:val="TableText"/>
            </w:pPr>
            <w:r>
              <w:t>N/A</w:t>
            </w:r>
          </w:p>
        </w:tc>
      </w:tr>
      <w:tr w:rsidR="00C51F71" w14:paraId="781C7F21" w14:textId="77777777" w:rsidTr="00C51F71">
        <w:trPr>
          <w:cantSplit/>
          <w:jc w:val="center"/>
        </w:trPr>
        <w:tc>
          <w:tcPr>
            <w:tcW w:w="1620" w:type="dxa"/>
            <w:vAlign w:val="bottom"/>
          </w:tcPr>
          <w:p w14:paraId="53386AF4" w14:textId="77777777" w:rsidR="00EE346D" w:rsidRPr="00E87D62" w:rsidRDefault="00EE346D" w:rsidP="00E87D62">
            <w:pPr>
              <w:pStyle w:val="TableText"/>
            </w:pPr>
            <w:r>
              <w:t>S1</w:t>
            </w:r>
          </w:p>
        </w:tc>
        <w:tc>
          <w:tcPr>
            <w:tcW w:w="1305" w:type="dxa"/>
            <w:vAlign w:val="bottom"/>
          </w:tcPr>
          <w:p w14:paraId="366BF59F" w14:textId="77777777" w:rsidR="00EE346D" w:rsidRPr="00E87D62" w:rsidRDefault="00EE346D" w:rsidP="00E87D62">
            <w:pPr>
              <w:pStyle w:val="TableText"/>
            </w:pPr>
            <w:r>
              <w:t>VLAN 1</w:t>
            </w:r>
          </w:p>
        </w:tc>
        <w:tc>
          <w:tcPr>
            <w:tcW w:w="1755" w:type="dxa"/>
            <w:vAlign w:val="bottom"/>
          </w:tcPr>
          <w:p w14:paraId="66BAAC93" w14:textId="77777777" w:rsidR="00EE346D" w:rsidRPr="00E87D62" w:rsidRDefault="00EE346D" w:rsidP="00E87D62">
            <w:pPr>
              <w:pStyle w:val="TableText"/>
            </w:pPr>
            <w:r>
              <w:t>192.168.1.</w:t>
            </w:r>
            <w:r w:rsidR="00CF3DE3">
              <w:t>2</w:t>
            </w:r>
          </w:p>
        </w:tc>
        <w:tc>
          <w:tcPr>
            <w:tcW w:w="1755" w:type="dxa"/>
            <w:vAlign w:val="bottom"/>
          </w:tcPr>
          <w:p w14:paraId="227B7F1C" w14:textId="77777777" w:rsidR="00EE346D" w:rsidRPr="00E87D62" w:rsidRDefault="00EE346D" w:rsidP="00E87D62">
            <w:pPr>
              <w:pStyle w:val="TableText"/>
            </w:pPr>
            <w:r>
              <w:t>255.255.255.0</w:t>
            </w:r>
          </w:p>
        </w:tc>
        <w:tc>
          <w:tcPr>
            <w:tcW w:w="1800" w:type="dxa"/>
            <w:vAlign w:val="bottom"/>
          </w:tcPr>
          <w:p w14:paraId="76C82ABD" w14:textId="77777777" w:rsidR="00EE346D" w:rsidRPr="00E87D62" w:rsidRDefault="00EE346D" w:rsidP="00E87D62">
            <w:pPr>
              <w:pStyle w:val="TableText"/>
            </w:pPr>
            <w:r>
              <w:t>192.168.1.1</w:t>
            </w:r>
          </w:p>
        </w:tc>
      </w:tr>
      <w:tr w:rsidR="00C51F71" w14:paraId="341E8DF0" w14:textId="77777777" w:rsidTr="00C51F71">
        <w:trPr>
          <w:cantSplit/>
          <w:jc w:val="center"/>
        </w:trPr>
        <w:tc>
          <w:tcPr>
            <w:tcW w:w="1620" w:type="dxa"/>
            <w:vAlign w:val="bottom"/>
          </w:tcPr>
          <w:p w14:paraId="562F1137" w14:textId="6153EAFF" w:rsidR="00C51F71" w:rsidRPr="00E87D62" w:rsidRDefault="00C51F71" w:rsidP="00E87D62">
            <w:pPr>
              <w:pStyle w:val="TableText"/>
            </w:pPr>
            <w:r w:rsidRPr="00E87D62">
              <w:t>PC-A</w:t>
            </w:r>
          </w:p>
        </w:tc>
        <w:tc>
          <w:tcPr>
            <w:tcW w:w="1305" w:type="dxa"/>
            <w:vAlign w:val="bottom"/>
          </w:tcPr>
          <w:p w14:paraId="66B4493D" w14:textId="6B6B1013" w:rsidR="00C51F71" w:rsidRPr="00E87D62" w:rsidRDefault="00C51F71" w:rsidP="00E87D62">
            <w:pPr>
              <w:pStyle w:val="TableText"/>
            </w:pPr>
            <w:r w:rsidRPr="00E87D62">
              <w:t>NIC</w:t>
            </w:r>
          </w:p>
        </w:tc>
        <w:tc>
          <w:tcPr>
            <w:tcW w:w="1755" w:type="dxa"/>
            <w:vAlign w:val="bottom"/>
          </w:tcPr>
          <w:p w14:paraId="2D6AA1CC" w14:textId="0554A822" w:rsidR="00C51F71" w:rsidRPr="00E87D62" w:rsidRDefault="00C51F71" w:rsidP="00E87D62">
            <w:pPr>
              <w:pStyle w:val="TableText"/>
            </w:pPr>
            <w:r w:rsidRPr="00E87D62">
              <w:t>192.168.1.</w:t>
            </w:r>
            <w:r>
              <w:t>10</w:t>
            </w:r>
          </w:p>
        </w:tc>
        <w:tc>
          <w:tcPr>
            <w:tcW w:w="1755" w:type="dxa"/>
            <w:vAlign w:val="bottom"/>
          </w:tcPr>
          <w:p w14:paraId="6ECDD384" w14:textId="1BC2E450" w:rsidR="00C51F71" w:rsidRPr="00E87D62" w:rsidRDefault="00C51F71" w:rsidP="00E87D62">
            <w:pPr>
              <w:pStyle w:val="TableText"/>
            </w:pPr>
            <w:r w:rsidRPr="00E87D62">
              <w:t>255.255.255.0</w:t>
            </w:r>
          </w:p>
        </w:tc>
        <w:tc>
          <w:tcPr>
            <w:tcW w:w="1800" w:type="dxa"/>
            <w:vAlign w:val="bottom"/>
          </w:tcPr>
          <w:p w14:paraId="693868EF" w14:textId="1EBDA13D" w:rsidR="00C51F71" w:rsidRPr="00E87D62" w:rsidRDefault="00C51F71" w:rsidP="00E87D62">
            <w:pPr>
              <w:pStyle w:val="TableText"/>
            </w:pPr>
            <w:r w:rsidRPr="00E87D62">
              <w:t>192.168.1.1</w:t>
            </w:r>
          </w:p>
        </w:tc>
      </w:tr>
    </w:tbl>
    <w:p w14:paraId="1C128D44" w14:textId="77777777" w:rsidR="009D2C27" w:rsidRPr="00BB73FF" w:rsidRDefault="009D2C27" w:rsidP="0014219C">
      <w:pPr>
        <w:pStyle w:val="LabSection"/>
      </w:pPr>
      <w:r w:rsidRPr="00BB73FF">
        <w:t>Objective</w:t>
      </w:r>
      <w:r w:rsidR="006E6581">
        <w:t>s</w:t>
      </w:r>
    </w:p>
    <w:p w14:paraId="0EC23A1B" w14:textId="1CCA3121" w:rsidR="00554B4E" w:rsidRPr="004C0909" w:rsidRDefault="00963E34" w:rsidP="00963E34">
      <w:pPr>
        <w:pStyle w:val="BodyTextL25Bold"/>
      </w:pPr>
      <w:r>
        <w:t xml:space="preserve">Part 1: </w:t>
      </w:r>
      <w:r w:rsidR="00EA182A">
        <w:t>Identify the Problem</w:t>
      </w:r>
    </w:p>
    <w:p w14:paraId="63A0131F" w14:textId="03B09C3E" w:rsidR="00CC291C" w:rsidRDefault="006E6581" w:rsidP="006E6581">
      <w:pPr>
        <w:pStyle w:val="BodyTextL25Bold"/>
      </w:pPr>
      <w:r>
        <w:t xml:space="preserve">Part </w:t>
      </w:r>
      <w:r w:rsidRPr="00BE526C">
        <w:rPr>
          <w:noProof/>
        </w:rPr>
        <w:t>2:</w:t>
      </w:r>
      <w:r>
        <w:t xml:space="preserve"> </w:t>
      </w:r>
      <w:r w:rsidR="00CC291C">
        <w:t>Implement Network Changes</w:t>
      </w:r>
    </w:p>
    <w:p w14:paraId="4C3BCD76" w14:textId="2145D3B8" w:rsidR="006E6581" w:rsidRDefault="00CC291C" w:rsidP="006E6581">
      <w:pPr>
        <w:pStyle w:val="BodyTextL25Bold"/>
      </w:pPr>
      <w:r>
        <w:t xml:space="preserve">Part 3: </w:t>
      </w:r>
      <w:r w:rsidR="00011306">
        <w:t>Verify Full Functionality</w:t>
      </w:r>
    </w:p>
    <w:p w14:paraId="2D4615CA" w14:textId="2851B5E9" w:rsidR="00240030" w:rsidRPr="004C0909" w:rsidRDefault="008A180F" w:rsidP="00C73BC6">
      <w:pPr>
        <w:pStyle w:val="BodyTextL25Bold"/>
      </w:pPr>
      <w:r>
        <w:t xml:space="preserve">Part </w:t>
      </w:r>
      <w:r w:rsidR="00CC291C">
        <w:rPr>
          <w:noProof/>
        </w:rPr>
        <w:t>4</w:t>
      </w:r>
      <w:r w:rsidRPr="00BE526C">
        <w:rPr>
          <w:noProof/>
        </w:rPr>
        <w:t>:</w:t>
      </w:r>
      <w:r>
        <w:t xml:space="preserve"> </w:t>
      </w:r>
      <w:r w:rsidR="00CC291C">
        <w:t xml:space="preserve">Document </w:t>
      </w:r>
      <w:r w:rsidR="00915E62">
        <w:t xml:space="preserve">Findings and Configuration </w:t>
      </w:r>
      <w:r w:rsidR="00CC291C">
        <w:t>Changes</w:t>
      </w:r>
    </w:p>
    <w:p w14:paraId="74BEABC3" w14:textId="77777777" w:rsidR="00C07FD9" w:rsidRPr="00C07FD9" w:rsidRDefault="009D2C27" w:rsidP="0014219C">
      <w:pPr>
        <w:pStyle w:val="LabSection"/>
      </w:pPr>
      <w:r>
        <w:t xml:space="preserve">Background </w:t>
      </w:r>
      <w:r w:rsidR="00672919">
        <w:t>/ Scenario</w:t>
      </w:r>
    </w:p>
    <w:p w14:paraId="51D05FAF" w14:textId="1C983377" w:rsidR="00A3115B" w:rsidRDefault="000F3BEE" w:rsidP="000F3BEE">
      <w:pPr>
        <w:pStyle w:val="BodyTextL25"/>
      </w:pPr>
      <w:r>
        <w:t xml:space="preserve">In this lab, the company that you work for is experiencing problems with their </w:t>
      </w:r>
      <w:r w:rsidR="005170E8">
        <w:t>Local Area N</w:t>
      </w:r>
      <w:r>
        <w:t>etwork</w:t>
      </w:r>
      <w:r w:rsidR="005170E8">
        <w:t xml:space="preserve"> (LAN)</w:t>
      </w:r>
      <w:r>
        <w:t xml:space="preserve">. You </w:t>
      </w:r>
      <w:proofErr w:type="gramStart"/>
      <w:r>
        <w:t>have been asked</w:t>
      </w:r>
      <w:proofErr w:type="gramEnd"/>
      <w:r>
        <w:t xml:space="preserve"> to troubleshoot and resolve the network issues. </w:t>
      </w:r>
      <w:r w:rsidR="00DF13D5">
        <w:t xml:space="preserve">In Part </w:t>
      </w:r>
      <w:proofErr w:type="gramStart"/>
      <w:r w:rsidR="00DF13D5">
        <w:t>1</w:t>
      </w:r>
      <w:proofErr w:type="gramEnd"/>
      <w:r w:rsidR="00DF13D5">
        <w:t>, you will connect to</w:t>
      </w:r>
      <w:r w:rsidR="005170E8">
        <w:t xml:space="preserve"> devices on the LAN and use</w:t>
      </w:r>
      <w:r w:rsidR="00DF13D5">
        <w:t xml:space="preserve"> troubleshooting tools to identify the network issues</w:t>
      </w:r>
      <w:r w:rsidR="00AF2697">
        <w:t>,</w:t>
      </w:r>
      <w:r w:rsidR="00DF13D5">
        <w:t xml:space="preserve"> establish </w:t>
      </w:r>
      <w:r w:rsidR="005170E8">
        <w:t>a theory of probable cause</w:t>
      </w:r>
      <w:r w:rsidR="00AF2697">
        <w:t>,</w:t>
      </w:r>
      <w:r w:rsidR="005170E8">
        <w:t xml:space="preserve"> and test that theory</w:t>
      </w:r>
      <w:r w:rsidR="00DF13D5">
        <w:t xml:space="preserve">. In Part </w:t>
      </w:r>
      <w:proofErr w:type="gramStart"/>
      <w:r w:rsidR="00DF13D5">
        <w:t>2</w:t>
      </w:r>
      <w:proofErr w:type="gramEnd"/>
      <w:r w:rsidR="00DF13D5">
        <w:t xml:space="preserve">, you will establish a plan of action to resolve and implement a solution. </w:t>
      </w:r>
      <w:r w:rsidR="00915E62">
        <w:t>I</w:t>
      </w:r>
      <w:r w:rsidR="00DC0CCE">
        <w:t xml:space="preserve">n Part </w:t>
      </w:r>
      <w:proofErr w:type="gramStart"/>
      <w:r w:rsidR="00DC0CCE">
        <w:t>3</w:t>
      </w:r>
      <w:proofErr w:type="gramEnd"/>
      <w:r w:rsidR="00DC0CCE">
        <w:t>, you will verify full functionality has been restored</w:t>
      </w:r>
      <w:r w:rsidR="00915E62">
        <w:t xml:space="preserve">. </w:t>
      </w:r>
      <w:r w:rsidR="00DC0CCE">
        <w:t>Part 4</w:t>
      </w:r>
      <w:r w:rsidR="00915E62">
        <w:t xml:space="preserve"> provides space for you to</w:t>
      </w:r>
      <w:r w:rsidR="00DC0CCE">
        <w:t xml:space="preserve"> document your troubleshooting findings along with the configuration changes that you made to the LAN devices.</w:t>
      </w:r>
    </w:p>
    <w:p w14:paraId="41F3A28D" w14:textId="15FB2D28" w:rsidR="004D3339" w:rsidRDefault="004D3339" w:rsidP="00A3115B">
      <w:pPr>
        <w:pStyle w:val="BodyTextL25"/>
        <w:rPr>
          <w:b/>
        </w:rPr>
      </w:pPr>
      <w:r w:rsidRPr="00A86660">
        <w:rPr>
          <w:rFonts w:eastAsia="Arial"/>
          <w:b/>
        </w:rPr>
        <w:t>Note</w:t>
      </w:r>
      <w:r w:rsidRPr="0034604B">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0E1A64">
        <w:rPr>
          <w:rFonts w:eastAsia="Arial"/>
        </w:rPr>
        <w:t>Integrated Services Routers (</w:t>
      </w:r>
      <w:r w:rsidR="008C2920">
        <w:rPr>
          <w:rFonts w:eastAsia="Arial"/>
        </w:rPr>
        <w:t>ISRs</w:t>
      </w:r>
      <w:r w:rsidR="000E1A64">
        <w:rPr>
          <w:rFonts w:eastAsia="Arial"/>
        </w:rPr>
        <w:t>)</w:t>
      </w:r>
      <w:r w:rsidR="008C2920">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0345A4">
        <w:rPr>
          <w:rFonts w:eastAsia="Arial"/>
        </w:rPr>
        <w:t>5.2(4</w:t>
      </w:r>
      <w:proofErr w:type="gramStart"/>
      <w:r w:rsidR="000345A4">
        <w:rPr>
          <w:rFonts w:eastAsia="Arial"/>
        </w:rPr>
        <w:t>)M3</w:t>
      </w:r>
      <w:proofErr w:type="gramEnd"/>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 xml:space="preserve">image). </w:t>
      </w:r>
      <w:r w:rsidR="008C2920" w:rsidRPr="00A86660">
        <w:rPr>
          <w:rFonts w:eastAsia="Arial"/>
        </w:rPr>
        <w:t xml:space="preserve">The </w:t>
      </w:r>
      <w:r w:rsidR="008C2920">
        <w:rPr>
          <w:rFonts w:eastAsia="Arial"/>
        </w:rPr>
        <w:t xml:space="preserve">switches used are </w:t>
      </w:r>
      <w:r w:rsidR="008C2920" w:rsidRPr="00A86660">
        <w:rPr>
          <w:rFonts w:eastAsia="Arial"/>
        </w:rPr>
        <w:t xml:space="preserve">Cisco </w:t>
      </w:r>
      <w:r w:rsidR="008C2920">
        <w:rPr>
          <w:rFonts w:eastAsia="Arial"/>
        </w:rPr>
        <w:t>Catalyst 2960s</w:t>
      </w:r>
      <w:r w:rsidR="008C2920" w:rsidRPr="00A86660">
        <w:rPr>
          <w:rFonts w:eastAsia="Arial"/>
        </w:rPr>
        <w:t xml:space="preserve"> with </w:t>
      </w:r>
      <w:r w:rsidR="008C2920">
        <w:rPr>
          <w:rFonts w:eastAsia="Arial"/>
        </w:rPr>
        <w:t xml:space="preserve">Cisco </w:t>
      </w:r>
      <w:r w:rsidR="008C2920" w:rsidRPr="00A86660">
        <w:rPr>
          <w:rFonts w:eastAsia="Arial"/>
        </w:rPr>
        <w:t xml:space="preserve">IOS </w:t>
      </w:r>
      <w:r w:rsidR="008C2920">
        <w:rPr>
          <w:rFonts w:eastAsia="Arial"/>
        </w:rPr>
        <w:t xml:space="preserve">Release </w:t>
      </w:r>
      <w:r w:rsidR="008C2920" w:rsidRPr="00A86660">
        <w:rPr>
          <w:rFonts w:eastAsia="Arial"/>
        </w:rPr>
        <w:t>1</w:t>
      </w:r>
      <w:r w:rsidR="008C2920">
        <w:rPr>
          <w:rFonts w:eastAsia="Arial"/>
        </w:rPr>
        <w:t>5.0(2) (lanbase</w:t>
      </w:r>
      <w:r w:rsidR="00C670EE">
        <w:rPr>
          <w:rFonts w:eastAsia="Arial"/>
        </w:rPr>
        <w:t>k</w:t>
      </w:r>
      <w:r w:rsidR="008C2920">
        <w:rPr>
          <w:rFonts w:eastAsia="Arial"/>
        </w:rPr>
        <w:t xml:space="preserve">9 </w:t>
      </w:r>
      <w:r w:rsidR="008C2920" w:rsidRPr="00A86660">
        <w:rPr>
          <w:rFonts w:eastAsia="Arial"/>
        </w:rPr>
        <w:t>image)</w:t>
      </w:r>
      <w:r w:rsidR="008C2920">
        <w:rPr>
          <w:rFonts w:eastAsia="Arial"/>
        </w:rPr>
        <w:t xml:space="preserve">. </w:t>
      </w:r>
      <w:r w:rsidRPr="00A86660">
        <w:rPr>
          <w:rFonts w:eastAsia="Arial"/>
        </w:rPr>
        <w:t>Other routers</w:t>
      </w:r>
      <w:r w:rsidR="008C2920">
        <w:rPr>
          <w:rFonts w:eastAsia="Arial"/>
        </w:rPr>
        <w:t>, switches</w:t>
      </w:r>
      <w:r w:rsidR="00F43721">
        <w:rPr>
          <w:rFonts w:eastAsia="Arial"/>
        </w:rPr>
        <w:t>,</w:t>
      </w:r>
      <w:r w:rsidR="008C2920">
        <w:rPr>
          <w:rFonts w:eastAsia="Arial"/>
        </w:rPr>
        <w:t xml:space="preserve"> and </w:t>
      </w:r>
      <w:r>
        <w:rPr>
          <w:rFonts w:eastAsia="Arial"/>
        </w:rPr>
        <w:t xml:space="preserve">Cisco </w:t>
      </w:r>
      <w:r w:rsidRPr="00A86660">
        <w:rPr>
          <w:rFonts w:eastAsia="Arial"/>
        </w:rPr>
        <w:t xml:space="preserve">IOS versions </w:t>
      </w:r>
      <w:r w:rsidR="00AF2697">
        <w:rPr>
          <w:rFonts w:eastAsia="Arial"/>
        </w:rPr>
        <w:t>may</w:t>
      </w:r>
      <w:r w:rsidRPr="00A86660">
        <w:rPr>
          <w:rFonts w:eastAsia="Arial"/>
        </w:rPr>
        <w:t xml:space="preserve">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sidR="00382A86">
        <w:rPr>
          <w:rFonts w:eastAsia="Arial"/>
        </w:rPr>
        <w:t xml:space="preserve">the </w:t>
      </w:r>
      <w:r w:rsidRPr="00A86660">
        <w:rPr>
          <w:rFonts w:eastAsia="Arial"/>
        </w:rPr>
        <w:t xml:space="preserve">output produced might vary from what </w:t>
      </w:r>
      <w:proofErr w:type="gramStart"/>
      <w:r w:rsidRPr="00A86660">
        <w:rPr>
          <w:rFonts w:eastAsia="Arial"/>
        </w:rPr>
        <w:t>is shown</w:t>
      </w:r>
      <w:proofErr w:type="gramEnd"/>
      <w:r w:rsidRPr="00A86660">
        <w:rPr>
          <w:rFonts w:eastAsia="Arial"/>
        </w:rPr>
        <w:t xml:space="preserve"> in th</w:t>
      </w:r>
      <w:r w:rsidR="008C2920">
        <w:rPr>
          <w:rFonts w:eastAsia="Arial"/>
        </w:rPr>
        <w:t>e labs.</w:t>
      </w:r>
      <w:r w:rsidR="008C2920" w:rsidRPr="008C2920">
        <w:rPr>
          <w:rFonts w:eastAsia="Arial"/>
        </w:rPr>
        <w:t xml:space="preserve"> </w:t>
      </w:r>
      <w:r w:rsidR="008C2920">
        <w:rPr>
          <w:rFonts w:eastAsia="Arial"/>
        </w:rPr>
        <w:t>Refer to t</w:t>
      </w:r>
      <w:r w:rsidR="008C2920" w:rsidRPr="00A86660">
        <w:rPr>
          <w:rFonts w:eastAsia="Arial"/>
        </w:rPr>
        <w:t xml:space="preserve">he Router Interface Summary </w:t>
      </w:r>
      <w:r w:rsidR="00904964">
        <w:rPr>
          <w:rFonts w:eastAsia="Arial"/>
        </w:rPr>
        <w:t>T</w:t>
      </w:r>
      <w:r w:rsidR="008C2920" w:rsidRPr="00A86660">
        <w:rPr>
          <w:rFonts w:eastAsia="Arial"/>
        </w:rPr>
        <w:t>able at th</w:t>
      </w:r>
      <w:r w:rsidR="00E6391B">
        <w:rPr>
          <w:rFonts w:eastAsia="Arial"/>
        </w:rPr>
        <w:t>e</w:t>
      </w:r>
      <w:r w:rsidR="008C2920" w:rsidRPr="00A86660">
        <w:rPr>
          <w:rFonts w:eastAsia="Arial"/>
        </w:rPr>
        <w:t xml:space="preserve"> end of th</w:t>
      </w:r>
      <w:r w:rsidR="00E6391B">
        <w:rPr>
          <w:rFonts w:eastAsia="Arial"/>
        </w:rPr>
        <w:t>is</w:t>
      </w:r>
      <w:r w:rsidR="008C2920" w:rsidRPr="00A86660">
        <w:rPr>
          <w:rFonts w:eastAsia="Arial"/>
        </w:rPr>
        <w:t xml:space="preserve"> lab </w:t>
      </w:r>
      <w:r w:rsidR="008C2920">
        <w:rPr>
          <w:rFonts w:eastAsia="Arial"/>
        </w:rPr>
        <w:t xml:space="preserve">for the correct </w:t>
      </w:r>
      <w:r w:rsidR="008C2920" w:rsidRPr="00A86660">
        <w:rPr>
          <w:rFonts w:eastAsia="Arial"/>
        </w:rPr>
        <w:t>interface identifiers</w:t>
      </w:r>
      <w:r w:rsidR="008C2920">
        <w:rPr>
          <w:rFonts w:eastAsia="Arial"/>
        </w:rPr>
        <w:t>.</w:t>
      </w:r>
    </w:p>
    <w:p w14:paraId="3AAFDD3B" w14:textId="77777777" w:rsidR="007D2AFE" w:rsidRDefault="007D2AFE" w:rsidP="0014219C">
      <w:pPr>
        <w:pStyle w:val="LabSection"/>
      </w:pPr>
      <w:r>
        <w:lastRenderedPageBreak/>
        <w:t>Required R</w:t>
      </w:r>
      <w:r w:rsidR="006E6581">
        <w:t>esources</w:t>
      </w:r>
      <w:bookmarkStart w:id="0" w:name="_GoBack"/>
      <w:bookmarkEnd w:id="0"/>
    </w:p>
    <w:p w14:paraId="07C6EA64" w14:textId="63B13DDC" w:rsidR="00CD7F73" w:rsidRDefault="00CC291C" w:rsidP="00CD7F73">
      <w:pPr>
        <w:pStyle w:val="Bulletlevel1"/>
      </w:pPr>
      <w:r>
        <w:t>2</w:t>
      </w:r>
      <w:r w:rsidR="00CD7F73">
        <w:t xml:space="preserve"> Router (Cisco 1941 with Cisco</w:t>
      </w:r>
      <w:r w:rsidR="000345A4">
        <w:t xml:space="preserve"> IOS </w:t>
      </w:r>
      <w:r w:rsidR="00904964">
        <w:t>R</w:t>
      </w:r>
      <w:r w:rsidR="000345A4">
        <w:t>elease 15.2(4)M3</w:t>
      </w:r>
      <w:r w:rsidR="00CD7F73">
        <w:t xml:space="preserve"> universal image or comparable)</w:t>
      </w:r>
    </w:p>
    <w:p w14:paraId="751ABC84" w14:textId="77777777" w:rsidR="00CD7F73" w:rsidRDefault="00CD7F73" w:rsidP="00CD7F73">
      <w:pPr>
        <w:pStyle w:val="Bulletlevel1"/>
      </w:pPr>
      <w:r>
        <w:t>1 Switch (Cisco 2960 with Cisco IOS Release 15.0(2) lanbasek9 image or comparable)</w:t>
      </w:r>
    </w:p>
    <w:p w14:paraId="1DBF0B04" w14:textId="219F1660" w:rsidR="00CD7F73" w:rsidRDefault="00A3115B" w:rsidP="00CD7F73">
      <w:pPr>
        <w:pStyle w:val="Bulletlevel1"/>
      </w:pPr>
      <w:r>
        <w:t>1</w:t>
      </w:r>
      <w:r w:rsidR="00CD7F73">
        <w:t xml:space="preserve"> PC (Windows 7</w:t>
      </w:r>
      <w:r w:rsidR="00625733">
        <w:t xml:space="preserve"> or 8</w:t>
      </w:r>
      <w:r w:rsidR="00CD7F73">
        <w:t xml:space="preserve"> with terminal emulation program, such as Tera Term)</w:t>
      </w:r>
    </w:p>
    <w:p w14:paraId="0709517E" w14:textId="77777777" w:rsidR="008D7F09" w:rsidRDefault="008D7F09" w:rsidP="00CD7F73">
      <w:pPr>
        <w:pStyle w:val="Bulletlevel1"/>
      </w:pPr>
      <w:r>
        <w:t xml:space="preserve">Ethernet </w:t>
      </w:r>
      <w:r w:rsidR="00C73BC6">
        <w:t xml:space="preserve">and Serial </w:t>
      </w:r>
      <w:r>
        <w:t>cables as shown in the topology</w:t>
      </w:r>
    </w:p>
    <w:p w14:paraId="0B88118A" w14:textId="77777777" w:rsidR="009D5800" w:rsidRPr="0006229E" w:rsidRDefault="009D5800" w:rsidP="009D5800">
      <w:pPr>
        <w:pStyle w:val="LabSection"/>
      </w:pPr>
      <w:r w:rsidRPr="0006229E">
        <w:t>Troubleshooting Configurations</w:t>
      </w:r>
    </w:p>
    <w:p w14:paraId="7E158889" w14:textId="246B44C7" w:rsidR="006329A0" w:rsidRPr="0006229E" w:rsidRDefault="00433106" w:rsidP="0006229E">
      <w:pPr>
        <w:pStyle w:val="InstNoteRedL25"/>
        <w:rPr>
          <w:color w:val="auto"/>
        </w:rPr>
      </w:pPr>
      <w:r w:rsidRPr="0006229E">
        <w:rPr>
          <w:color w:val="auto"/>
        </w:rPr>
        <w:t xml:space="preserve">The following settings </w:t>
      </w:r>
      <w:proofErr w:type="gramStart"/>
      <w:r w:rsidR="00AF2697" w:rsidRPr="0006229E">
        <w:rPr>
          <w:color w:val="auto"/>
        </w:rPr>
        <w:t>must be configured</w:t>
      </w:r>
      <w:proofErr w:type="gramEnd"/>
      <w:r w:rsidR="00AF2697" w:rsidRPr="0006229E">
        <w:rPr>
          <w:color w:val="auto"/>
        </w:rPr>
        <w:t xml:space="preserve"> </w:t>
      </w:r>
      <w:r w:rsidRPr="0006229E">
        <w:rPr>
          <w:color w:val="auto"/>
        </w:rPr>
        <w:t xml:space="preserve">on the devices </w:t>
      </w:r>
      <w:r w:rsidR="008105B1" w:rsidRPr="0006229E">
        <w:rPr>
          <w:color w:val="auto"/>
        </w:rPr>
        <w:t xml:space="preserve">shown </w:t>
      </w:r>
      <w:r w:rsidRPr="0006229E">
        <w:rPr>
          <w:color w:val="auto"/>
        </w:rPr>
        <w:t>in</w:t>
      </w:r>
      <w:r w:rsidR="00542C44" w:rsidRPr="0006229E">
        <w:rPr>
          <w:color w:val="auto"/>
        </w:rPr>
        <w:t xml:space="preserve"> the topology. Paste the</w:t>
      </w:r>
      <w:r w:rsidR="006329A0" w:rsidRPr="0006229E">
        <w:rPr>
          <w:color w:val="auto"/>
        </w:rPr>
        <w:t xml:space="preserve"> configurat</w:t>
      </w:r>
      <w:r w:rsidR="00542C44" w:rsidRPr="0006229E">
        <w:rPr>
          <w:color w:val="auto"/>
        </w:rPr>
        <w:t>ions onto the specified devices prior to starting the lab.</w:t>
      </w:r>
    </w:p>
    <w:p w14:paraId="7BEBA035" w14:textId="77777777" w:rsidR="00BB4FB3" w:rsidRPr="0006229E" w:rsidRDefault="00BB4FB3" w:rsidP="00BB4FB3">
      <w:pPr>
        <w:pStyle w:val="InstNoteRedL25"/>
        <w:rPr>
          <w:color w:val="auto"/>
        </w:rPr>
      </w:pPr>
      <w:r w:rsidRPr="0006229E">
        <w:rPr>
          <w:color w:val="auto"/>
        </w:rPr>
        <w:t>S1:</w:t>
      </w:r>
    </w:p>
    <w:p w14:paraId="757C595B" w14:textId="77777777" w:rsidR="007952B3" w:rsidRPr="0006229E" w:rsidRDefault="007952B3" w:rsidP="007952B3">
      <w:pPr>
        <w:pStyle w:val="DevConfigs"/>
        <w:ind w:left="720"/>
      </w:pPr>
      <w:proofErr w:type="gramStart"/>
      <w:r w:rsidRPr="0006229E">
        <w:t>no</w:t>
      </w:r>
      <w:proofErr w:type="gramEnd"/>
      <w:r w:rsidRPr="0006229E">
        <w:t xml:space="preserve"> ip domain-lookup</w:t>
      </w:r>
    </w:p>
    <w:p w14:paraId="196DFA3B" w14:textId="77777777" w:rsidR="00834FC8" w:rsidRPr="0006229E" w:rsidRDefault="00834FC8" w:rsidP="00834FC8">
      <w:pPr>
        <w:pStyle w:val="DevConfigs"/>
        <w:ind w:left="720"/>
      </w:pPr>
      <w:proofErr w:type="gramStart"/>
      <w:r w:rsidRPr="0006229E">
        <w:t>hostname</w:t>
      </w:r>
      <w:proofErr w:type="gramEnd"/>
      <w:r w:rsidRPr="0006229E">
        <w:t xml:space="preserve"> S1</w:t>
      </w:r>
    </w:p>
    <w:p w14:paraId="792D9D1B" w14:textId="6C91E7E7" w:rsidR="007952B3" w:rsidRPr="0006229E" w:rsidRDefault="007952B3" w:rsidP="00834FC8">
      <w:pPr>
        <w:pStyle w:val="DevConfigs"/>
        <w:ind w:left="720"/>
      </w:pPr>
      <w:proofErr w:type="gramStart"/>
      <w:r w:rsidRPr="0006229E">
        <w:t>ip</w:t>
      </w:r>
      <w:proofErr w:type="gramEnd"/>
      <w:r w:rsidRPr="0006229E">
        <w:t xml:space="preserve"> domain-name ccna-lab.com</w:t>
      </w:r>
    </w:p>
    <w:p w14:paraId="2B256F58" w14:textId="464FB59D" w:rsidR="00834FC8" w:rsidRPr="0006229E" w:rsidRDefault="00834FC8" w:rsidP="00834FC8">
      <w:pPr>
        <w:pStyle w:val="DevConfigs"/>
        <w:ind w:left="720"/>
      </w:pPr>
      <w:proofErr w:type="gramStart"/>
      <w:r w:rsidRPr="0006229E">
        <w:t>username</w:t>
      </w:r>
      <w:proofErr w:type="gramEnd"/>
      <w:r w:rsidRPr="0006229E">
        <w:t xml:space="preserve"> admin01 privilege 15 secret </w:t>
      </w:r>
      <w:r w:rsidR="00E260F6">
        <w:t>cisco12345</w:t>
      </w:r>
    </w:p>
    <w:p w14:paraId="562D4880" w14:textId="77777777" w:rsidR="006329A0" w:rsidRPr="0006229E" w:rsidRDefault="006329A0" w:rsidP="006329A0">
      <w:pPr>
        <w:pStyle w:val="DevConfigs"/>
        <w:ind w:left="720"/>
      </w:pPr>
      <w:proofErr w:type="gramStart"/>
      <w:r w:rsidRPr="0006229E">
        <w:t>interface</w:t>
      </w:r>
      <w:proofErr w:type="gramEnd"/>
      <w:r w:rsidRPr="0006229E">
        <w:t xml:space="preserve"> FastEthernet0/1</w:t>
      </w:r>
    </w:p>
    <w:p w14:paraId="224345EC" w14:textId="77777777" w:rsidR="006329A0" w:rsidRPr="0006229E" w:rsidRDefault="006329A0" w:rsidP="006329A0">
      <w:pPr>
        <w:pStyle w:val="DevConfigs"/>
        <w:ind w:left="720"/>
      </w:pPr>
      <w:r w:rsidRPr="0006229E">
        <w:t xml:space="preserve"> </w:t>
      </w:r>
      <w:proofErr w:type="gramStart"/>
      <w:r w:rsidRPr="0006229E">
        <w:t>shutdown</w:t>
      </w:r>
      <w:proofErr w:type="gramEnd"/>
    </w:p>
    <w:p w14:paraId="09DE2609" w14:textId="77777777" w:rsidR="006329A0" w:rsidRPr="0006229E" w:rsidRDefault="006329A0" w:rsidP="006329A0">
      <w:pPr>
        <w:pStyle w:val="DevConfigs"/>
        <w:ind w:left="720"/>
      </w:pPr>
      <w:proofErr w:type="gramStart"/>
      <w:r w:rsidRPr="0006229E">
        <w:t>interface</w:t>
      </w:r>
      <w:proofErr w:type="gramEnd"/>
      <w:r w:rsidRPr="0006229E">
        <w:t xml:space="preserve"> FastEthernet0/2</w:t>
      </w:r>
    </w:p>
    <w:p w14:paraId="2A65DCB2" w14:textId="77777777" w:rsidR="006329A0" w:rsidRPr="0006229E" w:rsidRDefault="006329A0" w:rsidP="006329A0">
      <w:pPr>
        <w:pStyle w:val="DevConfigs"/>
        <w:ind w:left="720"/>
      </w:pPr>
      <w:r w:rsidRPr="0006229E">
        <w:t xml:space="preserve"> </w:t>
      </w:r>
      <w:proofErr w:type="gramStart"/>
      <w:r w:rsidRPr="0006229E">
        <w:t>shutdown</w:t>
      </w:r>
      <w:proofErr w:type="gramEnd"/>
      <w:r w:rsidRPr="0006229E">
        <w:t xml:space="preserve"> </w:t>
      </w:r>
    </w:p>
    <w:p w14:paraId="20D05FB3" w14:textId="77777777" w:rsidR="006329A0" w:rsidRPr="0006229E" w:rsidRDefault="006329A0" w:rsidP="006329A0">
      <w:pPr>
        <w:pStyle w:val="DevConfigs"/>
        <w:ind w:left="720"/>
      </w:pPr>
      <w:proofErr w:type="gramStart"/>
      <w:r w:rsidRPr="0006229E">
        <w:t>interface</w:t>
      </w:r>
      <w:proofErr w:type="gramEnd"/>
      <w:r w:rsidRPr="0006229E">
        <w:t xml:space="preserve"> FastEthernet0/3</w:t>
      </w:r>
    </w:p>
    <w:p w14:paraId="74F410FE" w14:textId="77777777" w:rsidR="006329A0" w:rsidRPr="0006229E" w:rsidRDefault="006329A0" w:rsidP="006329A0">
      <w:pPr>
        <w:pStyle w:val="DevConfigs"/>
        <w:ind w:left="720"/>
      </w:pPr>
      <w:r w:rsidRPr="0006229E">
        <w:t xml:space="preserve"> </w:t>
      </w:r>
      <w:proofErr w:type="gramStart"/>
      <w:r w:rsidRPr="0006229E">
        <w:t>shutdown</w:t>
      </w:r>
      <w:proofErr w:type="gramEnd"/>
    </w:p>
    <w:p w14:paraId="523CDE9A" w14:textId="77777777" w:rsidR="006329A0" w:rsidRPr="0006229E" w:rsidRDefault="006329A0" w:rsidP="006329A0">
      <w:pPr>
        <w:pStyle w:val="DevConfigs"/>
        <w:ind w:left="720"/>
      </w:pPr>
      <w:proofErr w:type="gramStart"/>
      <w:r w:rsidRPr="0006229E">
        <w:t>interface</w:t>
      </w:r>
      <w:proofErr w:type="gramEnd"/>
      <w:r w:rsidRPr="0006229E">
        <w:t xml:space="preserve"> FastEthernet0/4</w:t>
      </w:r>
    </w:p>
    <w:p w14:paraId="04349D61" w14:textId="77777777" w:rsidR="006329A0" w:rsidRPr="0006229E" w:rsidRDefault="006329A0" w:rsidP="006329A0">
      <w:pPr>
        <w:pStyle w:val="DevConfigs"/>
        <w:ind w:left="720"/>
      </w:pPr>
      <w:r w:rsidRPr="0006229E">
        <w:t xml:space="preserve"> </w:t>
      </w:r>
      <w:proofErr w:type="gramStart"/>
      <w:r w:rsidRPr="0006229E">
        <w:t>shutdown</w:t>
      </w:r>
      <w:proofErr w:type="gramEnd"/>
    </w:p>
    <w:p w14:paraId="71864723" w14:textId="77777777" w:rsidR="00834FC8" w:rsidRPr="0006229E" w:rsidRDefault="00834FC8" w:rsidP="006329A0">
      <w:pPr>
        <w:pStyle w:val="DevConfigs"/>
        <w:ind w:left="720"/>
      </w:pPr>
      <w:proofErr w:type="gramStart"/>
      <w:r w:rsidRPr="0006229E">
        <w:t>interface</w:t>
      </w:r>
      <w:proofErr w:type="gramEnd"/>
      <w:r w:rsidRPr="0006229E">
        <w:t xml:space="preserve"> FastEthernet0/5</w:t>
      </w:r>
    </w:p>
    <w:p w14:paraId="4763ECB2" w14:textId="77777777" w:rsidR="00834FC8" w:rsidRPr="0006229E" w:rsidRDefault="00984C6C" w:rsidP="00834FC8">
      <w:pPr>
        <w:pStyle w:val="DevConfigs"/>
        <w:ind w:left="720"/>
      </w:pPr>
      <w:r w:rsidRPr="0006229E">
        <w:t xml:space="preserve"> </w:t>
      </w:r>
      <w:proofErr w:type="gramStart"/>
      <w:r w:rsidRPr="0006229E">
        <w:t>duplex</w:t>
      </w:r>
      <w:proofErr w:type="gramEnd"/>
      <w:r w:rsidRPr="0006229E">
        <w:t xml:space="preserve"> full</w:t>
      </w:r>
    </w:p>
    <w:p w14:paraId="5F7C408E" w14:textId="77777777" w:rsidR="00834FC8" w:rsidRPr="0006229E" w:rsidRDefault="00834FC8" w:rsidP="00834FC8">
      <w:pPr>
        <w:pStyle w:val="DevConfigs"/>
        <w:ind w:left="720"/>
      </w:pPr>
      <w:proofErr w:type="gramStart"/>
      <w:r w:rsidRPr="0006229E">
        <w:t>interface</w:t>
      </w:r>
      <w:proofErr w:type="gramEnd"/>
      <w:r w:rsidRPr="0006229E">
        <w:t xml:space="preserve"> Vlan1</w:t>
      </w:r>
    </w:p>
    <w:p w14:paraId="3CC563E6" w14:textId="77777777" w:rsidR="00834FC8" w:rsidRPr="0006229E" w:rsidRDefault="00834FC8" w:rsidP="00834FC8">
      <w:pPr>
        <w:pStyle w:val="DevConfigs"/>
        <w:ind w:left="720"/>
      </w:pPr>
      <w:r w:rsidRPr="0006229E">
        <w:t xml:space="preserve"> </w:t>
      </w:r>
      <w:proofErr w:type="gramStart"/>
      <w:r w:rsidRPr="0006229E">
        <w:t>ip</w:t>
      </w:r>
      <w:proofErr w:type="gramEnd"/>
      <w:r w:rsidRPr="0006229E">
        <w:t xml:space="preserve"> address 192.168.1.2 255.255.255.0</w:t>
      </w:r>
    </w:p>
    <w:p w14:paraId="7B964000" w14:textId="77777777" w:rsidR="00834FC8" w:rsidRPr="0006229E" w:rsidRDefault="00834FC8" w:rsidP="00834FC8">
      <w:pPr>
        <w:pStyle w:val="DevConfigs"/>
        <w:ind w:left="720"/>
      </w:pPr>
      <w:proofErr w:type="gramStart"/>
      <w:r w:rsidRPr="0006229E">
        <w:t>line</w:t>
      </w:r>
      <w:proofErr w:type="gramEnd"/>
      <w:r w:rsidRPr="0006229E">
        <w:t xml:space="preserve"> vty 0 4</w:t>
      </w:r>
    </w:p>
    <w:p w14:paraId="4E222AD9" w14:textId="77777777" w:rsidR="00834FC8" w:rsidRPr="0006229E" w:rsidRDefault="00834FC8" w:rsidP="00834FC8">
      <w:pPr>
        <w:pStyle w:val="DevConfigs"/>
        <w:ind w:left="720"/>
      </w:pPr>
      <w:r w:rsidRPr="0006229E">
        <w:t xml:space="preserve"> </w:t>
      </w:r>
      <w:proofErr w:type="gramStart"/>
      <w:r w:rsidRPr="0006229E">
        <w:t>login</w:t>
      </w:r>
      <w:proofErr w:type="gramEnd"/>
      <w:r w:rsidRPr="0006229E">
        <w:t xml:space="preserve"> local</w:t>
      </w:r>
    </w:p>
    <w:p w14:paraId="0FD2A193" w14:textId="77777777" w:rsidR="00834FC8" w:rsidRPr="0006229E" w:rsidRDefault="00834FC8" w:rsidP="00834FC8">
      <w:pPr>
        <w:pStyle w:val="DevConfigs"/>
        <w:ind w:left="720"/>
      </w:pPr>
      <w:r w:rsidRPr="0006229E">
        <w:t xml:space="preserve"> </w:t>
      </w:r>
      <w:proofErr w:type="gramStart"/>
      <w:r w:rsidRPr="0006229E">
        <w:t>transport</w:t>
      </w:r>
      <w:proofErr w:type="gramEnd"/>
      <w:r w:rsidRPr="0006229E">
        <w:t xml:space="preserve"> input ssh</w:t>
      </w:r>
    </w:p>
    <w:p w14:paraId="1E8D369B" w14:textId="77777777" w:rsidR="00834FC8" w:rsidRPr="0006229E" w:rsidRDefault="00834FC8" w:rsidP="00834FC8">
      <w:pPr>
        <w:pStyle w:val="DevConfigs"/>
        <w:ind w:left="720"/>
      </w:pPr>
      <w:proofErr w:type="gramStart"/>
      <w:r w:rsidRPr="0006229E">
        <w:t>line</w:t>
      </w:r>
      <w:proofErr w:type="gramEnd"/>
      <w:r w:rsidRPr="0006229E">
        <w:t xml:space="preserve"> vty 5 15</w:t>
      </w:r>
    </w:p>
    <w:p w14:paraId="2A74A69C" w14:textId="77777777" w:rsidR="00834FC8" w:rsidRPr="0006229E" w:rsidRDefault="00834FC8" w:rsidP="00834FC8">
      <w:pPr>
        <w:pStyle w:val="DevConfigs"/>
        <w:ind w:left="720"/>
      </w:pPr>
      <w:r w:rsidRPr="0006229E">
        <w:t xml:space="preserve"> </w:t>
      </w:r>
      <w:proofErr w:type="gramStart"/>
      <w:r w:rsidRPr="0006229E">
        <w:t>login</w:t>
      </w:r>
      <w:proofErr w:type="gramEnd"/>
      <w:r w:rsidRPr="0006229E">
        <w:t xml:space="preserve"> local</w:t>
      </w:r>
    </w:p>
    <w:p w14:paraId="58288164" w14:textId="77777777" w:rsidR="00834FC8" w:rsidRPr="0006229E" w:rsidRDefault="00834FC8" w:rsidP="00834FC8">
      <w:pPr>
        <w:pStyle w:val="DevConfigs"/>
        <w:ind w:left="720"/>
      </w:pPr>
      <w:r w:rsidRPr="0006229E">
        <w:t xml:space="preserve"> </w:t>
      </w:r>
      <w:proofErr w:type="gramStart"/>
      <w:r w:rsidRPr="0006229E">
        <w:t>transport</w:t>
      </w:r>
      <w:proofErr w:type="gramEnd"/>
      <w:r w:rsidRPr="0006229E">
        <w:t xml:space="preserve"> input ssh</w:t>
      </w:r>
    </w:p>
    <w:p w14:paraId="30CE196E" w14:textId="77777777" w:rsidR="007952B3" w:rsidRPr="0006229E" w:rsidRDefault="007952B3" w:rsidP="007952B3">
      <w:pPr>
        <w:pStyle w:val="DevConfigs"/>
        <w:ind w:left="720"/>
      </w:pPr>
      <w:proofErr w:type="gramStart"/>
      <w:r w:rsidRPr="0006229E">
        <w:t>crypto</w:t>
      </w:r>
      <w:proofErr w:type="gramEnd"/>
      <w:r w:rsidRPr="0006229E">
        <w:t xml:space="preserve"> key generate rsa general-keys modulus 1024</w:t>
      </w:r>
    </w:p>
    <w:p w14:paraId="6DB26660" w14:textId="77777777" w:rsidR="007952B3" w:rsidRPr="0006229E" w:rsidRDefault="007952B3" w:rsidP="007952B3">
      <w:pPr>
        <w:pStyle w:val="DevConfigs"/>
        <w:ind w:left="720"/>
      </w:pPr>
      <w:proofErr w:type="gramStart"/>
      <w:r w:rsidRPr="0006229E">
        <w:t>end</w:t>
      </w:r>
      <w:proofErr w:type="gramEnd"/>
    </w:p>
    <w:p w14:paraId="770C271D" w14:textId="77777777" w:rsidR="00BB4FB3" w:rsidRPr="0006229E" w:rsidRDefault="00BB4FB3" w:rsidP="00BB4FB3">
      <w:pPr>
        <w:pStyle w:val="InstNoteRedL25"/>
        <w:rPr>
          <w:color w:val="auto"/>
        </w:rPr>
      </w:pPr>
      <w:r w:rsidRPr="0006229E">
        <w:rPr>
          <w:color w:val="auto"/>
        </w:rPr>
        <w:t>R1:</w:t>
      </w:r>
    </w:p>
    <w:p w14:paraId="28457AE6" w14:textId="77777777" w:rsidR="006C2257" w:rsidRPr="0006229E" w:rsidRDefault="006C2257" w:rsidP="00834FC8">
      <w:pPr>
        <w:pStyle w:val="DevConfigs"/>
        <w:ind w:left="720"/>
      </w:pPr>
      <w:proofErr w:type="gramStart"/>
      <w:r w:rsidRPr="0006229E">
        <w:t>hostname</w:t>
      </w:r>
      <w:proofErr w:type="gramEnd"/>
      <w:r w:rsidRPr="0006229E">
        <w:t xml:space="preserve"> R1</w:t>
      </w:r>
    </w:p>
    <w:p w14:paraId="4BF24E9D" w14:textId="77777777" w:rsidR="007952B3" w:rsidRPr="0006229E" w:rsidRDefault="007952B3" w:rsidP="007952B3">
      <w:pPr>
        <w:pStyle w:val="DevConfigs"/>
        <w:ind w:left="720"/>
      </w:pPr>
      <w:proofErr w:type="gramStart"/>
      <w:r w:rsidRPr="0006229E">
        <w:t>no</w:t>
      </w:r>
      <w:proofErr w:type="gramEnd"/>
      <w:r w:rsidRPr="0006229E">
        <w:t xml:space="preserve"> ip domain-lookup</w:t>
      </w:r>
    </w:p>
    <w:p w14:paraId="1654CBB6" w14:textId="77777777" w:rsidR="007952B3" w:rsidRPr="0006229E" w:rsidRDefault="007952B3" w:rsidP="007952B3">
      <w:pPr>
        <w:pStyle w:val="DevConfigs"/>
        <w:ind w:left="720"/>
      </w:pPr>
      <w:proofErr w:type="gramStart"/>
      <w:r w:rsidRPr="0006229E">
        <w:t>ip</w:t>
      </w:r>
      <w:proofErr w:type="gramEnd"/>
      <w:r w:rsidRPr="0006229E">
        <w:t xml:space="preserve"> domain-name ccna-lab.com</w:t>
      </w:r>
    </w:p>
    <w:p w14:paraId="0C888AAC" w14:textId="1980CBB7" w:rsidR="00834FC8" w:rsidRPr="0006229E" w:rsidRDefault="00834FC8" w:rsidP="00834FC8">
      <w:pPr>
        <w:pStyle w:val="DevConfigs"/>
        <w:ind w:left="720"/>
      </w:pPr>
      <w:proofErr w:type="gramStart"/>
      <w:r w:rsidRPr="0006229E">
        <w:t>username</w:t>
      </w:r>
      <w:proofErr w:type="gramEnd"/>
      <w:r w:rsidRPr="0006229E">
        <w:t xml:space="preserve"> admin01 privilege 15 secret </w:t>
      </w:r>
      <w:r w:rsidR="00E260F6">
        <w:t>cisco12345</w:t>
      </w:r>
    </w:p>
    <w:p w14:paraId="6D3C960A" w14:textId="77777777" w:rsidR="006C2257" w:rsidRPr="0006229E" w:rsidRDefault="006C2257" w:rsidP="00834FC8">
      <w:pPr>
        <w:pStyle w:val="DevConfigs"/>
        <w:ind w:left="720"/>
      </w:pPr>
      <w:proofErr w:type="gramStart"/>
      <w:r w:rsidRPr="0006229E">
        <w:t>interface</w:t>
      </w:r>
      <w:proofErr w:type="gramEnd"/>
      <w:r w:rsidRPr="0006229E">
        <w:t xml:space="preserve"> GigabitEthernet0/0</w:t>
      </w:r>
    </w:p>
    <w:p w14:paraId="4854E841" w14:textId="715489F2" w:rsidR="006C2257" w:rsidRPr="0006229E" w:rsidRDefault="00EF4F2C" w:rsidP="00834FC8">
      <w:pPr>
        <w:pStyle w:val="DevConfigs"/>
        <w:ind w:left="720"/>
      </w:pPr>
      <w:r w:rsidRPr="0006229E">
        <w:t xml:space="preserve"> </w:t>
      </w:r>
      <w:proofErr w:type="gramStart"/>
      <w:r w:rsidR="006C2257" w:rsidRPr="0006229E">
        <w:t>shutdown</w:t>
      </w:r>
      <w:proofErr w:type="gramEnd"/>
    </w:p>
    <w:p w14:paraId="7C5EF1BB" w14:textId="77777777" w:rsidR="006C2257" w:rsidRPr="0006229E" w:rsidRDefault="006C2257" w:rsidP="00834FC8">
      <w:pPr>
        <w:pStyle w:val="DevConfigs"/>
        <w:ind w:left="720"/>
      </w:pPr>
      <w:proofErr w:type="gramStart"/>
      <w:r w:rsidRPr="0006229E">
        <w:t>interface</w:t>
      </w:r>
      <w:proofErr w:type="gramEnd"/>
      <w:r w:rsidRPr="0006229E">
        <w:t xml:space="preserve"> GigabitEthernet0/1</w:t>
      </w:r>
    </w:p>
    <w:p w14:paraId="616C9741" w14:textId="77777777" w:rsidR="006C2257" w:rsidRPr="0006229E" w:rsidRDefault="006C2257" w:rsidP="00834FC8">
      <w:pPr>
        <w:pStyle w:val="DevConfigs"/>
        <w:ind w:left="720"/>
      </w:pPr>
      <w:r w:rsidRPr="0006229E">
        <w:t xml:space="preserve"> </w:t>
      </w:r>
      <w:proofErr w:type="gramStart"/>
      <w:r w:rsidRPr="0006229E">
        <w:t>ip</w:t>
      </w:r>
      <w:proofErr w:type="gramEnd"/>
      <w:r w:rsidRPr="0006229E">
        <w:t xml:space="preserve"> address 192.168.1.1 255.255.255.0</w:t>
      </w:r>
    </w:p>
    <w:p w14:paraId="1DF3906D" w14:textId="77777777" w:rsidR="0007073B" w:rsidRPr="0006229E" w:rsidRDefault="006C2257" w:rsidP="00834FC8">
      <w:pPr>
        <w:pStyle w:val="DevConfigs"/>
        <w:ind w:left="720"/>
      </w:pPr>
      <w:r w:rsidRPr="0006229E">
        <w:t xml:space="preserve"> </w:t>
      </w:r>
      <w:proofErr w:type="gramStart"/>
      <w:r w:rsidR="0007073B" w:rsidRPr="0006229E">
        <w:t>duplex</w:t>
      </w:r>
      <w:proofErr w:type="gramEnd"/>
      <w:r w:rsidR="0007073B" w:rsidRPr="0006229E">
        <w:t xml:space="preserve"> </w:t>
      </w:r>
      <w:r w:rsidR="00984C6C" w:rsidRPr="0006229E">
        <w:t>half</w:t>
      </w:r>
    </w:p>
    <w:p w14:paraId="23F86A16" w14:textId="77777777" w:rsidR="006C2257" w:rsidRPr="0006229E" w:rsidRDefault="006C2257" w:rsidP="00834FC8">
      <w:pPr>
        <w:pStyle w:val="DevConfigs"/>
        <w:ind w:left="720"/>
      </w:pPr>
      <w:r w:rsidRPr="0006229E">
        <w:t xml:space="preserve"> </w:t>
      </w:r>
      <w:proofErr w:type="gramStart"/>
      <w:r w:rsidRPr="0006229E">
        <w:t>speed</w:t>
      </w:r>
      <w:proofErr w:type="gramEnd"/>
      <w:r w:rsidRPr="0006229E">
        <w:t xml:space="preserve"> auto</w:t>
      </w:r>
    </w:p>
    <w:p w14:paraId="0C0A8239" w14:textId="77777777" w:rsidR="006C2257" w:rsidRPr="0006229E" w:rsidRDefault="006C2257" w:rsidP="00834FC8">
      <w:pPr>
        <w:pStyle w:val="DevConfigs"/>
        <w:ind w:left="720"/>
      </w:pPr>
      <w:r w:rsidRPr="0006229E">
        <w:t xml:space="preserve"> </w:t>
      </w:r>
      <w:proofErr w:type="gramStart"/>
      <w:r w:rsidRPr="0006229E">
        <w:t>no</w:t>
      </w:r>
      <w:proofErr w:type="gramEnd"/>
      <w:r w:rsidRPr="0006229E">
        <w:t xml:space="preserve"> shutdown</w:t>
      </w:r>
    </w:p>
    <w:p w14:paraId="0A3268FA" w14:textId="77777777" w:rsidR="006C2257" w:rsidRPr="0006229E" w:rsidRDefault="006C2257" w:rsidP="00834FC8">
      <w:pPr>
        <w:pStyle w:val="DevConfigs"/>
        <w:ind w:left="720"/>
      </w:pPr>
      <w:proofErr w:type="gramStart"/>
      <w:r w:rsidRPr="0006229E">
        <w:lastRenderedPageBreak/>
        <w:t>interface</w:t>
      </w:r>
      <w:proofErr w:type="gramEnd"/>
      <w:r w:rsidRPr="0006229E">
        <w:t xml:space="preserve"> Serial0/0/0</w:t>
      </w:r>
    </w:p>
    <w:p w14:paraId="3E6AA4F9" w14:textId="6C54F107" w:rsidR="006C2257" w:rsidRPr="0006229E" w:rsidRDefault="006C2257" w:rsidP="00400566">
      <w:pPr>
        <w:pStyle w:val="DevConfigs"/>
        <w:ind w:left="720"/>
      </w:pPr>
      <w:r w:rsidRPr="0006229E">
        <w:t xml:space="preserve"> </w:t>
      </w:r>
      <w:proofErr w:type="gramStart"/>
      <w:r w:rsidRPr="0006229E">
        <w:t>ip</w:t>
      </w:r>
      <w:proofErr w:type="gramEnd"/>
      <w:r w:rsidRPr="0006229E">
        <w:t xml:space="preserve"> address 10.1.2.1 255.255.255.252</w:t>
      </w:r>
    </w:p>
    <w:p w14:paraId="1C47B35C" w14:textId="77777777" w:rsidR="006C2257" w:rsidRPr="0006229E" w:rsidRDefault="006C2257" w:rsidP="00834FC8">
      <w:pPr>
        <w:pStyle w:val="DevConfigs"/>
        <w:ind w:left="720"/>
      </w:pPr>
      <w:r w:rsidRPr="0006229E">
        <w:t xml:space="preserve"> </w:t>
      </w:r>
      <w:proofErr w:type="gramStart"/>
      <w:r w:rsidRPr="0006229E">
        <w:t>no</w:t>
      </w:r>
      <w:proofErr w:type="gramEnd"/>
      <w:r w:rsidRPr="0006229E">
        <w:t xml:space="preserve"> shutdown</w:t>
      </w:r>
    </w:p>
    <w:p w14:paraId="05B88E2B" w14:textId="77777777" w:rsidR="006C2257" w:rsidRPr="0006229E" w:rsidRDefault="006C2257" w:rsidP="00834FC8">
      <w:pPr>
        <w:pStyle w:val="DevConfigs"/>
        <w:ind w:left="720"/>
      </w:pPr>
      <w:proofErr w:type="gramStart"/>
      <w:r w:rsidRPr="0006229E">
        <w:t>interface</w:t>
      </w:r>
      <w:proofErr w:type="gramEnd"/>
      <w:r w:rsidRPr="0006229E">
        <w:t xml:space="preserve"> Serial0/0/1</w:t>
      </w:r>
    </w:p>
    <w:p w14:paraId="1432AE83" w14:textId="77777777" w:rsidR="006C2257" w:rsidRPr="0006229E" w:rsidRDefault="006C2257" w:rsidP="00834FC8">
      <w:pPr>
        <w:pStyle w:val="DevConfigs"/>
        <w:ind w:left="720"/>
      </w:pPr>
      <w:r w:rsidRPr="0006229E">
        <w:t xml:space="preserve"> </w:t>
      </w:r>
      <w:proofErr w:type="gramStart"/>
      <w:r w:rsidRPr="0006229E">
        <w:t>no</w:t>
      </w:r>
      <w:proofErr w:type="gramEnd"/>
      <w:r w:rsidRPr="0006229E">
        <w:t xml:space="preserve"> ip address</w:t>
      </w:r>
    </w:p>
    <w:p w14:paraId="775D957A" w14:textId="77777777" w:rsidR="006C2257" w:rsidRPr="0006229E" w:rsidRDefault="006C2257" w:rsidP="00834FC8">
      <w:pPr>
        <w:pStyle w:val="DevConfigs"/>
        <w:ind w:left="720"/>
      </w:pPr>
      <w:r w:rsidRPr="0006229E">
        <w:t xml:space="preserve"> </w:t>
      </w:r>
      <w:proofErr w:type="gramStart"/>
      <w:r w:rsidRPr="0006229E">
        <w:t>shutdown</w:t>
      </w:r>
      <w:proofErr w:type="gramEnd"/>
    </w:p>
    <w:p w14:paraId="5C3C6ADF" w14:textId="77777777" w:rsidR="006C2257" w:rsidRPr="0006229E" w:rsidRDefault="006C2257" w:rsidP="00834FC8">
      <w:pPr>
        <w:pStyle w:val="DevConfigs"/>
        <w:ind w:left="720"/>
      </w:pPr>
      <w:proofErr w:type="gramStart"/>
      <w:r w:rsidRPr="0006229E">
        <w:t>line</w:t>
      </w:r>
      <w:proofErr w:type="gramEnd"/>
      <w:r w:rsidRPr="0006229E">
        <w:t xml:space="preserve"> vty 0 4</w:t>
      </w:r>
    </w:p>
    <w:p w14:paraId="14DCC91A" w14:textId="77777777" w:rsidR="006C2257" w:rsidRPr="0006229E" w:rsidRDefault="006C2257" w:rsidP="00834FC8">
      <w:pPr>
        <w:pStyle w:val="DevConfigs"/>
        <w:ind w:left="720"/>
      </w:pPr>
      <w:r w:rsidRPr="0006229E">
        <w:t xml:space="preserve"> </w:t>
      </w:r>
      <w:proofErr w:type="gramStart"/>
      <w:r w:rsidRPr="0006229E">
        <w:t>login</w:t>
      </w:r>
      <w:proofErr w:type="gramEnd"/>
      <w:r w:rsidRPr="0006229E">
        <w:t xml:space="preserve"> local</w:t>
      </w:r>
    </w:p>
    <w:p w14:paraId="751BA6FC" w14:textId="77777777" w:rsidR="006C2257" w:rsidRPr="0006229E" w:rsidRDefault="006C2257" w:rsidP="00834FC8">
      <w:pPr>
        <w:pStyle w:val="DevConfigs"/>
        <w:ind w:left="720"/>
      </w:pPr>
      <w:r w:rsidRPr="0006229E">
        <w:t xml:space="preserve"> </w:t>
      </w:r>
      <w:proofErr w:type="gramStart"/>
      <w:r w:rsidRPr="0006229E">
        <w:t>transport</w:t>
      </w:r>
      <w:proofErr w:type="gramEnd"/>
      <w:r w:rsidRPr="0006229E">
        <w:t xml:space="preserve"> input ssh</w:t>
      </w:r>
    </w:p>
    <w:p w14:paraId="40E208C2" w14:textId="77777777" w:rsidR="00834FC8" w:rsidRPr="0006229E" w:rsidRDefault="00834FC8" w:rsidP="00834FC8">
      <w:pPr>
        <w:pStyle w:val="DevConfigs"/>
        <w:ind w:left="720"/>
      </w:pPr>
      <w:proofErr w:type="gramStart"/>
      <w:r w:rsidRPr="0006229E">
        <w:t>crypto</w:t>
      </w:r>
      <w:proofErr w:type="gramEnd"/>
      <w:r w:rsidRPr="0006229E">
        <w:t xml:space="preserve"> key generate rsa general-keys modulus 1024</w:t>
      </w:r>
    </w:p>
    <w:p w14:paraId="3A76D404" w14:textId="77777777" w:rsidR="006C2257" w:rsidRPr="0006229E" w:rsidRDefault="006C2257" w:rsidP="00834FC8">
      <w:pPr>
        <w:pStyle w:val="DevConfigs"/>
        <w:ind w:left="720"/>
      </w:pPr>
      <w:proofErr w:type="gramStart"/>
      <w:r w:rsidRPr="0006229E">
        <w:t>end</w:t>
      </w:r>
      <w:proofErr w:type="gramEnd"/>
    </w:p>
    <w:p w14:paraId="7BB0799D" w14:textId="742CB30E" w:rsidR="00BB4FB3" w:rsidRPr="0006229E" w:rsidRDefault="00DF6077" w:rsidP="00BB4FB3">
      <w:pPr>
        <w:pStyle w:val="InstNoteRedL25"/>
        <w:rPr>
          <w:color w:val="auto"/>
        </w:rPr>
      </w:pPr>
      <w:r w:rsidRPr="0006229E">
        <w:rPr>
          <w:color w:val="auto"/>
        </w:rPr>
        <w:t>ISP</w:t>
      </w:r>
      <w:r w:rsidR="00BB4FB3" w:rsidRPr="0006229E">
        <w:rPr>
          <w:color w:val="auto"/>
        </w:rPr>
        <w:t>:</w:t>
      </w:r>
    </w:p>
    <w:p w14:paraId="3C3665E9" w14:textId="77777777" w:rsidR="007F02B1" w:rsidRPr="0006229E" w:rsidRDefault="007F02B1" w:rsidP="007F02B1">
      <w:pPr>
        <w:pStyle w:val="DevConfigs"/>
        <w:ind w:left="720"/>
      </w:pPr>
      <w:proofErr w:type="gramStart"/>
      <w:r w:rsidRPr="0006229E">
        <w:t>hostname</w:t>
      </w:r>
      <w:proofErr w:type="gramEnd"/>
      <w:r w:rsidRPr="0006229E">
        <w:t xml:space="preserve"> ISP</w:t>
      </w:r>
    </w:p>
    <w:p w14:paraId="02468B76" w14:textId="77777777" w:rsidR="007952B3" w:rsidRPr="0006229E" w:rsidRDefault="007952B3" w:rsidP="007952B3">
      <w:pPr>
        <w:pStyle w:val="DevConfigs"/>
        <w:ind w:left="720"/>
      </w:pPr>
      <w:proofErr w:type="gramStart"/>
      <w:r w:rsidRPr="0006229E">
        <w:t>no</w:t>
      </w:r>
      <w:proofErr w:type="gramEnd"/>
      <w:r w:rsidRPr="0006229E">
        <w:t xml:space="preserve"> ip domain-lookup</w:t>
      </w:r>
    </w:p>
    <w:p w14:paraId="5AE3BE38" w14:textId="77777777" w:rsidR="007F02B1" w:rsidRPr="0006229E" w:rsidRDefault="007F02B1" w:rsidP="007F02B1">
      <w:pPr>
        <w:pStyle w:val="DevConfigs"/>
        <w:ind w:left="720"/>
      </w:pPr>
      <w:proofErr w:type="gramStart"/>
      <w:r w:rsidRPr="0006229E">
        <w:t>interface</w:t>
      </w:r>
      <w:proofErr w:type="gramEnd"/>
      <w:r w:rsidRPr="0006229E">
        <w:t xml:space="preserve"> Serial0/0/0</w:t>
      </w:r>
    </w:p>
    <w:p w14:paraId="6E055E41" w14:textId="77777777" w:rsidR="007F02B1" w:rsidRPr="0006229E" w:rsidRDefault="007F02B1" w:rsidP="007F02B1">
      <w:pPr>
        <w:pStyle w:val="DevConfigs"/>
        <w:ind w:left="720"/>
      </w:pPr>
      <w:r w:rsidRPr="0006229E">
        <w:t xml:space="preserve"> </w:t>
      </w:r>
      <w:proofErr w:type="gramStart"/>
      <w:r w:rsidRPr="0006229E">
        <w:t>ip</w:t>
      </w:r>
      <w:proofErr w:type="gramEnd"/>
      <w:r w:rsidRPr="0006229E">
        <w:t xml:space="preserve"> address 10.1.1.2 255.255.255.252</w:t>
      </w:r>
    </w:p>
    <w:p w14:paraId="3BF64DD2" w14:textId="73144C2D" w:rsidR="00E32DEE" w:rsidRPr="0006229E" w:rsidRDefault="00E32DEE" w:rsidP="007F02B1">
      <w:pPr>
        <w:pStyle w:val="DevConfigs"/>
        <w:ind w:left="720"/>
      </w:pPr>
      <w:r w:rsidRPr="0006229E">
        <w:t xml:space="preserve"> </w:t>
      </w:r>
      <w:proofErr w:type="gramStart"/>
      <w:r w:rsidRPr="0006229E">
        <w:t>no</w:t>
      </w:r>
      <w:proofErr w:type="gramEnd"/>
      <w:r w:rsidRPr="0006229E">
        <w:t xml:space="preserve"> shut</w:t>
      </w:r>
    </w:p>
    <w:p w14:paraId="5EFDE3BD" w14:textId="79654038" w:rsidR="007F02B1" w:rsidRPr="0006229E" w:rsidRDefault="007F02B1" w:rsidP="007F02B1">
      <w:pPr>
        <w:pStyle w:val="DevConfigs"/>
        <w:ind w:left="720"/>
      </w:pPr>
      <w:proofErr w:type="gramStart"/>
      <w:r w:rsidRPr="0006229E">
        <w:t>interface</w:t>
      </w:r>
      <w:proofErr w:type="gramEnd"/>
      <w:r w:rsidRPr="0006229E">
        <w:t xml:space="preserve"> </w:t>
      </w:r>
      <w:r w:rsidR="00EF4F2C" w:rsidRPr="0006229E">
        <w:t>Lo</w:t>
      </w:r>
      <w:r w:rsidR="00400566" w:rsidRPr="0006229E">
        <w:t>0</w:t>
      </w:r>
    </w:p>
    <w:p w14:paraId="7C0C0ED2" w14:textId="71F63C14" w:rsidR="007F02B1" w:rsidRPr="0006229E" w:rsidRDefault="007F02B1" w:rsidP="00400566">
      <w:pPr>
        <w:pStyle w:val="DevConfigs"/>
        <w:ind w:left="720"/>
      </w:pPr>
      <w:r w:rsidRPr="0006229E">
        <w:t xml:space="preserve"> </w:t>
      </w:r>
      <w:proofErr w:type="gramStart"/>
      <w:r w:rsidRPr="0006229E">
        <w:t>ip</w:t>
      </w:r>
      <w:proofErr w:type="gramEnd"/>
      <w:r w:rsidRPr="0006229E">
        <w:t xml:space="preserve"> address </w:t>
      </w:r>
      <w:r w:rsidR="00400566" w:rsidRPr="0006229E">
        <w:t>209.165.200.226 255.255.255.255</w:t>
      </w:r>
    </w:p>
    <w:p w14:paraId="75A17A42" w14:textId="77777777" w:rsidR="007F02B1" w:rsidRPr="0006229E" w:rsidRDefault="007F02B1" w:rsidP="007F02B1">
      <w:pPr>
        <w:pStyle w:val="DevConfigs"/>
        <w:ind w:left="720"/>
      </w:pPr>
      <w:proofErr w:type="gramStart"/>
      <w:r w:rsidRPr="0006229E">
        <w:t>ip</w:t>
      </w:r>
      <w:proofErr w:type="gramEnd"/>
      <w:r w:rsidRPr="0006229E">
        <w:t xml:space="preserve"> route 0.0.0.0 0.0.0.0 10.1.1.1</w:t>
      </w:r>
    </w:p>
    <w:p w14:paraId="4EDC2C70" w14:textId="77777777" w:rsidR="007F02B1" w:rsidRPr="0006229E" w:rsidRDefault="007F02B1" w:rsidP="007F02B1">
      <w:pPr>
        <w:pStyle w:val="DevConfigs"/>
        <w:ind w:left="720"/>
      </w:pPr>
      <w:proofErr w:type="gramStart"/>
      <w:r w:rsidRPr="0006229E">
        <w:t>end</w:t>
      </w:r>
      <w:proofErr w:type="gramEnd"/>
    </w:p>
    <w:p w14:paraId="61222161" w14:textId="1C33CE5F" w:rsidR="00C73BC6" w:rsidRDefault="00DF13D5" w:rsidP="00C73BC6">
      <w:pPr>
        <w:pStyle w:val="PartHead"/>
      </w:pPr>
      <w:r>
        <w:t>Identify the Problem.</w:t>
      </w:r>
    </w:p>
    <w:p w14:paraId="577F03EA" w14:textId="7A0DB774" w:rsidR="00B5153F" w:rsidRDefault="00DF13D5" w:rsidP="00DF13D5">
      <w:pPr>
        <w:pStyle w:val="BodyTextL25"/>
      </w:pPr>
      <w:r>
        <w:t xml:space="preserve">The only </w:t>
      </w:r>
      <w:r w:rsidR="008105B1">
        <w:t xml:space="preserve">available </w:t>
      </w:r>
      <w:r>
        <w:t>information about the network problem is that the users are experiencing slow response times and that they are not able to reach an external device on the Internet at IP address</w:t>
      </w:r>
      <w:r w:rsidR="001D1C1B">
        <w:t xml:space="preserve"> </w:t>
      </w:r>
      <w:r w:rsidR="00DF6077">
        <w:t>209.165.200.226</w:t>
      </w:r>
      <w:r>
        <w:t xml:space="preserve">. </w:t>
      </w:r>
      <w:r w:rsidR="00B5153F">
        <w:t>To determine probable cause</w:t>
      </w:r>
      <w:r w:rsidR="00DF6077">
        <w:t>(s)</w:t>
      </w:r>
      <w:r w:rsidR="00811EB1">
        <w:t xml:space="preserve"> </w:t>
      </w:r>
      <w:r w:rsidR="00B5153F">
        <w:t>for</w:t>
      </w:r>
      <w:r w:rsidR="00811EB1">
        <w:t xml:space="preserve"> these network issues, you will need to utilize network commands and tools on the LAN equipment shown in the topology.</w:t>
      </w:r>
    </w:p>
    <w:p w14:paraId="5E31165D" w14:textId="615490E7" w:rsidR="00DF13D5" w:rsidRDefault="00B5153F" w:rsidP="00DF13D5">
      <w:pPr>
        <w:pStyle w:val="BodyTextL25"/>
      </w:pPr>
      <w:r w:rsidRPr="00B5153F">
        <w:rPr>
          <w:b/>
        </w:rPr>
        <w:t>Note</w:t>
      </w:r>
      <w:r>
        <w:t>: T</w:t>
      </w:r>
      <w:r w:rsidR="001D1C1B">
        <w:t xml:space="preserve">he user name </w:t>
      </w:r>
      <w:r w:rsidR="001D1C1B" w:rsidRPr="001D1C1B">
        <w:rPr>
          <w:b/>
        </w:rPr>
        <w:t>admin01</w:t>
      </w:r>
      <w:r w:rsidR="001D1C1B">
        <w:t xml:space="preserve"> with a password of </w:t>
      </w:r>
      <w:r w:rsidR="001D1C1B" w:rsidRPr="001D1C1B">
        <w:rPr>
          <w:b/>
        </w:rPr>
        <w:t>cisco12345</w:t>
      </w:r>
      <w:r>
        <w:t xml:space="preserve"> will be required to log into the network equipment.</w:t>
      </w:r>
    </w:p>
    <w:p w14:paraId="28D2EDE6" w14:textId="7B56DF52" w:rsidR="00811EB1" w:rsidRDefault="00E80CE0" w:rsidP="00811EB1">
      <w:pPr>
        <w:pStyle w:val="StepHead"/>
      </w:pPr>
      <w:r>
        <w:t xml:space="preserve">Troubleshoot from </w:t>
      </w:r>
      <w:r w:rsidR="00811EB1">
        <w:t>the PC.</w:t>
      </w:r>
    </w:p>
    <w:p w14:paraId="54C63824" w14:textId="02F4D150" w:rsidR="00CC291C" w:rsidRDefault="000378D9" w:rsidP="000378D9">
      <w:pPr>
        <w:pStyle w:val="SubStepAlpha"/>
        <w:keepNext/>
      </w:pPr>
      <w:r>
        <w:t>From</w:t>
      </w:r>
      <w:r w:rsidR="00811EB1">
        <w:t xml:space="preserve"> </w:t>
      </w:r>
      <w:r>
        <w:t>the PC</w:t>
      </w:r>
      <w:r w:rsidR="00811EB1">
        <w:t xml:space="preserve"> </w:t>
      </w:r>
      <w:r>
        <w:t>command prompt,</w:t>
      </w:r>
      <w:r w:rsidR="00811EB1">
        <w:t xml:space="preserve"> </w:t>
      </w:r>
      <w:r w:rsidR="00CC291C" w:rsidRPr="00DF6077">
        <w:rPr>
          <w:b/>
        </w:rPr>
        <w:t>ping</w:t>
      </w:r>
      <w:r w:rsidR="00CC291C">
        <w:t xml:space="preserve"> the external server IP Address </w:t>
      </w:r>
      <w:r w:rsidR="00CC291C" w:rsidRPr="00E80CE0">
        <w:rPr>
          <w:b/>
        </w:rPr>
        <w:t>209.165.200.226</w:t>
      </w:r>
      <w:r w:rsidR="00CC291C">
        <w:t>.</w:t>
      </w:r>
    </w:p>
    <w:p w14:paraId="4EBC7A5F" w14:textId="2BE1DF65" w:rsidR="00CC291C" w:rsidRDefault="00CC291C" w:rsidP="00CC291C">
      <w:pPr>
        <w:pStyle w:val="Visual"/>
      </w:pPr>
      <w:r>
        <w:rPr>
          <w:noProof/>
        </w:rPr>
        <w:drawing>
          <wp:inline distT="0" distB="0" distL="0" distR="0" wp14:anchorId="79905BDA" wp14:editId="40DD4085">
            <wp:extent cx="4572000" cy="1737360"/>
            <wp:effectExtent l="0" t="0" r="0" b="0"/>
            <wp:docPr id="41" name="Picture 41" descr="../../../../../../../../../../../Dropbox/Screenshots/Screensho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box/Screenshots/Screenshot%20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1737360"/>
                    </a:xfrm>
                    <a:prstGeom prst="rect">
                      <a:avLst/>
                    </a:prstGeom>
                    <a:noFill/>
                    <a:ln>
                      <a:noFill/>
                    </a:ln>
                  </pic:spPr>
                </pic:pic>
              </a:graphicData>
            </a:graphic>
          </wp:inline>
        </w:drawing>
      </w:r>
    </w:p>
    <w:p w14:paraId="4365E101" w14:textId="0685EA08" w:rsidR="00E87CC7" w:rsidRDefault="00CC291C" w:rsidP="00E87CC7">
      <w:pPr>
        <w:pStyle w:val="SubStepAlpha"/>
      </w:pPr>
      <w:r>
        <w:t>U</w:t>
      </w:r>
      <w:r w:rsidR="00811EB1">
        <w:t xml:space="preserve">se the </w:t>
      </w:r>
      <w:r w:rsidR="00811EB1" w:rsidRPr="00811EB1">
        <w:rPr>
          <w:b/>
        </w:rPr>
        <w:t>ipc</w:t>
      </w:r>
      <w:r w:rsidR="00811EB1">
        <w:rPr>
          <w:b/>
        </w:rPr>
        <w:t>onfig</w:t>
      </w:r>
      <w:r>
        <w:t xml:space="preserve"> command to determine the</w:t>
      </w:r>
      <w:r w:rsidR="00811EB1">
        <w:t xml:space="preserve"> </w:t>
      </w:r>
      <w:r w:rsidR="00DF6077">
        <w:t>network</w:t>
      </w:r>
      <w:r w:rsidR="00811EB1">
        <w:t xml:space="preserve"> settings</w:t>
      </w:r>
      <w:r>
        <w:t xml:space="preserve"> on the PC</w:t>
      </w:r>
      <w:r w:rsidR="00811EB1">
        <w:t>.</w:t>
      </w:r>
    </w:p>
    <w:p w14:paraId="370947D7" w14:textId="24354382" w:rsidR="00811EB1" w:rsidRPr="00811EB1" w:rsidRDefault="00755AFE" w:rsidP="00811EB1">
      <w:pPr>
        <w:pStyle w:val="Visual"/>
      </w:pPr>
      <w:r>
        <w:rPr>
          <w:noProof/>
        </w:rPr>
        <w:lastRenderedPageBreak/>
        <w:drawing>
          <wp:inline distT="0" distB="0" distL="0" distR="0" wp14:anchorId="28336848" wp14:editId="78C451CF">
            <wp:extent cx="4572000" cy="2377440"/>
            <wp:effectExtent l="0" t="0" r="0" b="10160"/>
            <wp:docPr id="3" name="Picture 3" descr="../../../../../../../../../../../Dropbox/Screenshots/Screensho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box/Screenshots/Screenshot%20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377440"/>
                    </a:xfrm>
                    <a:prstGeom prst="rect">
                      <a:avLst/>
                    </a:prstGeom>
                    <a:noFill/>
                    <a:ln>
                      <a:noFill/>
                    </a:ln>
                  </pic:spPr>
                </pic:pic>
              </a:graphicData>
            </a:graphic>
          </wp:inline>
        </w:drawing>
      </w:r>
    </w:p>
    <w:p w14:paraId="2D06BC4F" w14:textId="5A6FEF6D" w:rsidR="00A0138E" w:rsidRDefault="00E80CE0" w:rsidP="00A0138E">
      <w:pPr>
        <w:pStyle w:val="StepHead"/>
      </w:pPr>
      <w:r>
        <w:t xml:space="preserve">Troubleshoot from S1 using a </w:t>
      </w:r>
      <w:r w:rsidR="004F4DB3">
        <w:t xml:space="preserve">SSH </w:t>
      </w:r>
      <w:r>
        <w:t>client session.</w:t>
      </w:r>
    </w:p>
    <w:p w14:paraId="1D54D2C7" w14:textId="4F4A221A" w:rsidR="00E80CE0" w:rsidRDefault="00E80CE0" w:rsidP="00E80CE0">
      <w:pPr>
        <w:pStyle w:val="BodyTextL25"/>
      </w:pPr>
      <w:r w:rsidRPr="004F4DB3">
        <w:rPr>
          <w:b/>
        </w:rPr>
        <w:t>Note</w:t>
      </w:r>
      <w:r>
        <w:t xml:space="preserve">: Any </w:t>
      </w:r>
      <w:proofErr w:type="gramStart"/>
      <w:r>
        <w:t>SSH</w:t>
      </w:r>
      <w:proofErr w:type="gramEnd"/>
      <w:r>
        <w:t xml:space="preserve"> client software can be used. Tera Term </w:t>
      </w:r>
      <w:proofErr w:type="gramStart"/>
      <w:r>
        <w:t>is used</w:t>
      </w:r>
      <w:proofErr w:type="gramEnd"/>
      <w:r>
        <w:t xml:space="preserve"> in the examples in this lab.</w:t>
      </w:r>
    </w:p>
    <w:p w14:paraId="756774FB" w14:textId="46883AAF" w:rsidR="00C73BC6" w:rsidRDefault="00E80CE0" w:rsidP="000378D9">
      <w:pPr>
        <w:pStyle w:val="SubStepAlpha"/>
        <w:keepNext/>
      </w:pPr>
      <w:r>
        <w:t>SSH to S1 using its IP Address of 192.168.1.2 and l</w:t>
      </w:r>
      <w:r w:rsidR="004F4DB3">
        <w:t>og</w:t>
      </w:r>
      <w:r w:rsidR="001D1C1B">
        <w:t xml:space="preserve"> into the switch using </w:t>
      </w:r>
      <w:r w:rsidR="001D1C1B" w:rsidRPr="001D1C1B">
        <w:rPr>
          <w:b/>
        </w:rPr>
        <w:t>admin01</w:t>
      </w:r>
      <w:r w:rsidR="001D1C1B">
        <w:t xml:space="preserve"> for the user name and </w:t>
      </w:r>
      <w:r w:rsidR="001D1C1B" w:rsidRPr="001D1C1B">
        <w:rPr>
          <w:b/>
        </w:rPr>
        <w:t>cisco12345</w:t>
      </w:r>
      <w:r w:rsidR="001D1C1B">
        <w:t xml:space="preserve"> for the password.</w:t>
      </w:r>
    </w:p>
    <w:p w14:paraId="749D6121" w14:textId="24FF4CC0" w:rsidR="004F4DB3" w:rsidRDefault="001D1C1B" w:rsidP="001D1C1B">
      <w:pPr>
        <w:pStyle w:val="Visual"/>
      </w:pPr>
      <w:r>
        <w:rPr>
          <w:noProof/>
        </w:rPr>
        <w:drawing>
          <wp:inline distT="0" distB="0" distL="0" distR="0" wp14:anchorId="5C5BD953" wp14:editId="45ADD52B">
            <wp:extent cx="3657600" cy="2258568"/>
            <wp:effectExtent l="0" t="0" r="0" b="2540"/>
            <wp:docPr id="4" name="Picture 4" descr="../../../../../../../../../../../Dropbox/Screenshots/Screensho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opbox/Screenshots/Screenshot%2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7600" cy="2258568"/>
                    </a:xfrm>
                    <a:prstGeom prst="rect">
                      <a:avLst/>
                    </a:prstGeom>
                    <a:noFill/>
                    <a:ln>
                      <a:noFill/>
                    </a:ln>
                  </pic:spPr>
                </pic:pic>
              </a:graphicData>
            </a:graphic>
          </wp:inline>
        </w:drawing>
      </w:r>
    </w:p>
    <w:p w14:paraId="440BA788" w14:textId="050E9945" w:rsidR="001D1C1B" w:rsidRDefault="001D1C1B" w:rsidP="001D1C1B">
      <w:pPr>
        <w:pStyle w:val="SubStepAlpha"/>
      </w:pPr>
      <w:r>
        <w:t xml:space="preserve">Issue the </w:t>
      </w:r>
      <w:r w:rsidRPr="001D1C1B">
        <w:rPr>
          <w:b/>
        </w:rPr>
        <w:t>terminal monitor</w:t>
      </w:r>
      <w:r>
        <w:t xml:space="preserve"> command on S1 to allow log messages to be sent to the VTY line of your SSH session.</w:t>
      </w:r>
      <w:r w:rsidR="00E87CC7">
        <w:t xml:space="preserve"> After a few seconds you notice the following</w:t>
      </w:r>
      <w:r w:rsidR="00CA0B53">
        <w:t xml:space="preserve"> error message being displayed i</w:t>
      </w:r>
      <w:r w:rsidR="00E87CC7">
        <w:t>n you</w:t>
      </w:r>
      <w:r w:rsidR="008105B1">
        <w:t>r</w:t>
      </w:r>
      <w:r w:rsidR="00E87CC7">
        <w:t xml:space="preserve"> SSH </w:t>
      </w:r>
      <w:r w:rsidR="00E80CE0">
        <w:t>window.</w:t>
      </w:r>
    </w:p>
    <w:p w14:paraId="759AFD7B" w14:textId="77777777" w:rsidR="00E1198C" w:rsidRDefault="00E1198C" w:rsidP="00E1198C">
      <w:pPr>
        <w:pStyle w:val="CMD"/>
      </w:pPr>
      <w:r>
        <w:t xml:space="preserve">S1# </w:t>
      </w:r>
      <w:r w:rsidRPr="00CA0B53">
        <w:rPr>
          <w:b/>
        </w:rPr>
        <w:t>terminal monitor</w:t>
      </w:r>
    </w:p>
    <w:p w14:paraId="2251204A" w14:textId="77777777" w:rsidR="00E1198C" w:rsidRDefault="00E1198C" w:rsidP="00E1198C">
      <w:pPr>
        <w:pStyle w:val="CMD"/>
      </w:pPr>
      <w:r>
        <w:t>S1#</w:t>
      </w:r>
    </w:p>
    <w:p w14:paraId="1D5074C7" w14:textId="77777777" w:rsidR="00E1198C" w:rsidRDefault="00E1198C" w:rsidP="00E1198C">
      <w:pPr>
        <w:pStyle w:val="CMD"/>
      </w:pPr>
      <w:r>
        <w:t>*</w:t>
      </w:r>
      <w:proofErr w:type="gramStart"/>
      <w:r>
        <w:t>Mar  1</w:t>
      </w:r>
      <w:proofErr w:type="gramEnd"/>
      <w:r>
        <w:t xml:space="preserve"> 02:08:11.338: %CDP-4-DUPLEX_MISMATCH: duplex mismatch discovered on FastEthernet0/5 (not half duplex), with R1.ccna-lab.com GigabitEthernet0/1 (half duplex).</w:t>
      </w:r>
    </w:p>
    <w:p w14:paraId="1C1AB02E" w14:textId="46E5A373" w:rsidR="000378D9" w:rsidRDefault="00E1198C" w:rsidP="000378D9">
      <w:pPr>
        <w:pStyle w:val="CMD"/>
      </w:pPr>
      <w:r>
        <w:t>S1#</w:t>
      </w:r>
    </w:p>
    <w:p w14:paraId="7749A74A" w14:textId="3D6B3B20" w:rsidR="00E87CC7" w:rsidRDefault="00E87CC7" w:rsidP="00E87CC7">
      <w:pPr>
        <w:pStyle w:val="SubStepAlpha"/>
      </w:pPr>
      <w:r>
        <w:t xml:space="preserve">On S1, issue the </w:t>
      </w:r>
      <w:r w:rsidRPr="00E87CC7">
        <w:rPr>
          <w:b/>
        </w:rPr>
        <w:t>show interface f0/5</w:t>
      </w:r>
      <w:r>
        <w:t xml:space="preserve"> command to view the duplex setting of the interface.</w:t>
      </w:r>
    </w:p>
    <w:p w14:paraId="41EC3EBB" w14:textId="77777777" w:rsidR="00E87CC7" w:rsidRDefault="00E87CC7" w:rsidP="00E87CC7">
      <w:pPr>
        <w:pStyle w:val="CMD"/>
      </w:pPr>
      <w:r>
        <w:t xml:space="preserve">S1# </w:t>
      </w:r>
      <w:r w:rsidRPr="00E87CC7">
        <w:rPr>
          <w:b/>
        </w:rPr>
        <w:t>show interface f0/5</w:t>
      </w:r>
    </w:p>
    <w:p w14:paraId="1F2F6660" w14:textId="77777777" w:rsidR="00E87CC7" w:rsidRDefault="00E87CC7" w:rsidP="00E87CC7">
      <w:pPr>
        <w:pStyle w:val="CMDOutput"/>
      </w:pPr>
      <w:r>
        <w:t xml:space="preserve">FastEthernet0/5 is </w:t>
      </w:r>
      <w:proofErr w:type="gramStart"/>
      <w:r>
        <w:t>up,</w:t>
      </w:r>
      <w:proofErr w:type="gramEnd"/>
      <w:r>
        <w:t xml:space="preserve"> line protocol is up (connected) </w:t>
      </w:r>
    </w:p>
    <w:p w14:paraId="78772D90" w14:textId="77777777" w:rsidR="00E87CC7" w:rsidRDefault="00E87CC7" w:rsidP="00E87CC7">
      <w:pPr>
        <w:pStyle w:val="CMDOutput"/>
      </w:pPr>
      <w:r>
        <w:t xml:space="preserve">  Hardware is Fast </w:t>
      </w:r>
      <w:proofErr w:type="gramStart"/>
      <w:r>
        <w:t>Ethernet,</w:t>
      </w:r>
      <w:proofErr w:type="gramEnd"/>
      <w:r>
        <w:t xml:space="preserve"> address is 0cd9.96e8.8a05 (</w:t>
      </w:r>
      <w:proofErr w:type="spellStart"/>
      <w:r>
        <w:t>bia</w:t>
      </w:r>
      <w:proofErr w:type="spellEnd"/>
      <w:r>
        <w:t xml:space="preserve"> 0cd9.96e8.8a05)</w:t>
      </w:r>
    </w:p>
    <w:p w14:paraId="0F1BF277" w14:textId="77777777" w:rsidR="00E87CC7" w:rsidRDefault="00E87CC7" w:rsidP="00E87CC7">
      <w:pPr>
        <w:pStyle w:val="CMDOutput"/>
      </w:pPr>
      <w:r>
        <w:lastRenderedPageBreak/>
        <w:t xml:space="preserve">  MTU 1500 bytes, BW 100000 Kbit/sec, DLY 100 </w:t>
      </w:r>
      <w:proofErr w:type="spellStart"/>
      <w:r>
        <w:t>usec</w:t>
      </w:r>
      <w:proofErr w:type="spellEnd"/>
      <w:r>
        <w:t xml:space="preserve">, </w:t>
      </w:r>
    </w:p>
    <w:p w14:paraId="3E316A2A" w14:textId="77777777" w:rsidR="00E87CC7" w:rsidRDefault="00E87CC7" w:rsidP="00E87CC7">
      <w:pPr>
        <w:pStyle w:val="CMDOutput"/>
      </w:pPr>
      <w:r>
        <w:t xml:space="preserve">     </w:t>
      </w:r>
      <w:proofErr w:type="gramStart"/>
      <w:r>
        <w:t>reliability</w:t>
      </w:r>
      <w:proofErr w:type="gramEnd"/>
      <w:r>
        <w:t xml:space="preserve"> 255/255, </w:t>
      </w:r>
      <w:proofErr w:type="spellStart"/>
      <w:r>
        <w:t>txload</w:t>
      </w:r>
      <w:proofErr w:type="spellEnd"/>
      <w:r>
        <w:t xml:space="preserve"> 1/255, </w:t>
      </w:r>
      <w:proofErr w:type="spellStart"/>
      <w:r>
        <w:t>rxload</w:t>
      </w:r>
      <w:proofErr w:type="spellEnd"/>
      <w:r>
        <w:t xml:space="preserve"> 1/255</w:t>
      </w:r>
    </w:p>
    <w:p w14:paraId="08C2AA2C" w14:textId="77777777" w:rsidR="00E87CC7" w:rsidRDefault="00E87CC7" w:rsidP="00E87CC7">
      <w:pPr>
        <w:pStyle w:val="CMDOutput"/>
      </w:pPr>
      <w:r>
        <w:t xml:space="preserve">  Encapsulation ARPA, loopback not set</w:t>
      </w:r>
    </w:p>
    <w:p w14:paraId="2F071674" w14:textId="77777777" w:rsidR="00E87CC7" w:rsidRDefault="00E87CC7" w:rsidP="00E87CC7">
      <w:pPr>
        <w:pStyle w:val="CMDOutput"/>
      </w:pPr>
      <w:r>
        <w:t xml:space="preserve">  </w:t>
      </w:r>
      <w:proofErr w:type="spellStart"/>
      <w:r>
        <w:t>Keepalive</w:t>
      </w:r>
      <w:proofErr w:type="spellEnd"/>
      <w:r>
        <w:t xml:space="preserve"> set (10 sec)</w:t>
      </w:r>
    </w:p>
    <w:p w14:paraId="3DF52A05" w14:textId="77777777" w:rsidR="00E87CC7" w:rsidRDefault="00E87CC7" w:rsidP="00E87CC7">
      <w:pPr>
        <w:pStyle w:val="CMDOutput"/>
      </w:pPr>
      <w:r>
        <w:t xml:space="preserve">  </w:t>
      </w:r>
      <w:r w:rsidRPr="00E87CC7">
        <w:rPr>
          <w:highlight w:val="yellow"/>
        </w:rPr>
        <w:t>Full-duplex</w:t>
      </w:r>
      <w:r>
        <w:t>, 100Mb/s, media type is 10/100BaseTX</w:t>
      </w:r>
    </w:p>
    <w:p w14:paraId="0159DF68" w14:textId="77777777" w:rsidR="00E87CC7" w:rsidRDefault="00E87CC7" w:rsidP="00E87CC7">
      <w:pPr>
        <w:pStyle w:val="CMDOutput"/>
      </w:pPr>
      <w:r>
        <w:t xml:space="preserve">  </w:t>
      </w:r>
      <w:proofErr w:type="gramStart"/>
      <w:r>
        <w:t>input</w:t>
      </w:r>
      <w:proofErr w:type="gramEnd"/>
      <w:r>
        <w:t xml:space="preserve"> flow-control is off, output flow-control is unsupported </w:t>
      </w:r>
    </w:p>
    <w:p w14:paraId="6FDC473C" w14:textId="77777777" w:rsidR="00E87CC7" w:rsidRDefault="00E87CC7" w:rsidP="00E87CC7">
      <w:pPr>
        <w:pStyle w:val="CMDOutput"/>
      </w:pPr>
      <w:r>
        <w:t xml:space="preserve">  ARP type: ARPA, ARP Timeout 04:00:00</w:t>
      </w:r>
    </w:p>
    <w:p w14:paraId="70A5BA50" w14:textId="77777777" w:rsidR="00E87CC7" w:rsidRDefault="00E87CC7" w:rsidP="00E87CC7">
      <w:pPr>
        <w:pStyle w:val="CMDOutput"/>
      </w:pPr>
      <w:r>
        <w:t xml:space="preserve">  Last input 00:00:35, output 00:00:01, output hang never</w:t>
      </w:r>
    </w:p>
    <w:p w14:paraId="20E97BA3" w14:textId="77777777" w:rsidR="00E87CC7" w:rsidRDefault="00E87CC7" w:rsidP="00E87CC7">
      <w:pPr>
        <w:pStyle w:val="CMDOutput"/>
      </w:pPr>
      <w:r>
        <w:t xml:space="preserve">  Last clearing of "show interface" counters never</w:t>
      </w:r>
    </w:p>
    <w:p w14:paraId="3838D756" w14:textId="77777777" w:rsidR="00E87CC7" w:rsidRDefault="00E87CC7" w:rsidP="00E87CC7">
      <w:pPr>
        <w:pStyle w:val="CMDOutput"/>
      </w:pPr>
      <w:r>
        <w:t xml:space="preserve">  Input queue: 0/75/0/0 (size/max/drops/flushes); Total output drops: </w:t>
      </w:r>
      <w:proofErr w:type="gramStart"/>
      <w:r>
        <w:t>0</w:t>
      </w:r>
      <w:proofErr w:type="gramEnd"/>
    </w:p>
    <w:p w14:paraId="77A9BDC7" w14:textId="77777777" w:rsidR="00E87CC7" w:rsidRDefault="00E87CC7" w:rsidP="00E87CC7">
      <w:pPr>
        <w:pStyle w:val="CMDOutput"/>
      </w:pPr>
      <w:r>
        <w:t xml:space="preserve">  Queueing strategy: </w:t>
      </w:r>
      <w:proofErr w:type="spellStart"/>
      <w:proofErr w:type="gramStart"/>
      <w:r>
        <w:t>fifo</w:t>
      </w:r>
      <w:proofErr w:type="spellEnd"/>
      <w:proofErr w:type="gramEnd"/>
    </w:p>
    <w:p w14:paraId="45E27CB2" w14:textId="77777777" w:rsidR="00E87CC7" w:rsidRDefault="00E87CC7" w:rsidP="00E87CC7">
      <w:pPr>
        <w:pStyle w:val="CMDOutput"/>
      </w:pPr>
      <w:r>
        <w:t xml:space="preserve">  Output queue: 0/40 (size/max)</w:t>
      </w:r>
    </w:p>
    <w:p w14:paraId="1CD686D1" w14:textId="77777777" w:rsidR="00E87CC7" w:rsidRDefault="00E87CC7" w:rsidP="00E87CC7">
      <w:pPr>
        <w:pStyle w:val="CMDOutput"/>
      </w:pPr>
      <w:r>
        <w:t xml:space="preserve">  5 minute input rate 0 bits/sec, 0 packets/sec</w:t>
      </w:r>
    </w:p>
    <w:p w14:paraId="6CFEC4B5" w14:textId="77777777" w:rsidR="00E87CC7" w:rsidRDefault="00E87CC7" w:rsidP="00E87CC7">
      <w:pPr>
        <w:pStyle w:val="CMDOutput"/>
      </w:pPr>
      <w:r>
        <w:t xml:space="preserve">  5 minute output rate 0 bits/sec, 0 packets/sec</w:t>
      </w:r>
    </w:p>
    <w:p w14:paraId="04CD4A38" w14:textId="77777777" w:rsidR="00E87CC7" w:rsidRDefault="00E87CC7" w:rsidP="00E87CC7">
      <w:pPr>
        <w:pStyle w:val="CMDOutput"/>
      </w:pPr>
      <w:r>
        <w:t xml:space="preserve">     849 packets input, 104642 bytes, 0 no buffer</w:t>
      </w:r>
    </w:p>
    <w:p w14:paraId="52A50090" w14:textId="77777777" w:rsidR="00E87CC7" w:rsidRDefault="00E87CC7" w:rsidP="00E87CC7">
      <w:pPr>
        <w:pStyle w:val="CMDOutput"/>
      </w:pPr>
      <w:r>
        <w:t xml:space="preserve">     Received 123 broadcasts (122 multicasts)</w:t>
      </w:r>
    </w:p>
    <w:p w14:paraId="1F137353" w14:textId="77777777" w:rsidR="00E87CC7" w:rsidRDefault="00E87CC7" w:rsidP="00E87CC7">
      <w:pPr>
        <w:pStyle w:val="CMDOutput"/>
      </w:pPr>
      <w:r>
        <w:t xml:space="preserve">     </w:t>
      </w:r>
      <w:proofErr w:type="gramStart"/>
      <w:r>
        <w:t>0</w:t>
      </w:r>
      <w:proofErr w:type="gramEnd"/>
      <w:r>
        <w:t xml:space="preserve"> runts, 0 giants, 0 throttles</w:t>
      </w:r>
    </w:p>
    <w:p w14:paraId="483BF6EB" w14:textId="77777777" w:rsidR="00E87CC7" w:rsidRDefault="00E87CC7" w:rsidP="00E87CC7">
      <w:pPr>
        <w:pStyle w:val="CMDOutput"/>
      </w:pPr>
      <w:r>
        <w:t xml:space="preserve">     </w:t>
      </w:r>
      <w:proofErr w:type="gramStart"/>
      <w:r>
        <w:t>0</w:t>
      </w:r>
      <w:proofErr w:type="gramEnd"/>
      <w:r>
        <w:t xml:space="preserve"> input errors, 0 CRC, 0 frame, 0 overrun, 0 ignored</w:t>
      </w:r>
    </w:p>
    <w:p w14:paraId="3F7C5EF3" w14:textId="77777777" w:rsidR="00E87CC7" w:rsidRDefault="00E87CC7" w:rsidP="00E87CC7">
      <w:pPr>
        <w:pStyle w:val="CMDOutput"/>
      </w:pPr>
      <w:r>
        <w:t xml:space="preserve">     0 watchdog, 122 multicast, 0 pause input</w:t>
      </w:r>
    </w:p>
    <w:p w14:paraId="2153785B" w14:textId="77777777" w:rsidR="00E87CC7" w:rsidRDefault="00E87CC7" w:rsidP="00E87CC7">
      <w:pPr>
        <w:pStyle w:val="CMDOutput"/>
      </w:pPr>
      <w:r>
        <w:t xml:space="preserve">     </w:t>
      </w:r>
      <w:proofErr w:type="gramStart"/>
      <w:r>
        <w:t>0</w:t>
      </w:r>
      <w:proofErr w:type="gramEnd"/>
      <w:r>
        <w:t xml:space="preserve"> input packets with dribble condition detected</w:t>
      </w:r>
    </w:p>
    <w:p w14:paraId="1A3CFA00" w14:textId="77777777" w:rsidR="00E87CC7" w:rsidRDefault="00E87CC7" w:rsidP="00E87CC7">
      <w:pPr>
        <w:pStyle w:val="CMDOutput"/>
      </w:pPr>
      <w:r>
        <w:t xml:space="preserve">     4489 packets output, 361270 bytes, 0 underruns</w:t>
      </w:r>
    </w:p>
    <w:p w14:paraId="304F9BA8" w14:textId="77777777" w:rsidR="00E87CC7" w:rsidRDefault="00E87CC7" w:rsidP="00E87CC7">
      <w:pPr>
        <w:pStyle w:val="CMDOutput"/>
      </w:pPr>
      <w:r>
        <w:t xml:space="preserve">     </w:t>
      </w:r>
      <w:proofErr w:type="gramStart"/>
      <w:r>
        <w:t>0</w:t>
      </w:r>
      <w:proofErr w:type="gramEnd"/>
      <w:r>
        <w:t xml:space="preserve"> output errors, 0 collisions, 1 interface resets</w:t>
      </w:r>
    </w:p>
    <w:p w14:paraId="791344B5" w14:textId="77777777" w:rsidR="00E87CC7" w:rsidRDefault="00E87CC7" w:rsidP="00E87CC7">
      <w:pPr>
        <w:pStyle w:val="CMDOutput"/>
      </w:pPr>
      <w:r>
        <w:t xml:space="preserve">     </w:t>
      </w:r>
      <w:proofErr w:type="gramStart"/>
      <w:r>
        <w:t>0</w:t>
      </w:r>
      <w:proofErr w:type="gramEnd"/>
      <w:r>
        <w:t xml:space="preserve"> unknown protocol drops</w:t>
      </w:r>
    </w:p>
    <w:p w14:paraId="733FDB4C" w14:textId="77777777" w:rsidR="00E87CC7" w:rsidRDefault="00E87CC7" w:rsidP="00E87CC7">
      <w:pPr>
        <w:pStyle w:val="CMDOutput"/>
      </w:pPr>
      <w:r>
        <w:t xml:space="preserve">     </w:t>
      </w:r>
      <w:proofErr w:type="gramStart"/>
      <w:r>
        <w:t>0</w:t>
      </w:r>
      <w:proofErr w:type="gramEnd"/>
      <w:r>
        <w:t xml:space="preserve"> babbles, 0 late collision, 0 deferred</w:t>
      </w:r>
    </w:p>
    <w:p w14:paraId="73CCE313" w14:textId="77777777" w:rsidR="00E87CC7" w:rsidRDefault="00E87CC7" w:rsidP="00E87CC7">
      <w:pPr>
        <w:pStyle w:val="CMDOutput"/>
      </w:pPr>
      <w:r>
        <w:t xml:space="preserve">     0 lost carrier, 0 no carrier, 0 pause output</w:t>
      </w:r>
    </w:p>
    <w:p w14:paraId="16304278" w14:textId="77777777" w:rsidR="00E87CC7" w:rsidRDefault="00E87CC7" w:rsidP="00E87CC7">
      <w:pPr>
        <w:pStyle w:val="CMDOutput"/>
      </w:pPr>
      <w:r>
        <w:t xml:space="preserve">     </w:t>
      </w:r>
      <w:proofErr w:type="gramStart"/>
      <w:r>
        <w:t>0</w:t>
      </w:r>
      <w:proofErr w:type="gramEnd"/>
      <w:r>
        <w:t xml:space="preserve"> output buffer failures, 0 output buffers swapped out</w:t>
      </w:r>
    </w:p>
    <w:p w14:paraId="472F871A" w14:textId="5472C517" w:rsidR="00E87CC7" w:rsidRDefault="00E87CC7" w:rsidP="00E87CC7">
      <w:pPr>
        <w:pStyle w:val="CMDOutput"/>
      </w:pPr>
      <w:r>
        <w:t>S1#</w:t>
      </w:r>
    </w:p>
    <w:p w14:paraId="0C51EFEE" w14:textId="2252CCE4" w:rsidR="00A0138E" w:rsidRDefault="00E80CE0" w:rsidP="00A0138E">
      <w:pPr>
        <w:pStyle w:val="StepHead"/>
      </w:pPr>
      <w:r>
        <w:t>Troubleshoot on R1 using a</w:t>
      </w:r>
      <w:r w:rsidR="008105B1">
        <w:t>n</w:t>
      </w:r>
      <w:r>
        <w:t xml:space="preserve"> </w:t>
      </w:r>
      <w:r w:rsidR="00E87CC7">
        <w:t xml:space="preserve">SSH </w:t>
      </w:r>
      <w:r w:rsidR="00CA0B53">
        <w:t>client</w:t>
      </w:r>
      <w:r w:rsidR="00BC2585">
        <w:t>.</w:t>
      </w:r>
    </w:p>
    <w:p w14:paraId="55C80CA2" w14:textId="3E52E25B" w:rsidR="00E87CC7" w:rsidRDefault="00E80CE0" w:rsidP="00E80CE0">
      <w:pPr>
        <w:pStyle w:val="SubStepAlpha"/>
      </w:pPr>
      <w:proofErr w:type="gramStart"/>
      <w:r>
        <w:t>SSH</w:t>
      </w:r>
      <w:proofErr w:type="gramEnd"/>
      <w:r>
        <w:t xml:space="preserve"> to R1’s LAN interface and </w:t>
      </w:r>
      <w:r w:rsidR="00E232F2">
        <w:t>log in using</w:t>
      </w:r>
      <w:r>
        <w:t xml:space="preserve"> </w:t>
      </w:r>
      <w:r w:rsidRPr="00CA0B53">
        <w:rPr>
          <w:b/>
        </w:rPr>
        <w:t>admin01</w:t>
      </w:r>
      <w:r>
        <w:t xml:space="preserve"> for t</w:t>
      </w:r>
      <w:r w:rsidR="00E87CC7">
        <w:t>he user name and</w:t>
      </w:r>
      <w:r w:rsidR="00E87CC7" w:rsidRPr="00CA0B53">
        <w:rPr>
          <w:b/>
        </w:rPr>
        <w:t xml:space="preserve"> </w:t>
      </w:r>
      <w:r w:rsidRPr="00CA0B53">
        <w:rPr>
          <w:b/>
        </w:rPr>
        <w:t>cisco12345</w:t>
      </w:r>
      <w:r>
        <w:t xml:space="preserve"> as the </w:t>
      </w:r>
      <w:r w:rsidR="00E87CC7">
        <w:t>password</w:t>
      </w:r>
      <w:r>
        <w:t>.</w:t>
      </w:r>
    </w:p>
    <w:p w14:paraId="7B14AFAA" w14:textId="26B6C1DD" w:rsidR="00E87CC7" w:rsidRDefault="00E1198C" w:rsidP="00E87CC7">
      <w:pPr>
        <w:pStyle w:val="Visual"/>
      </w:pPr>
      <w:r>
        <w:rPr>
          <w:noProof/>
        </w:rPr>
        <w:drawing>
          <wp:inline distT="0" distB="0" distL="0" distR="0" wp14:anchorId="60A21117" wp14:editId="3E5591B0">
            <wp:extent cx="3657600" cy="2258568"/>
            <wp:effectExtent l="0" t="0" r="0" b="2540"/>
            <wp:docPr id="6" name="Picture 6" descr="../../../../../../../../../../../Dropbox/Screenshots/Screensho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opbox/Screenshots/Screenshot%20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7600" cy="2258568"/>
                    </a:xfrm>
                    <a:prstGeom prst="rect">
                      <a:avLst/>
                    </a:prstGeom>
                    <a:noFill/>
                    <a:ln>
                      <a:noFill/>
                    </a:ln>
                  </pic:spPr>
                </pic:pic>
              </a:graphicData>
            </a:graphic>
          </wp:inline>
        </w:drawing>
      </w:r>
    </w:p>
    <w:p w14:paraId="12B1D8E3" w14:textId="2261AC3C" w:rsidR="00E1198C" w:rsidRDefault="00E1198C" w:rsidP="00E1198C">
      <w:pPr>
        <w:pStyle w:val="SubStepAlpha"/>
      </w:pPr>
      <w:r>
        <w:t xml:space="preserve">Issue the </w:t>
      </w:r>
      <w:r w:rsidRPr="001D1C1B">
        <w:rPr>
          <w:b/>
        </w:rPr>
        <w:t>terminal monitor</w:t>
      </w:r>
      <w:r>
        <w:t xml:space="preserve"> command on R1 to allow log messages to be sent to the VTY line of your SSH session</w:t>
      </w:r>
      <w:r w:rsidR="00DF6077">
        <w:t xml:space="preserve"> for R1</w:t>
      </w:r>
      <w:r>
        <w:t xml:space="preserve">. </w:t>
      </w:r>
      <w:r w:rsidR="00DD2307">
        <w:t xml:space="preserve">After a few seconds the duplex </w:t>
      </w:r>
      <w:r w:rsidR="00DF6077">
        <w:t>mismatch message appears on</w:t>
      </w:r>
      <w:r w:rsidR="00DD2307">
        <w:t xml:space="preserve"> R1</w:t>
      </w:r>
      <w:r w:rsidR="00DF6077">
        <w:t>’s SSH session.</w:t>
      </w:r>
    </w:p>
    <w:p w14:paraId="0998FA5F" w14:textId="6D18C853" w:rsidR="00E1198C" w:rsidRDefault="00E1198C" w:rsidP="00E1198C">
      <w:pPr>
        <w:pStyle w:val="CMD"/>
      </w:pPr>
      <w:r>
        <w:lastRenderedPageBreak/>
        <w:t xml:space="preserve">R1# </w:t>
      </w:r>
      <w:r w:rsidRPr="00E1198C">
        <w:rPr>
          <w:b/>
        </w:rPr>
        <w:t>terminal monitor</w:t>
      </w:r>
    </w:p>
    <w:p w14:paraId="75825D4B" w14:textId="77777777" w:rsidR="00E1198C" w:rsidRDefault="00E1198C" w:rsidP="00E1198C">
      <w:pPr>
        <w:pStyle w:val="CMDOutput"/>
      </w:pPr>
      <w:r>
        <w:t>R1#</w:t>
      </w:r>
    </w:p>
    <w:p w14:paraId="73C2D1CB" w14:textId="74A236D2" w:rsidR="00E1198C" w:rsidRDefault="00E1198C" w:rsidP="00E1198C">
      <w:pPr>
        <w:pStyle w:val="CMDOutput"/>
      </w:pPr>
      <w:r>
        <w:t xml:space="preserve">*Nov 23 16:12:36.623: </w:t>
      </w:r>
      <w:proofErr w:type="gramStart"/>
      <w:r>
        <w:t>%CDP</w:t>
      </w:r>
      <w:proofErr w:type="gramEnd"/>
      <w:r>
        <w:t>-4-DUPLEX_MISMATCH: duplex mismatch discovered on GigabitEthernet0/1 (not full duplex), with S1.ccna-lab.com</w:t>
      </w:r>
      <w:r w:rsidR="00DD2307">
        <w:t xml:space="preserve"> FastEthernet0/5 (full duplex).</w:t>
      </w:r>
    </w:p>
    <w:p w14:paraId="33856F32" w14:textId="77777777" w:rsidR="00DD2307" w:rsidRDefault="00DD2307" w:rsidP="00DD2307">
      <w:pPr>
        <w:pStyle w:val="CMDOutput"/>
      </w:pPr>
      <w:r>
        <w:t>R1#</w:t>
      </w:r>
    </w:p>
    <w:p w14:paraId="0E1E17D8" w14:textId="587F8964" w:rsidR="00DD2307" w:rsidRDefault="00DD2307" w:rsidP="00DD2307">
      <w:pPr>
        <w:pStyle w:val="SubStepAlpha"/>
      </w:pPr>
      <w:r>
        <w:t xml:space="preserve">Issue the </w:t>
      </w:r>
      <w:r w:rsidRPr="00DD2307">
        <w:rPr>
          <w:b/>
        </w:rPr>
        <w:t>show interface G0/1</w:t>
      </w:r>
      <w:r>
        <w:t xml:space="preserve"> command on R1</w:t>
      </w:r>
      <w:r w:rsidR="00DF6077">
        <w:t xml:space="preserve"> to display the duplex setting</w:t>
      </w:r>
      <w:r w:rsidR="00BC2585">
        <w:t>.</w:t>
      </w:r>
    </w:p>
    <w:p w14:paraId="3BF83D2E" w14:textId="153C472F" w:rsidR="00DD2307" w:rsidRDefault="00DD2307" w:rsidP="00950A5C">
      <w:pPr>
        <w:pStyle w:val="CMD"/>
      </w:pPr>
      <w:r>
        <w:t>R1#</w:t>
      </w:r>
      <w:r w:rsidR="00950A5C">
        <w:t xml:space="preserve"> </w:t>
      </w:r>
      <w:r w:rsidRPr="00950A5C">
        <w:rPr>
          <w:b/>
        </w:rPr>
        <w:t>show interfaces g0/1</w:t>
      </w:r>
    </w:p>
    <w:p w14:paraId="3D4FF0FE" w14:textId="77777777" w:rsidR="00DD2307" w:rsidRDefault="00DD2307" w:rsidP="00DD2307">
      <w:pPr>
        <w:pStyle w:val="CMDOutput"/>
      </w:pPr>
      <w:proofErr w:type="gramStart"/>
      <w:r>
        <w:t>GigabitEthernet0/1 is up</w:t>
      </w:r>
      <w:proofErr w:type="gramEnd"/>
      <w:r>
        <w:t xml:space="preserve">, </w:t>
      </w:r>
      <w:proofErr w:type="gramStart"/>
      <w:r>
        <w:t>line protocol is up</w:t>
      </w:r>
      <w:proofErr w:type="gramEnd"/>
      <w:r>
        <w:t xml:space="preserve"> </w:t>
      </w:r>
    </w:p>
    <w:p w14:paraId="3EDD0D9A" w14:textId="77777777" w:rsidR="00DD2307" w:rsidRDefault="00DD2307" w:rsidP="00DD2307">
      <w:pPr>
        <w:pStyle w:val="CMDOutput"/>
      </w:pPr>
      <w:r>
        <w:t xml:space="preserve">  Hardware is CN Gigabit </w:t>
      </w:r>
      <w:proofErr w:type="gramStart"/>
      <w:r>
        <w:t>Ethernet,</w:t>
      </w:r>
      <w:proofErr w:type="gramEnd"/>
      <w:r>
        <w:t xml:space="preserve"> address is d48c.b5ce.a0c1 (</w:t>
      </w:r>
      <w:proofErr w:type="spellStart"/>
      <w:r>
        <w:t>bia</w:t>
      </w:r>
      <w:proofErr w:type="spellEnd"/>
      <w:r>
        <w:t xml:space="preserve"> d48c.b5ce.a0c1)</w:t>
      </w:r>
    </w:p>
    <w:p w14:paraId="415F91CE" w14:textId="77777777" w:rsidR="00DD2307" w:rsidRDefault="00DD2307" w:rsidP="00DD2307">
      <w:pPr>
        <w:pStyle w:val="CMDOutput"/>
      </w:pPr>
      <w:r>
        <w:t xml:space="preserve">  Internet address is 192.168.1.1/24</w:t>
      </w:r>
    </w:p>
    <w:p w14:paraId="0A6962E8" w14:textId="77777777" w:rsidR="00DD2307" w:rsidRDefault="00DD2307" w:rsidP="00DD2307">
      <w:pPr>
        <w:pStyle w:val="CMDOutput"/>
      </w:pPr>
      <w:r>
        <w:t xml:space="preserve">  MTU 1500 bytes, BW 100000 Kbit/sec, DLY 100 </w:t>
      </w:r>
      <w:proofErr w:type="spellStart"/>
      <w:r>
        <w:t>usec</w:t>
      </w:r>
      <w:proofErr w:type="spellEnd"/>
      <w:r>
        <w:t xml:space="preserve">, </w:t>
      </w:r>
    </w:p>
    <w:p w14:paraId="0804144F" w14:textId="77777777" w:rsidR="00DD2307" w:rsidRDefault="00DD2307" w:rsidP="00DD2307">
      <w:pPr>
        <w:pStyle w:val="CMDOutput"/>
      </w:pPr>
      <w:r>
        <w:t xml:space="preserve">     </w:t>
      </w:r>
      <w:proofErr w:type="gramStart"/>
      <w:r>
        <w:t>reliability</w:t>
      </w:r>
      <w:proofErr w:type="gramEnd"/>
      <w:r>
        <w:t xml:space="preserve"> 255/255, </w:t>
      </w:r>
      <w:proofErr w:type="spellStart"/>
      <w:r>
        <w:t>txload</w:t>
      </w:r>
      <w:proofErr w:type="spellEnd"/>
      <w:r>
        <w:t xml:space="preserve"> 1/255, </w:t>
      </w:r>
      <w:proofErr w:type="spellStart"/>
      <w:r>
        <w:t>rxload</w:t>
      </w:r>
      <w:proofErr w:type="spellEnd"/>
      <w:r>
        <w:t xml:space="preserve"> 1/255</w:t>
      </w:r>
    </w:p>
    <w:p w14:paraId="1F8BCCC1" w14:textId="77777777" w:rsidR="00DD2307" w:rsidRDefault="00DD2307" w:rsidP="00DD2307">
      <w:pPr>
        <w:pStyle w:val="CMDOutput"/>
      </w:pPr>
      <w:r>
        <w:t xml:space="preserve">  Encapsulation ARPA, loopback not set</w:t>
      </w:r>
    </w:p>
    <w:p w14:paraId="513AC87A" w14:textId="77777777" w:rsidR="00DD2307" w:rsidRDefault="00DD2307" w:rsidP="00DD2307">
      <w:pPr>
        <w:pStyle w:val="CMDOutput"/>
      </w:pPr>
      <w:r>
        <w:t xml:space="preserve">  </w:t>
      </w:r>
      <w:proofErr w:type="spellStart"/>
      <w:r>
        <w:t>Keepalive</w:t>
      </w:r>
      <w:proofErr w:type="spellEnd"/>
      <w:r>
        <w:t xml:space="preserve"> set (10 sec)</w:t>
      </w:r>
    </w:p>
    <w:p w14:paraId="5729CB48" w14:textId="77777777" w:rsidR="00DD2307" w:rsidRDefault="00DD2307" w:rsidP="00DD2307">
      <w:pPr>
        <w:pStyle w:val="CMDOutput"/>
      </w:pPr>
      <w:r>
        <w:t xml:space="preserve">  </w:t>
      </w:r>
      <w:proofErr w:type="gramStart"/>
      <w:r w:rsidRPr="00DD2307">
        <w:rPr>
          <w:highlight w:val="yellow"/>
        </w:rPr>
        <w:t>Half Duplex</w:t>
      </w:r>
      <w:proofErr w:type="gramEnd"/>
      <w:r>
        <w:t>, 100Mbps, media type is RJ45</w:t>
      </w:r>
    </w:p>
    <w:p w14:paraId="796876A0" w14:textId="77777777" w:rsidR="00DD2307" w:rsidRDefault="00DD2307" w:rsidP="00DD2307">
      <w:pPr>
        <w:pStyle w:val="CMDOutput"/>
      </w:pPr>
      <w:r>
        <w:t xml:space="preserve">  </w:t>
      </w:r>
      <w:proofErr w:type="gramStart"/>
      <w:r>
        <w:t>output</w:t>
      </w:r>
      <w:proofErr w:type="gramEnd"/>
      <w:r>
        <w:t xml:space="preserve"> flow-control is unsupported, input flow-control is unsupported</w:t>
      </w:r>
    </w:p>
    <w:p w14:paraId="379BC06D" w14:textId="77777777" w:rsidR="00DD2307" w:rsidRDefault="00DD2307" w:rsidP="00DD2307">
      <w:pPr>
        <w:pStyle w:val="CMDOutput"/>
      </w:pPr>
      <w:r>
        <w:t xml:space="preserve">  ARP type: ARPA, ARP Timeout 04:00:00</w:t>
      </w:r>
    </w:p>
    <w:p w14:paraId="6D31E971" w14:textId="77777777" w:rsidR="00DD2307" w:rsidRDefault="00DD2307" w:rsidP="00DD2307">
      <w:pPr>
        <w:pStyle w:val="CMDOutput"/>
      </w:pPr>
      <w:r>
        <w:t xml:space="preserve">  Last input 00:00:15, output 00:00:05, output hang never</w:t>
      </w:r>
    </w:p>
    <w:p w14:paraId="2ED577B5" w14:textId="77777777" w:rsidR="00DD2307" w:rsidRDefault="00DD2307" w:rsidP="00DD2307">
      <w:pPr>
        <w:pStyle w:val="CMDOutput"/>
      </w:pPr>
      <w:r>
        <w:t xml:space="preserve">  Last clearing of "show interface" counters never</w:t>
      </w:r>
    </w:p>
    <w:p w14:paraId="4E5E24B5" w14:textId="77777777" w:rsidR="00DD2307" w:rsidRDefault="00DD2307" w:rsidP="00DD2307">
      <w:pPr>
        <w:pStyle w:val="CMDOutput"/>
      </w:pPr>
      <w:r>
        <w:t xml:space="preserve">  Input queue: 0/75/0/0 (size/max/drops/flushes); Total output drops: </w:t>
      </w:r>
      <w:proofErr w:type="gramStart"/>
      <w:r>
        <w:t>0</w:t>
      </w:r>
      <w:proofErr w:type="gramEnd"/>
    </w:p>
    <w:p w14:paraId="0CB31850" w14:textId="77777777" w:rsidR="00DD2307" w:rsidRDefault="00DD2307" w:rsidP="00DD2307">
      <w:pPr>
        <w:pStyle w:val="CMDOutput"/>
      </w:pPr>
      <w:r>
        <w:t xml:space="preserve">  Queueing strategy: </w:t>
      </w:r>
      <w:proofErr w:type="spellStart"/>
      <w:proofErr w:type="gramStart"/>
      <w:r>
        <w:t>fifo</w:t>
      </w:r>
      <w:proofErr w:type="spellEnd"/>
      <w:proofErr w:type="gramEnd"/>
    </w:p>
    <w:p w14:paraId="4DB85F65" w14:textId="77777777" w:rsidR="00DD2307" w:rsidRDefault="00DD2307" w:rsidP="00DD2307">
      <w:pPr>
        <w:pStyle w:val="CMDOutput"/>
      </w:pPr>
      <w:r>
        <w:t xml:space="preserve">  Output queue: 0/40 (size/max)</w:t>
      </w:r>
    </w:p>
    <w:p w14:paraId="35309795" w14:textId="77777777" w:rsidR="00DD2307" w:rsidRDefault="00DD2307" w:rsidP="00DD2307">
      <w:pPr>
        <w:pStyle w:val="CMDOutput"/>
      </w:pPr>
      <w:r>
        <w:t xml:space="preserve">  5 minute input rate 0 bits/sec, 0 packets/sec</w:t>
      </w:r>
    </w:p>
    <w:p w14:paraId="24340C91" w14:textId="77777777" w:rsidR="00DD2307" w:rsidRDefault="00DD2307" w:rsidP="00DD2307">
      <w:pPr>
        <w:pStyle w:val="CMDOutput"/>
      </w:pPr>
      <w:r>
        <w:t xml:space="preserve">  5 minute output rate 0 bits/sec, 0 packets/sec</w:t>
      </w:r>
    </w:p>
    <w:p w14:paraId="7BD2DD8E" w14:textId="77777777" w:rsidR="00DD2307" w:rsidRDefault="00DD2307" w:rsidP="00DD2307">
      <w:pPr>
        <w:pStyle w:val="CMDOutput"/>
      </w:pPr>
      <w:r>
        <w:t xml:space="preserve">     641 packets input, 101892 bytes, 0 no buffer</w:t>
      </w:r>
    </w:p>
    <w:p w14:paraId="638A8A58" w14:textId="77777777" w:rsidR="00DD2307" w:rsidRDefault="00DD2307" w:rsidP="00DD2307">
      <w:pPr>
        <w:pStyle w:val="CMDOutput"/>
      </w:pPr>
      <w:r>
        <w:t xml:space="preserve">     Received 453 broadcasts (0 IP multicasts)</w:t>
      </w:r>
    </w:p>
    <w:p w14:paraId="54EA3240" w14:textId="77777777" w:rsidR="00DD2307" w:rsidRDefault="00DD2307" w:rsidP="00DD2307">
      <w:pPr>
        <w:pStyle w:val="CMDOutput"/>
      </w:pPr>
      <w:r>
        <w:t xml:space="preserve">     </w:t>
      </w:r>
      <w:proofErr w:type="gramStart"/>
      <w:r>
        <w:t>0</w:t>
      </w:r>
      <w:proofErr w:type="gramEnd"/>
      <w:r>
        <w:t xml:space="preserve"> runts, 0 giants, 0 throttles </w:t>
      </w:r>
    </w:p>
    <w:p w14:paraId="3796AAC0" w14:textId="77777777" w:rsidR="00DD2307" w:rsidRDefault="00DD2307" w:rsidP="00DD2307">
      <w:pPr>
        <w:pStyle w:val="CMDOutput"/>
      </w:pPr>
      <w:r>
        <w:t xml:space="preserve">     </w:t>
      </w:r>
      <w:proofErr w:type="gramStart"/>
      <w:r>
        <w:t>0</w:t>
      </w:r>
      <w:proofErr w:type="gramEnd"/>
      <w:r>
        <w:t xml:space="preserve"> input errors, 0 CRC, 0 frame, 0 overrun, 0 ignored</w:t>
      </w:r>
    </w:p>
    <w:p w14:paraId="2A215800" w14:textId="77777777" w:rsidR="00DD2307" w:rsidRDefault="00DD2307" w:rsidP="00DD2307">
      <w:pPr>
        <w:pStyle w:val="CMDOutput"/>
      </w:pPr>
      <w:r>
        <w:t xml:space="preserve">     0 watchdog, 361 multicast, 0 pause input</w:t>
      </w:r>
    </w:p>
    <w:p w14:paraId="5C39C014" w14:textId="77777777" w:rsidR="00DD2307" w:rsidRDefault="00DD2307" w:rsidP="00DD2307">
      <w:pPr>
        <w:pStyle w:val="CMDOutput"/>
      </w:pPr>
      <w:r>
        <w:t xml:space="preserve">     1043 packets output, 123698 bytes, 0 underruns</w:t>
      </w:r>
    </w:p>
    <w:p w14:paraId="2E8AB56E" w14:textId="77777777" w:rsidR="00DD2307" w:rsidRDefault="00DD2307" w:rsidP="00DD2307">
      <w:pPr>
        <w:pStyle w:val="CMDOutput"/>
      </w:pPr>
      <w:r>
        <w:t xml:space="preserve">     </w:t>
      </w:r>
      <w:proofErr w:type="gramStart"/>
      <w:r>
        <w:t>0</w:t>
      </w:r>
      <w:proofErr w:type="gramEnd"/>
      <w:r>
        <w:t xml:space="preserve"> output errors, 0 collisions, 1 interface resets</w:t>
      </w:r>
    </w:p>
    <w:p w14:paraId="1A5F0199" w14:textId="77777777" w:rsidR="00DD2307" w:rsidRDefault="00DD2307" w:rsidP="00DD2307">
      <w:pPr>
        <w:pStyle w:val="CMDOutput"/>
      </w:pPr>
      <w:r>
        <w:t xml:space="preserve">     </w:t>
      </w:r>
      <w:proofErr w:type="gramStart"/>
      <w:r>
        <w:t>235</w:t>
      </w:r>
      <w:proofErr w:type="gramEnd"/>
      <w:r>
        <w:t xml:space="preserve"> unknown protocol drops</w:t>
      </w:r>
    </w:p>
    <w:p w14:paraId="49CD0CBE" w14:textId="77777777" w:rsidR="00DD2307" w:rsidRDefault="00DD2307" w:rsidP="00DD2307">
      <w:pPr>
        <w:pStyle w:val="CMDOutput"/>
      </w:pPr>
      <w:r>
        <w:t xml:space="preserve">     </w:t>
      </w:r>
      <w:proofErr w:type="gramStart"/>
      <w:r>
        <w:t>0</w:t>
      </w:r>
      <w:proofErr w:type="gramEnd"/>
      <w:r>
        <w:t xml:space="preserve"> babbles, 0 late collision, 0 deferred</w:t>
      </w:r>
    </w:p>
    <w:p w14:paraId="5A6EBDC6" w14:textId="77777777" w:rsidR="00DD2307" w:rsidRDefault="00DD2307" w:rsidP="00DD2307">
      <w:pPr>
        <w:pStyle w:val="CMDOutput"/>
      </w:pPr>
      <w:r>
        <w:t xml:space="preserve">     0 lost carrier, 0 no carrier, 0 pause output</w:t>
      </w:r>
    </w:p>
    <w:p w14:paraId="65732C38" w14:textId="77777777" w:rsidR="00DD2307" w:rsidRDefault="00DD2307" w:rsidP="00DD2307">
      <w:pPr>
        <w:pStyle w:val="CMDOutput"/>
      </w:pPr>
      <w:r>
        <w:t xml:space="preserve">     </w:t>
      </w:r>
      <w:proofErr w:type="gramStart"/>
      <w:r>
        <w:t>0</w:t>
      </w:r>
      <w:proofErr w:type="gramEnd"/>
      <w:r>
        <w:t xml:space="preserve"> output buffer failures, 0 output buffers swapped out</w:t>
      </w:r>
    </w:p>
    <w:p w14:paraId="39D4299A" w14:textId="0E7451A4" w:rsidR="00DD2307" w:rsidRDefault="00DD2307" w:rsidP="00DD2307">
      <w:pPr>
        <w:pStyle w:val="CMDOutput"/>
      </w:pPr>
      <w:r>
        <w:t>R1#</w:t>
      </w:r>
    </w:p>
    <w:p w14:paraId="22F07E81" w14:textId="77777777" w:rsidR="00D62050" w:rsidRDefault="00D62050" w:rsidP="00DD2307">
      <w:pPr>
        <w:pStyle w:val="SubStepAlpha"/>
      </w:pPr>
      <w:r>
        <w:t xml:space="preserve">Issue the </w:t>
      </w:r>
      <w:r w:rsidRPr="00DF6077">
        <w:rPr>
          <w:b/>
        </w:rPr>
        <w:t>ping 209.165.200.226</w:t>
      </w:r>
      <w:r>
        <w:t xml:space="preserve"> command on R1 to test connectivity to the external server.</w:t>
      </w:r>
    </w:p>
    <w:p w14:paraId="067B79EA" w14:textId="77777777" w:rsidR="00D62050" w:rsidRDefault="00D62050" w:rsidP="00D62050">
      <w:pPr>
        <w:pStyle w:val="CMD"/>
      </w:pPr>
      <w:r>
        <w:t xml:space="preserve">R1# </w:t>
      </w:r>
      <w:r w:rsidRPr="00D62050">
        <w:rPr>
          <w:b/>
        </w:rPr>
        <w:t>ping 209.165.200.226</w:t>
      </w:r>
    </w:p>
    <w:p w14:paraId="4A00B12B" w14:textId="77777777" w:rsidR="00D62050" w:rsidRDefault="00D62050" w:rsidP="00D62050">
      <w:pPr>
        <w:pStyle w:val="CMDOutput"/>
      </w:pPr>
      <w:r>
        <w:t>Type escape sequence to abort.</w:t>
      </w:r>
    </w:p>
    <w:p w14:paraId="17998A14" w14:textId="77777777" w:rsidR="00D62050" w:rsidRDefault="00D62050" w:rsidP="00D62050">
      <w:pPr>
        <w:pStyle w:val="CMDOutput"/>
      </w:pPr>
      <w:r>
        <w:t xml:space="preserve">Sending </w:t>
      </w:r>
      <w:proofErr w:type="gramStart"/>
      <w:r>
        <w:t>5</w:t>
      </w:r>
      <w:proofErr w:type="gramEnd"/>
      <w:r>
        <w:t xml:space="preserve">, 100-byte ICMP </w:t>
      </w:r>
      <w:proofErr w:type="spellStart"/>
      <w:r>
        <w:t>Echos</w:t>
      </w:r>
      <w:proofErr w:type="spellEnd"/>
      <w:r>
        <w:t xml:space="preserve"> to 209.165.200.226, timeout is 2 seconds:</w:t>
      </w:r>
    </w:p>
    <w:p w14:paraId="7852D15E" w14:textId="77777777" w:rsidR="00D62050" w:rsidRDefault="00D62050" w:rsidP="00D62050">
      <w:pPr>
        <w:pStyle w:val="CMDOutput"/>
      </w:pPr>
      <w:r>
        <w:t>.....</w:t>
      </w:r>
    </w:p>
    <w:p w14:paraId="1C36F484" w14:textId="77777777" w:rsidR="00D62050" w:rsidRDefault="00D62050" w:rsidP="00D62050">
      <w:pPr>
        <w:pStyle w:val="CMDOutput"/>
      </w:pPr>
      <w:r>
        <w:t>Success rate is 0 percent (0/5)</w:t>
      </w:r>
    </w:p>
    <w:p w14:paraId="36861D1A" w14:textId="034F3F0D" w:rsidR="00D62050" w:rsidRDefault="00D62050" w:rsidP="00D62050">
      <w:pPr>
        <w:pStyle w:val="CMDOutput"/>
      </w:pPr>
      <w:r>
        <w:t>R1#</w:t>
      </w:r>
    </w:p>
    <w:p w14:paraId="1502D92D" w14:textId="38E3E7EC" w:rsidR="00542C44" w:rsidRDefault="00542C44" w:rsidP="00DD2307">
      <w:pPr>
        <w:pStyle w:val="SubStepAlpha"/>
      </w:pPr>
      <w:r>
        <w:t xml:space="preserve">Issue the </w:t>
      </w:r>
      <w:r w:rsidRPr="00011306">
        <w:rPr>
          <w:b/>
        </w:rPr>
        <w:t xml:space="preserve">show ip interface brief </w:t>
      </w:r>
      <w:r>
        <w:t>command on R1</w:t>
      </w:r>
      <w:r w:rsidR="00DF6077">
        <w:t xml:space="preserve"> to verify interface IP Address settings</w:t>
      </w:r>
      <w:r>
        <w:t>.</w:t>
      </w:r>
    </w:p>
    <w:p w14:paraId="36D2466A" w14:textId="391EA965" w:rsidR="00542C44" w:rsidRDefault="00542C44" w:rsidP="00542C44">
      <w:pPr>
        <w:pStyle w:val="CMD"/>
      </w:pPr>
      <w:r>
        <w:t xml:space="preserve">R1# </w:t>
      </w:r>
      <w:r w:rsidRPr="00542C44">
        <w:rPr>
          <w:b/>
        </w:rPr>
        <w:t>show ip int</w:t>
      </w:r>
      <w:r>
        <w:rPr>
          <w:b/>
        </w:rPr>
        <w:t>erface</w:t>
      </w:r>
      <w:r w:rsidRPr="00542C44">
        <w:rPr>
          <w:b/>
        </w:rPr>
        <w:t xml:space="preserve"> brief</w:t>
      </w:r>
    </w:p>
    <w:p w14:paraId="3BE41DFC" w14:textId="77777777" w:rsidR="00542C44" w:rsidRDefault="00542C44" w:rsidP="00542C44">
      <w:pPr>
        <w:pStyle w:val="CMDOutput"/>
      </w:pPr>
      <w:r>
        <w:t>Interface                  IP-Address      OK? Method Status                Protocol</w:t>
      </w:r>
    </w:p>
    <w:p w14:paraId="395F1F58" w14:textId="77777777" w:rsidR="00542C44" w:rsidRDefault="00542C44" w:rsidP="00542C44">
      <w:pPr>
        <w:pStyle w:val="CMDOutput"/>
      </w:pPr>
      <w:r>
        <w:lastRenderedPageBreak/>
        <w:t xml:space="preserve">Embedded-Service-Engine0/0 unassigned      YES </w:t>
      </w:r>
      <w:proofErr w:type="gramStart"/>
      <w:r>
        <w:t>unset  administratively</w:t>
      </w:r>
      <w:proofErr w:type="gramEnd"/>
      <w:r>
        <w:t xml:space="preserve"> down </w:t>
      </w:r>
      <w:proofErr w:type="spellStart"/>
      <w:r>
        <w:t>down</w:t>
      </w:r>
      <w:proofErr w:type="spellEnd"/>
      <w:r>
        <w:t xml:space="preserve">    </w:t>
      </w:r>
    </w:p>
    <w:p w14:paraId="114241CC" w14:textId="77777777" w:rsidR="00542C44" w:rsidRDefault="00542C44" w:rsidP="00542C44">
      <w:pPr>
        <w:pStyle w:val="CMDOutput"/>
      </w:pPr>
      <w:r>
        <w:t xml:space="preserve">GigabitEthernet0/0         unassigned      YES </w:t>
      </w:r>
      <w:proofErr w:type="gramStart"/>
      <w:r>
        <w:t>unset  administratively</w:t>
      </w:r>
      <w:proofErr w:type="gramEnd"/>
      <w:r>
        <w:t xml:space="preserve"> down </w:t>
      </w:r>
      <w:proofErr w:type="spellStart"/>
      <w:r>
        <w:t>down</w:t>
      </w:r>
      <w:proofErr w:type="spellEnd"/>
      <w:r>
        <w:t xml:space="preserve">    </w:t>
      </w:r>
    </w:p>
    <w:p w14:paraId="35E2E5E2" w14:textId="77777777" w:rsidR="00542C44" w:rsidRDefault="00542C44" w:rsidP="00542C44">
      <w:pPr>
        <w:pStyle w:val="CMDOutput"/>
      </w:pPr>
      <w:r>
        <w:t xml:space="preserve">GigabitEthernet0/1         192.168.1.1     YES manual up                    </w:t>
      </w:r>
      <w:proofErr w:type="spellStart"/>
      <w:r>
        <w:t>up</w:t>
      </w:r>
      <w:proofErr w:type="spellEnd"/>
      <w:r>
        <w:t xml:space="preserve">      </w:t>
      </w:r>
    </w:p>
    <w:p w14:paraId="5C99E079" w14:textId="77777777" w:rsidR="00542C44" w:rsidRDefault="00542C44" w:rsidP="00542C44">
      <w:pPr>
        <w:pStyle w:val="CMDOutput"/>
      </w:pPr>
      <w:r>
        <w:t xml:space="preserve">Serial0/0/0                10.1.2.1        YES manual up                    </w:t>
      </w:r>
      <w:proofErr w:type="spellStart"/>
      <w:r>
        <w:t>up</w:t>
      </w:r>
      <w:proofErr w:type="spellEnd"/>
      <w:r>
        <w:t xml:space="preserve">      </w:t>
      </w:r>
    </w:p>
    <w:p w14:paraId="164565D7" w14:textId="77777777" w:rsidR="00542C44" w:rsidRDefault="00542C44" w:rsidP="00542C44">
      <w:pPr>
        <w:pStyle w:val="CMDOutput"/>
      </w:pPr>
      <w:r>
        <w:t xml:space="preserve">Serial0/0/1                unassigned      YES </w:t>
      </w:r>
      <w:proofErr w:type="gramStart"/>
      <w:r>
        <w:t>unset  administratively</w:t>
      </w:r>
      <w:proofErr w:type="gramEnd"/>
      <w:r>
        <w:t xml:space="preserve"> down </w:t>
      </w:r>
      <w:proofErr w:type="spellStart"/>
      <w:r>
        <w:t>down</w:t>
      </w:r>
      <w:proofErr w:type="spellEnd"/>
      <w:r>
        <w:t xml:space="preserve">    </w:t>
      </w:r>
    </w:p>
    <w:p w14:paraId="353E971B" w14:textId="7F60A173" w:rsidR="00542C44" w:rsidRDefault="00542C44" w:rsidP="00542C44">
      <w:pPr>
        <w:pStyle w:val="CMDOutput"/>
      </w:pPr>
      <w:r>
        <w:t>R1#</w:t>
      </w:r>
    </w:p>
    <w:p w14:paraId="4B49224C" w14:textId="79CFF44D" w:rsidR="00011306" w:rsidRDefault="00011306" w:rsidP="00011306">
      <w:pPr>
        <w:pStyle w:val="SubStepAlpha"/>
      </w:pPr>
      <w:r>
        <w:t xml:space="preserve">Issue the </w:t>
      </w:r>
      <w:proofErr w:type="gramStart"/>
      <w:r w:rsidRPr="00011306">
        <w:rPr>
          <w:b/>
        </w:rPr>
        <w:t xml:space="preserve">show ip route </w:t>
      </w:r>
      <w:r>
        <w:t>command</w:t>
      </w:r>
      <w:proofErr w:type="gramEnd"/>
      <w:r>
        <w:t xml:space="preserve"> on R1</w:t>
      </w:r>
      <w:r w:rsidR="00DF6077">
        <w:t xml:space="preserve"> to verify the router’s default gateway setting</w:t>
      </w:r>
      <w:r>
        <w:t>.</w:t>
      </w:r>
    </w:p>
    <w:p w14:paraId="681145E3" w14:textId="2FC6A0F0" w:rsidR="00011306" w:rsidRDefault="00011306" w:rsidP="00011306">
      <w:pPr>
        <w:pStyle w:val="CMD"/>
      </w:pPr>
      <w:r>
        <w:t xml:space="preserve">R1# </w:t>
      </w:r>
      <w:r w:rsidRPr="00011306">
        <w:rPr>
          <w:b/>
        </w:rPr>
        <w:t>show ip route</w:t>
      </w:r>
    </w:p>
    <w:p w14:paraId="79B2F8D1" w14:textId="77777777" w:rsidR="00011306" w:rsidRDefault="00011306" w:rsidP="00011306">
      <w:pPr>
        <w:pStyle w:val="CMDOutput"/>
      </w:pPr>
      <w:r>
        <w:t>Codes: L - local, C - connected, S - static, R - RIP, M - mobile, B - BGP</w:t>
      </w:r>
    </w:p>
    <w:p w14:paraId="62006495" w14:textId="77777777" w:rsidR="00011306" w:rsidRDefault="00011306" w:rsidP="00011306">
      <w:pPr>
        <w:pStyle w:val="CMDOutput"/>
      </w:pPr>
      <w:r>
        <w:t xml:space="preserve">       D - EIGRP, EX - EIGRP external, O - OSPF, IA - OSPF inter area </w:t>
      </w:r>
    </w:p>
    <w:p w14:paraId="441F8F4E" w14:textId="77777777" w:rsidR="00011306" w:rsidRDefault="00011306" w:rsidP="00011306">
      <w:pPr>
        <w:pStyle w:val="CMDOutput"/>
      </w:pPr>
      <w:r>
        <w:t xml:space="preserve">       N1 - OSPF NSSA external type 1, N2 - OSPF NSSA external type 2</w:t>
      </w:r>
    </w:p>
    <w:p w14:paraId="09C981C0" w14:textId="77777777" w:rsidR="00011306" w:rsidRDefault="00011306" w:rsidP="00011306">
      <w:pPr>
        <w:pStyle w:val="CMDOutput"/>
      </w:pPr>
      <w:r>
        <w:t xml:space="preserve">       E1 - OSPF external type 1, E2 - OSPF external type 2</w:t>
      </w:r>
    </w:p>
    <w:p w14:paraId="12835122" w14:textId="77777777" w:rsidR="00011306" w:rsidRDefault="00011306" w:rsidP="00011306">
      <w:pPr>
        <w:pStyle w:val="CMDOutput"/>
      </w:pPr>
      <w:r>
        <w:t xml:space="preserve">       </w:t>
      </w:r>
      <w:proofErr w:type="spellStart"/>
      <w:r>
        <w:t>i</w:t>
      </w:r>
      <w:proofErr w:type="spellEnd"/>
      <w:r>
        <w:t xml:space="preserve"> - IS-IS, </w:t>
      </w:r>
      <w:proofErr w:type="spellStart"/>
      <w:r>
        <w:t>su</w:t>
      </w:r>
      <w:proofErr w:type="spellEnd"/>
      <w:r>
        <w:t xml:space="preserve"> - IS-IS summary, L1 - IS-IS level-1, L2 - IS-IS level-2</w:t>
      </w:r>
    </w:p>
    <w:p w14:paraId="52CC4989" w14:textId="77777777" w:rsidR="00011306" w:rsidRDefault="00011306" w:rsidP="00011306">
      <w:pPr>
        <w:pStyle w:val="CMDOutput"/>
      </w:pPr>
      <w:r>
        <w:t xml:space="preserve">       </w:t>
      </w:r>
      <w:proofErr w:type="spellStart"/>
      <w:proofErr w:type="gramStart"/>
      <w:r>
        <w:t>ia</w:t>
      </w:r>
      <w:proofErr w:type="spellEnd"/>
      <w:proofErr w:type="gramEnd"/>
      <w:r>
        <w:t xml:space="preserve"> - IS-IS inter area, * - candidate default, U - per-user static route</w:t>
      </w:r>
    </w:p>
    <w:p w14:paraId="022DF1DA" w14:textId="77777777" w:rsidR="00011306" w:rsidRDefault="00011306" w:rsidP="00011306">
      <w:pPr>
        <w:pStyle w:val="CMDOutput"/>
      </w:pPr>
      <w:r>
        <w:t xml:space="preserve">       o - ODR, P - periodic downloaded static route, H - NHRP, l - LISP</w:t>
      </w:r>
    </w:p>
    <w:p w14:paraId="37A3ECF2" w14:textId="77777777" w:rsidR="00011306" w:rsidRDefault="00011306" w:rsidP="00011306">
      <w:pPr>
        <w:pStyle w:val="CMDOutput"/>
      </w:pPr>
      <w:r>
        <w:t xml:space="preserve">       a - application route</w:t>
      </w:r>
    </w:p>
    <w:p w14:paraId="26C5D4F6" w14:textId="77777777" w:rsidR="00011306" w:rsidRDefault="00011306" w:rsidP="00011306">
      <w:pPr>
        <w:pStyle w:val="CMDOutput"/>
      </w:pPr>
      <w:r>
        <w:t xml:space="preserve">       + - replicated route, % - next hop override</w:t>
      </w:r>
    </w:p>
    <w:p w14:paraId="0E87B211" w14:textId="77777777" w:rsidR="00011306" w:rsidRDefault="00011306" w:rsidP="00011306">
      <w:pPr>
        <w:pStyle w:val="CMDOutput"/>
      </w:pPr>
    </w:p>
    <w:p w14:paraId="06C701B5" w14:textId="77777777" w:rsidR="00011306" w:rsidRDefault="00011306" w:rsidP="00011306">
      <w:pPr>
        <w:pStyle w:val="CMDOutput"/>
      </w:pPr>
      <w:r>
        <w:t>Gateway of last resort is not set</w:t>
      </w:r>
    </w:p>
    <w:p w14:paraId="1B9933D4" w14:textId="77777777" w:rsidR="00011306" w:rsidRDefault="00011306" w:rsidP="00011306">
      <w:pPr>
        <w:pStyle w:val="CMDOutput"/>
      </w:pPr>
    </w:p>
    <w:p w14:paraId="5F6612E5" w14:textId="77777777" w:rsidR="00011306" w:rsidRDefault="00011306" w:rsidP="00011306">
      <w:pPr>
        <w:pStyle w:val="CMDOutput"/>
      </w:pPr>
      <w:r>
        <w:t xml:space="preserve">      10.0.0.0/8 is variably subnetted, 2 subnets, 2 masks</w:t>
      </w:r>
    </w:p>
    <w:p w14:paraId="69EFD4F3" w14:textId="77777777" w:rsidR="00011306" w:rsidRDefault="00011306" w:rsidP="00011306">
      <w:pPr>
        <w:pStyle w:val="CMDOutput"/>
      </w:pPr>
      <w:r>
        <w:t>C        10.1.2.0/30 is directly connected, Serial0/0/0</w:t>
      </w:r>
    </w:p>
    <w:p w14:paraId="30C94E7D" w14:textId="77777777" w:rsidR="00011306" w:rsidRDefault="00011306" w:rsidP="00011306">
      <w:pPr>
        <w:pStyle w:val="CMDOutput"/>
      </w:pPr>
      <w:r>
        <w:t>L        10.1.2.1/32 is directly connected, Serial0/0/0</w:t>
      </w:r>
    </w:p>
    <w:p w14:paraId="35D4CD94" w14:textId="77777777" w:rsidR="00011306" w:rsidRDefault="00011306" w:rsidP="00011306">
      <w:pPr>
        <w:pStyle w:val="CMDOutput"/>
      </w:pPr>
      <w:r>
        <w:t xml:space="preserve">      192.168.1.0/24 is variably subnetted, 2 subnets, 2 masks</w:t>
      </w:r>
    </w:p>
    <w:p w14:paraId="3FDF7B23" w14:textId="77777777" w:rsidR="00011306" w:rsidRDefault="00011306" w:rsidP="00011306">
      <w:pPr>
        <w:pStyle w:val="CMDOutput"/>
      </w:pPr>
      <w:r>
        <w:t>C        192.168.1.0/24 is directly connected, GigabitEthernet0/1</w:t>
      </w:r>
    </w:p>
    <w:p w14:paraId="7B83B56B" w14:textId="77777777" w:rsidR="00011306" w:rsidRDefault="00011306" w:rsidP="00011306">
      <w:pPr>
        <w:pStyle w:val="CMDOutput"/>
      </w:pPr>
      <w:r>
        <w:t>L        192.168.1.1/32 is directly connected, GigabitEthernet0/1</w:t>
      </w:r>
    </w:p>
    <w:p w14:paraId="08288C89" w14:textId="06D3C38F" w:rsidR="00011306" w:rsidRDefault="00011306" w:rsidP="00011306">
      <w:pPr>
        <w:pStyle w:val="CMDOutput"/>
      </w:pPr>
      <w:r>
        <w:t>R1#</w:t>
      </w:r>
    </w:p>
    <w:p w14:paraId="685561D4" w14:textId="6F713037" w:rsidR="00542C44" w:rsidRDefault="00542C44" w:rsidP="007A3E5A">
      <w:pPr>
        <w:pStyle w:val="BodyTextL50"/>
      </w:pPr>
      <w:r>
        <w:t>List the probable causes for the network problems that employees are experiencing.</w:t>
      </w:r>
    </w:p>
    <w:p w14:paraId="33630F4C" w14:textId="318720C9" w:rsidR="00542C44" w:rsidRPr="00C73BC6" w:rsidRDefault="00542C44" w:rsidP="007A3E5A">
      <w:pPr>
        <w:pStyle w:val="BodyTextL50"/>
      </w:pPr>
      <w:r>
        <w:t>____________________________________________________________________________________</w:t>
      </w:r>
    </w:p>
    <w:p w14:paraId="7A4E98FE" w14:textId="2801939E" w:rsidR="00542C44" w:rsidRPr="00C73BC6" w:rsidRDefault="00542C44" w:rsidP="007A3E5A">
      <w:pPr>
        <w:pStyle w:val="BodyTextL50"/>
      </w:pPr>
      <w:r>
        <w:t>____________________________________________________________________________________</w:t>
      </w:r>
    </w:p>
    <w:p w14:paraId="345045EE" w14:textId="5F88CAA5" w:rsidR="00542C44" w:rsidRPr="00C73BC6" w:rsidRDefault="00542C44" w:rsidP="007A3E5A">
      <w:pPr>
        <w:pStyle w:val="BodyTextL50"/>
      </w:pPr>
      <w:r>
        <w:t>____________________________________________________________________________________</w:t>
      </w:r>
    </w:p>
    <w:p w14:paraId="06978678" w14:textId="1DD30944" w:rsidR="00542C44" w:rsidRPr="00C73BC6" w:rsidRDefault="00542C44" w:rsidP="007A3E5A">
      <w:pPr>
        <w:pStyle w:val="BodyTextL50"/>
      </w:pPr>
      <w:r>
        <w:t>____________________________________________________________________________________</w:t>
      </w:r>
    </w:p>
    <w:p w14:paraId="1CFFACDC" w14:textId="2F121443" w:rsidR="000F3BEE" w:rsidRDefault="00011306" w:rsidP="000F3BEE">
      <w:pPr>
        <w:pStyle w:val="PartHead"/>
      </w:pPr>
      <w:r>
        <w:t>Implement Network Changes</w:t>
      </w:r>
    </w:p>
    <w:p w14:paraId="2F0E16FF" w14:textId="3CFFD894" w:rsidR="00011306" w:rsidRDefault="00011306" w:rsidP="00011306">
      <w:pPr>
        <w:pStyle w:val="BodyTextL25"/>
      </w:pPr>
      <w:r>
        <w:t>You have communicated the problems that you discovered in Part 1 to your supervisor. She has approved these changes and has requested that you implement them.</w:t>
      </w:r>
    </w:p>
    <w:p w14:paraId="08671E5A" w14:textId="6EA91305" w:rsidR="00A0138E" w:rsidRDefault="00A0138E" w:rsidP="00345203">
      <w:pPr>
        <w:pStyle w:val="StepHead"/>
      </w:pPr>
      <w:r>
        <w:lastRenderedPageBreak/>
        <w:t xml:space="preserve">Set the Default Gateway </w:t>
      </w:r>
      <w:r w:rsidR="00C51F71">
        <w:t>on the PC to 192.168.1.1</w:t>
      </w:r>
      <w:r>
        <w:t>.</w:t>
      </w:r>
    </w:p>
    <w:p w14:paraId="12272FB4" w14:textId="025AFB88" w:rsidR="00345203" w:rsidRPr="00345203" w:rsidRDefault="00345203" w:rsidP="00345203">
      <w:pPr>
        <w:pStyle w:val="Visual"/>
      </w:pPr>
      <w:r>
        <w:rPr>
          <w:noProof/>
        </w:rPr>
        <w:drawing>
          <wp:inline distT="0" distB="0" distL="0" distR="0" wp14:anchorId="1AEA0115" wp14:editId="5DD97598">
            <wp:extent cx="3657600" cy="4059936"/>
            <wp:effectExtent l="0" t="0" r="0" b="4445"/>
            <wp:docPr id="7" name="Picture 7" descr="../../../../../../../../../../../Dropbox/Screenshots/Screensho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opbox/Screenshots/Screenshot%2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4059936"/>
                    </a:xfrm>
                    <a:prstGeom prst="rect">
                      <a:avLst/>
                    </a:prstGeom>
                    <a:noFill/>
                    <a:ln>
                      <a:noFill/>
                    </a:ln>
                  </pic:spPr>
                </pic:pic>
              </a:graphicData>
            </a:graphic>
          </wp:inline>
        </w:drawing>
      </w:r>
    </w:p>
    <w:p w14:paraId="7704235B" w14:textId="60F0CC68" w:rsidR="00A0138E" w:rsidRDefault="00A0138E" w:rsidP="00345203">
      <w:pPr>
        <w:pStyle w:val="StepHead"/>
      </w:pPr>
      <w:r>
        <w:t>Set the duplex setting for interface G0/1 on R1 to full duplex.</w:t>
      </w:r>
    </w:p>
    <w:p w14:paraId="69B82ED6" w14:textId="39890EED" w:rsidR="00345203" w:rsidRPr="00345203" w:rsidRDefault="00345203" w:rsidP="00345203">
      <w:pPr>
        <w:pStyle w:val="CMD"/>
        <w:rPr>
          <w:b/>
        </w:rPr>
      </w:pPr>
      <w:r>
        <w:t xml:space="preserve">R1# </w:t>
      </w:r>
      <w:proofErr w:type="spellStart"/>
      <w:r w:rsidRPr="00345203">
        <w:rPr>
          <w:b/>
        </w:rPr>
        <w:t>conf</w:t>
      </w:r>
      <w:proofErr w:type="spellEnd"/>
      <w:r w:rsidRPr="00345203">
        <w:rPr>
          <w:b/>
        </w:rPr>
        <w:t xml:space="preserve"> t</w:t>
      </w:r>
    </w:p>
    <w:p w14:paraId="59E9C3BF" w14:textId="77777777" w:rsidR="00345203" w:rsidRDefault="00345203" w:rsidP="00345203">
      <w:pPr>
        <w:pStyle w:val="CMD"/>
      </w:pPr>
      <w:r>
        <w:t>Enter configuration commands, one per line.  End with CNTL/Z.</w:t>
      </w:r>
    </w:p>
    <w:p w14:paraId="780767D3" w14:textId="77777777" w:rsidR="00345203" w:rsidRDefault="00345203" w:rsidP="00345203">
      <w:pPr>
        <w:pStyle w:val="CMD"/>
      </w:pPr>
      <w:proofErr w:type="gramStart"/>
      <w:r>
        <w:t>R1(</w:t>
      </w:r>
      <w:proofErr w:type="gramEnd"/>
      <w:r>
        <w:t>config)#</w:t>
      </w:r>
    </w:p>
    <w:p w14:paraId="4F270A01" w14:textId="77777777" w:rsidR="00345203" w:rsidRDefault="00345203" w:rsidP="00345203">
      <w:pPr>
        <w:pStyle w:val="CMD"/>
      </w:pPr>
      <w:r>
        <w:t xml:space="preserve">*Nov 23 17:23:36.879: </w:t>
      </w:r>
      <w:proofErr w:type="gramStart"/>
      <w:r>
        <w:t>%CDP</w:t>
      </w:r>
      <w:proofErr w:type="gramEnd"/>
      <w:r>
        <w:t>-4-DUPLEX_MISMATCH: duplex mismatch discovered on GigabitEthernet0/1 (not full duplex), with S1.ccna-lab.com FastEthernet0/5 (full duplex).</w:t>
      </w:r>
    </w:p>
    <w:p w14:paraId="27B7A80C" w14:textId="77777777" w:rsidR="00345203" w:rsidRDefault="00345203" w:rsidP="00345203">
      <w:pPr>
        <w:pStyle w:val="CMD"/>
      </w:pPr>
      <w:proofErr w:type="gramStart"/>
      <w:r>
        <w:t>R1(</w:t>
      </w:r>
      <w:proofErr w:type="gramEnd"/>
      <w:r>
        <w:t>config)#</w:t>
      </w:r>
    </w:p>
    <w:p w14:paraId="4BB6AC7A" w14:textId="77777777" w:rsidR="00345203" w:rsidRPr="00345203" w:rsidRDefault="00345203" w:rsidP="00345203">
      <w:pPr>
        <w:pStyle w:val="CMD"/>
        <w:rPr>
          <w:b/>
        </w:rPr>
      </w:pPr>
      <w:proofErr w:type="gramStart"/>
      <w:r>
        <w:t>R1(</w:t>
      </w:r>
      <w:proofErr w:type="gramEnd"/>
      <w:r>
        <w:t xml:space="preserve">config)# </w:t>
      </w:r>
      <w:r w:rsidRPr="00345203">
        <w:rPr>
          <w:b/>
        </w:rPr>
        <w:t>interface g0/1</w:t>
      </w:r>
    </w:p>
    <w:p w14:paraId="350445EF" w14:textId="5A0E797B" w:rsidR="00345203" w:rsidRDefault="00345203" w:rsidP="00345203">
      <w:pPr>
        <w:pStyle w:val="CMD"/>
      </w:pPr>
      <w:proofErr w:type="gramStart"/>
      <w:r>
        <w:t>R1(</w:t>
      </w:r>
      <w:proofErr w:type="gramEnd"/>
      <w:r>
        <w:t xml:space="preserve">config-if)# </w:t>
      </w:r>
      <w:r w:rsidRPr="00345203">
        <w:rPr>
          <w:b/>
        </w:rPr>
        <w:t>duplex full</w:t>
      </w:r>
      <w:r>
        <w:t xml:space="preserve"> </w:t>
      </w:r>
    </w:p>
    <w:p w14:paraId="7FFBB1D8" w14:textId="486B3651" w:rsidR="00345203" w:rsidRDefault="00345203" w:rsidP="00345203">
      <w:pPr>
        <w:pStyle w:val="CMD"/>
      </w:pPr>
      <w:proofErr w:type="gramStart"/>
      <w:r>
        <w:t>R1(</w:t>
      </w:r>
      <w:proofErr w:type="gramEnd"/>
      <w:r>
        <w:t xml:space="preserve">config-if)# </w:t>
      </w:r>
      <w:r w:rsidRPr="00345203">
        <w:rPr>
          <w:b/>
        </w:rPr>
        <w:t>e</w:t>
      </w:r>
      <w:r>
        <w:rPr>
          <w:b/>
        </w:rPr>
        <w:t>xit</w:t>
      </w:r>
    </w:p>
    <w:p w14:paraId="75E2AB5E" w14:textId="78574649" w:rsidR="00345203" w:rsidRDefault="00345203" w:rsidP="00345203">
      <w:pPr>
        <w:pStyle w:val="CMDOutput"/>
      </w:pPr>
      <w:r>
        <w:t xml:space="preserve">*Nov 23 17:24:08.039: </w:t>
      </w:r>
      <w:proofErr w:type="gramStart"/>
      <w:r>
        <w:t>%LINK</w:t>
      </w:r>
      <w:proofErr w:type="gramEnd"/>
      <w:r>
        <w:t>-3-UPDOWN: Interface GigabitEthernet0/1, changed state to down</w:t>
      </w:r>
    </w:p>
    <w:p w14:paraId="73F14C32" w14:textId="77777777" w:rsidR="00345203" w:rsidRDefault="00345203" w:rsidP="00345203">
      <w:pPr>
        <w:pStyle w:val="CMD"/>
      </w:pPr>
      <w:proofErr w:type="gramStart"/>
      <w:r>
        <w:t>R1(</w:t>
      </w:r>
      <w:proofErr w:type="gramEnd"/>
      <w:r>
        <w:t>config)#</w:t>
      </w:r>
    </w:p>
    <w:p w14:paraId="75C88B4D" w14:textId="77777777" w:rsidR="00345203" w:rsidRDefault="00345203" w:rsidP="00345203">
      <w:pPr>
        <w:pStyle w:val="CMDOutput"/>
      </w:pPr>
      <w:r>
        <w:t xml:space="preserve">*Nov 23 17:24:10.363: </w:t>
      </w:r>
      <w:proofErr w:type="gramStart"/>
      <w:r>
        <w:t>%LINK</w:t>
      </w:r>
      <w:proofErr w:type="gramEnd"/>
      <w:r>
        <w:t>-3-UPDOWN: Interface GigabitEthernet0/1, changed state to up</w:t>
      </w:r>
    </w:p>
    <w:p w14:paraId="2994FEE9" w14:textId="77777777" w:rsidR="00345203" w:rsidRDefault="00345203" w:rsidP="00345203">
      <w:pPr>
        <w:pStyle w:val="CMDOutput"/>
      </w:pPr>
      <w:r>
        <w:t>*Nov 23 17:24:10.459: %SYS-5-CONFIG_I: Configured from console by console</w:t>
      </w:r>
    </w:p>
    <w:p w14:paraId="0B050FBB" w14:textId="77777777" w:rsidR="00345203" w:rsidRDefault="00345203" w:rsidP="00345203">
      <w:pPr>
        <w:pStyle w:val="CMD"/>
      </w:pPr>
      <w:proofErr w:type="gramStart"/>
      <w:r>
        <w:t>R1(</w:t>
      </w:r>
      <w:proofErr w:type="gramEnd"/>
      <w:r>
        <w:t>config)#</w:t>
      </w:r>
    </w:p>
    <w:p w14:paraId="1125333E" w14:textId="5950DF39" w:rsidR="00345203" w:rsidRDefault="00345203" w:rsidP="00345203">
      <w:pPr>
        <w:pStyle w:val="StepHead"/>
      </w:pPr>
      <w:r>
        <w:t xml:space="preserve">Reconfigure the IP address </w:t>
      </w:r>
      <w:r w:rsidR="00EA12E5">
        <w:t>for</w:t>
      </w:r>
      <w:r w:rsidR="00C51F71">
        <w:t xml:space="preserve"> S0/0/0 to IP A</w:t>
      </w:r>
      <w:r>
        <w:t>ddress 10.1.1.1/30 on R1.</w:t>
      </w:r>
    </w:p>
    <w:p w14:paraId="284A05D0" w14:textId="77777777" w:rsidR="00EA12E5" w:rsidRDefault="00EA12E5" w:rsidP="00EA12E5">
      <w:pPr>
        <w:pStyle w:val="CMD"/>
      </w:pPr>
      <w:proofErr w:type="gramStart"/>
      <w:r>
        <w:t>R1(</w:t>
      </w:r>
      <w:proofErr w:type="gramEnd"/>
      <w:r>
        <w:t xml:space="preserve">config)# </w:t>
      </w:r>
      <w:r w:rsidRPr="00EA12E5">
        <w:rPr>
          <w:b/>
        </w:rPr>
        <w:t>interface s0/0/0</w:t>
      </w:r>
    </w:p>
    <w:p w14:paraId="01D88AEF" w14:textId="28A3A803" w:rsidR="00EA12E5" w:rsidRDefault="00EA12E5" w:rsidP="00EA12E5">
      <w:pPr>
        <w:pStyle w:val="CMD"/>
      </w:pPr>
      <w:proofErr w:type="gramStart"/>
      <w:r>
        <w:lastRenderedPageBreak/>
        <w:t>R1(</w:t>
      </w:r>
      <w:proofErr w:type="gramEnd"/>
      <w:r>
        <w:t xml:space="preserve">config-if)# </w:t>
      </w:r>
      <w:r w:rsidRPr="00EA12E5">
        <w:rPr>
          <w:b/>
        </w:rPr>
        <w:t>ip address 10.1.1.1 255.255.255.252</w:t>
      </w:r>
    </w:p>
    <w:p w14:paraId="15370AFD" w14:textId="56FFA682" w:rsidR="00EA12E5" w:rsidRPr="00EA12E5" w:rsidRDefault="00EA12E5" w:rsidP="00EA12E5">
      <w:pPr>
        <w:pStyle w:val="CMD"/>
      </w:pPr>
      <w:proofErr w:type="gramStart"/>
      <w:r>
        <w:t>R1(</w:t>
      </w:r>
      <w:proofErr w:type="gramEnd"/>
      <w:r>
        <w:t xml:space="preserve">config-if)# </w:t>
      </w:r>
      <w:r w:rsidRPr="00EA12E5">
        <w:rPr>
          <w:b/>
        </w:rPr>
        <w:t>exit</w:t>
      </w:r>
    </w:p>
    <w:p w14:paraId="4A3B3591" w14:textId="7BBF8034" w:rsidR="00345203" w:rsidRDefault="00345203" w:rsidP="00345203">
      <w:pPr>
        <w:pStyle w:val="StepHead"/>
      </w:pPr>
      <w:r>
        <w:t>Configure the</w:t>
      </w:r>
      <w:r w:rsidR="007A3E5A">
        <w:t xml:space="preserve"> G</w:t>
      </w:r>
      <w:r>
        <w:t>ateway</w:t>
      </w:r>
      <w:r w:rsidR="007A3E5A">
        <w:t xml:space="preserve"> of last resort </w:t>
      </w:r>
      <w:r>
        <w:t xml:space="preserve">on R1 </w:t>
      </w:r>
      <w:r w:rsidR="00D62050">
        <w:t>with a 10.1.1.2 default route</w:t>
      </w:r>
      <w:r>
        <w:t>.</w:t>
      </w:r>
    </w:p>
    <w:p w14:paraId="1924643C" w14:textId="57043204" w:rsidR="00EA12E5" w:rsidRPr="00EA12E5" w:rsidRDefault="00EA12E5" w:rsidP="00EA12E5">
      <w:pPr>
        <w:pStyle w:val="CMD"/>
        <w:rPr>
          <w:b/>
        </w:rPr>
      </w:pPr>
      <w:proofErr w:type="gramStart"/>
      <w:r>
        <w:t>R1(</w:t>
      </w:r>
      <w:proofErr w:type="gramEnd"/>
      <w:r>
        <w:t xml:space="preserve">config)# </w:t>
      </w:r>
      <w:r w:rsidRPr="00EA12E5">
        <w:rPr>
          <w:b/>
        </w:rPr>
        <w:t>ip route 0.0.0.0 0.0.0.0 10.1.1.2</w:t>
      </w:r>
    </w:p>
    <w:p w14:paraId="31746D56" w14:textId="5F6594A4" w:rsidR="00345203" w:rsidRPr="00EA12E5" w:rsidRDefault="00EA12E5" w:rsidP="00EA12E5">
      <w:pPr>
        <w:pStyle w:val="CMD"/>
        <w:rPr>
          <w:b/>
        </w:rPr>
      </w:pPr>
      <w:proofErr w:type="gramStart"/>
      <w:r>
        <w:t>R1(</w:t>
      </w:r>
      <w:proofErr w:type="gramEnd"/>
      <w:r>
        <w:t xml:space="preserve">config)# </w:t>
      </w:r>
      <w:r w:rsidRPr="00EA12E5">
        <w:rPr>
          <w:b/>
        </w:rPr>
        <w:t>end</w:t>
      </w:r>
    </w:p>
    <w:p w14:paraId="17972826" w14:textId="6F6F23C0" w:rsidR="00984C6C" w:rsidRDefault="00582168" w:rsidP="00CC291C">
      <w:pPr>
        <w:pStyle w:val="PartHead"/>
      </w:pPr>
      <w:r>
        <w:t>Verify Full Functionality</w:t>
      </w:r>
    </w:p>
    <w:p w14:paraId="12D11DFA" w14:textId="25F299B3" w:rsidR="00D62050" w:rsidRDefault="00582168" w:rsidP="00D62050">
      <w:pPr>
        <w:pStyle w:val="BodyTextL25"/>
      </w:pPr>
      <w:r>
        <w:t xml:space="preserve">Verify that full functionality </w:t>
      </w:r>
      <w:proofErr w:type="gramStart"/>
      <w:r>
        <w:t>has been restored</w:t>
      </w:r>
      <w:proofErr w:type="gramEnd"/>
      <w:r>
        <w:t>.</w:t>
      </w:r>
    </w:p>
    <w:p w14:paraId="54FA6B48" w14:textId="5A7CD121" w:rsidR="00582168" w:rsidRDefault="00B042F8" w:rsidP="00582168">
      <w:pPr>
        <w:pStyle w:val="StepHead"/>
      </w:pPr>
      <w:r>
        <w:t>Verify that all</w:t>
      </w:r>
      <w:r w:rsidR="00582168">
        <w:t xml:space="preserve"> interfaces </w:t>
      </w:r>
      <w:r>
        <w:t xml:space="preserve">and routes have been set correctly and that routing </w:t>
      </w:r>
      <w:proofErr w:type="gramStart"/>
      <w:r>
        <w:t>has been restored</w:t>
      </w:r>
      <w:proofErr w:type="gramEnd"/>
      <w:r w:rsidR="00582168">
        <w:t xml:space="preserve"> on R1.</w:t>
      </w:r>
    </w:p>
    <w:p w14:paraId="66FF3B1F" w14:textId="4DC4C2B0" w:rsidR="00582168" w:rsidRDefault="00582168" w:rsidP="00582168">
      <w:pPr>
        <w:pStyle w:val="SubStepAlpha"/>
      </w:pPr>
      <w:r>
        <w:t xml:space="preserve">Issue the </w:t>
      </w:r>
      <w:proofErr w:type="gramStart"/>
      <w:r w:rsidRPr="007A3E5A">
        <w:rPr>
          <w:b/>
        </w:rPr>
        <w:t>show ip route</w:t>
      </w:r>
      <w:r>
        <w:t xml:space="preserve"> command</w:t>
      </w:r>
      <w:proofErr w:type="gramEnd"/>
      <w:r>
        <w:t xml:space="preserve"> to verify that the default gateway has been set correctly.</w:t>
      </w:r>
    </w:p>
    <w:p w14:paraId="260C3E1A" w14:textId="77777777" w:rsidR="00582168" w:rsidRDefault="00582168" w:rsidP="00582168">
      <w:pPr>
        <w:pStyle w:val="CMD"/>
      </w:pPr>
      <w:r>
        <w:t xml:space="preserve">R1# </w:t>
      </w:r>
      <w:r w:rsidRPr="00582168">
        <w:rPr>
          <w:b/>
        </w:rPr>
        <w:t>show ip route</w:t>
      </w:r>
    </w:p>
    <w:p w14:paraId="3EB73B18" w14:textId="77777777" w:rsidR="00582168" w:rsidRDefault="00582168" w:rsidP="00582168">
      <w:pPr>
        <w:pStyle w:val="CMDOutput"/>
      </w:pPr>
      <w:r>
        <w:t>Codes: L - local, C - connected, S - static, R - RIP, M - mobile, B - BGP</w:t>
      </w:r>
    </w:p>
    <w:p w14:paraId="1662E4C8" w14:textId="77777777" w:rsidR="00582168" w:rsidRDefault="00582168" w:rsidP="00582168">
      <w:pPr>
        <w:pStyle w:val="CMDOutput"/>
      </w:pPr>
      <w:r>
        <w:t xml:space="preserve">       D - EIGRP, EX - EIGRP external, O - OSPF, IA - OSPF inter area </w:t>
      </w:r>
    </w:p>
    <w:p w14:paraId="6AEF970F" w14:textId="77777777" w:rsidR="00582168" w:rsidRDefault="00582168" w:rsidP="00582168">
      <w:pPr>
        <w:pStyle w:val="CMDOutput"/>
      </w:pPr>
      <w:r>
        <w:t xml:space="preserve">       N1 - OSPF NSSA external type 1, N2 - OSPF NSSA external type 2</w:t>
      </w:r>
    </w:p>
    <w:p w14:paraId="04830274" w14:textId="77777777" w:rsidR="00582168" w:rsidRDefault="00582168" w:rsidP="00582168">
      <w:pPr>
        <w:pStyle w:val="CMDOutput"/>
      </w:pPr>
      <w:r>
        <w:t xml:space="preserve">       E1 - OSPF external type 1, E2 - OSPF external type 2</w:t>
      </w:r>
    </w:p>
    <w:p w14:paraId="3101D41D" w14:textId="77777777" w:rsidR="00582168" w:rsidRDefault="00582168" w:rsidP="00582168">
      <w:pPr>
        <w:pStyle w:val="CMDOutput"/>
      </w:pPr>
      <w:r>
        <w:t xml:space="preserve">       </w:t>
      </w:r>
      <w:proofErr w:type="spellStart"/>
      <w:r>
        <w:t>i</w:t>
      </w:r>
      <w:proofErr w:type="spellEnd"/>
      <w:r>
        <w:t xml:space="preserve"> - IS-IS, </w:t>
      </w:r>
      <w:proofErr w:type="spellStart"/>
      <w:r>
        <w:t>su</w:t>
      </w:r>
      <w:proofErr w:type="spellEnd"/>
      <w:r>
        <w:t xml:space="preserve"> - IS-IS summary, L1 - IS-IS level-1, L2 - IS-IS level-2</w:t>
      </w:r>
    </w:p>
    <w:p w14:paraId="2E332A50" w14:textId="77777777" w:rsidR="00582168" w:rsidRDefault="00582168" w:rsidP="00582168">
      <w:pPr>
        <w:pStyle w:val="CMDOutput"/>
      </w:pPr>
      <w:r>
        <w:t xml:space="preserve">       </w:t>
      </w:r>
      <w:proofErr w:type="spellStart"/>
      <w:proofErr w:type="gramStart"/>
      <w:r>
        <w:t>ia</w:t>
      </w:r>
      <w:proofErr w:type="spellEnd"/>
      <w:proofErr w:type="gramEnd"/>
      <w:r>
        <w:t xml:space="preserve"> - IS-IS inter area, * - candidate default, U - per-user static route</w:t>
      </w:r>
    </w:p>
    <w:p w14:paraId="7BEB075D" w14:textId="77777777" w:rsidR="00582168" w:rsidRDefault="00582168" w:rsidP="00582168">
      <w:pPr>
        <w:pStyle w:val="CMDOutput"/>
      </w:pPr>
      <w:r>
        <w:t xml:space="preserve">       o - ODR, P - periodic downloaded static route, H - NHRP, l - LISP</w:t>
      </w:r>
    </w:p>
    <w:p w14:paraId="028685DB" w14:textId="77777777" w:rsidR="00582168" w:rsidRDefault="00582168" w:rsidP="00582168">
      <w:pPr>
        <w:pStyle w:val="CMDOutput"/>
      </w:pPr>
      <w:r>
        <w:t xml:space="preserve">       a - application route</w:t>
      </w:r>
    </w:p>
    <w:p w14:paraId="7DC9DAD4" w14:textId="77777777" w:rsidR="00582168" w:rsidRDefault="00582168" w:rsidP="00582168">
      <w:pPr>
        <w:pStyle w:val="CMDOutput"/>
      </w:pPr>
      <w:r>
        <w:t xml:space="preserve">       + - replicated route, % - next hop override</w:t>
      </w:r>
    </w:p>
    <w:p w14:paraId="43DCE0AB" w14:textId="77777777" w:rsidR="00582168" w:rsidRDefault="00582168" w:rsidP="00582168">
      <w:pPr>
        <w:pStyle w:val="CMDOutput"/>
      </w:pPr>
    </w:p>
    <w:p w14:paraId="0BA3CF06" w14:textId="77777777" w:rsidR="00582168" w:rsidRDefault="00582168" w:rsidP="00582168">
      <w:pPr>
        <w:pStyle w:val="CMDOutput"/>
      </w:pPr>
      <w:r w:rsidRPr="00582168">
        <w:rPr>
          <w:highlight w:val="yellow"/>
        </w:rPr>
        <w:t>Gateway of last resort is 10.1.1.2 to network 0.0.0.0</w:t>
      </w:r>
    </w:p>
    <w:p w14:paraId="2649D6EC" w14:textId="77777777" w:rsidR="00582168" w:rsidRDefault="00582168" w:rsidP="00582168">
      <w:pPr>
        <w:pStyle w:val="CMDOutput"/>
      </w:pPr>
    </w:p>
    <w:p w14:paraId="79C6E8FB" w14:textId="77777777" w:rsidR="00582168" w:rsidRDefault="00582168" w:rsidP="00582168">
      <w:pPr>
        <w:pStyle w:val="CMDOutput"/>
      </w:pPr>
      <w:r w:rsidRPr="00582168">
        <w:rPr>
          <w:highlight w:val="yellow"/>
        </w:rPr>
        <w:t>S*    0.0.0.0/0 [1/0] via 10.1.1.2</w:t>
      </w:r>
    </w:p>
    <w:p w14:paraId="5EE4EFCD" w14:textId="77777777" w:rsidR="00582168" w:rsidRDefault="00582168" w:rsidP="00582168">
      <w:pPr>
        <w:pStyle w:val="CMDOutput"/>
      </w:pPr>
      <w:r>
        <w:t xml:space="preserve">      10.0.0.0/8 is variably subnetted, 2 subnets, 2 masks</w:t>
      </w:r>
    </w:p>
    <w:p w14:paraId="0FD066D0" w14:textId="77777777" w:rsidR="00582168" w:rsidRDefault="00582168" w:rsidP="00582168">
      <w:pPr>
        <w:pStyle w:val="CMDOutput"/>
      </w:pPr>
      <w:r>
        <w:t>C        10.1.1.0/30 is directly connected, Serial0/0/0</w:t>
      </w:r>
    </w:p>
    <w:p w14:paraId="4904FD26" w14:textId="77777777" w:rsidR="00582168" w:rsidRDefault="00582168" w:rsidP="00582168">
      <w:pPr>
        <w:pStyle w:val="CMDOutput"/>
      </w:pPr>
      <w:r>
        <w:t>L        10.1.1.1/32 is directly connected, Serial0/0/0</w:t>
      </w:r>
    </w:p>
    <w:p w14:paraId="5F706E7F" w14:textId="77777777" w:rsidR="00582168" w:rsidRDefault="00582168" w:rsidP="00582168">
      <w:pPr>
        <w:pStyle w:val="CMDOutput"/>
      </w:pPr>
      <w:r>
        <w:t xml:space="preserve">      192.168.1.0/24 is variably subnetted, 2 subnets, 2 masks</w:t>
      </w:r>
    </w:p>
    <w:p w14:paraId="774BFA37" w14:textId="77777777" w:rsidR="00582168" w:rsidRDefault="00582168" w:rsidP="00582168">
      <w:pPr>
        <w:pStyle w:val="CMDOutput"/>
      </w:pPr>
      <w:r>
        <w:t>C        192.168.1.0/24 is directly connected, GigabitEthernet0/1</w:t>
      </w:r>
    </w:p>
    <w:p w14:paraId="38CB0864" w14:textId="77777777" w:rsidR="00582168" w:rsidRDefault="00582168" w:rsidP="00582168">
      <w:pPr>
        <w:pStyle w:val="CMDOutput"/>
      </w:pPr>
      <w:r>
        <w:t>L        192.168.1.1/32 is directly connected, GigabitEthernet0/1</w:t>
      </w:r>
    </w:p>
    <w:p w14:paraId="5DC0F004" w14:textId="600DBA45" w:rsidR="00582168" w:rsidRDefault="00582168" w:rsidP="00582168">
      <w:pPr>
        <w:pStyle w:val="CMDOutput"/>
      </w:pPr>
      <w:r>
        <w:t>R1#</w:t>
      </w:r>
    </w:p>
    <w:p w14:paraId="53431D1E" w14:textId="25F9E786" w:rsidR="00582168" w:rsidRDefault="00582168" w:rsidP="00582168">
      <w:pPr>
        <w:pStyle w:val="SubStepAlpha"/>
      </w:pPr>
      <w:r>
        <w:t xml:space="preserve">Issue the </w:t>
      </w:r>
      <w:r>
        <w:rPr>
          <w:b/>
        </w:rPr>
        <w:t>show ip interface s0/0/0</w:t>
      </w:r>
      <w:r>
        <w:t xml:space="preserve"> command to verify that the IP Address on S0/0/0 is set correctly.</w:t>
      </w:r>
    </w:p>
    <w:p w14:paraId="5CBD3D0A" w14:textId="77777777" w:rsidR="00582168" w:rsidRDefault="00582168" w:rsidP="00582168">
      <w:pPr>
        <w:pStyle w:val="CMD"/>
      </w:pPr>
      <w:r>
        <w:t xml:space="preserve">R1# </w:t>
      </w:r>
      <w:r w:rsidRPr="00582168">
        <w:rPr>
          <w:b/>
        </w:rPr>
        <w:t>show ip interface s0/0/0</w:t>
      </w:r>
    </w:p>
    <w:p w14:paraId="62DB8A56" w14:textId="77777777" w:rsidR="00582168" w:rsidRDefault="00582168" w:rsidP="00582168">
      <w:pPr>
        <w:pStyle w:val="CMDOutput"/>
      </w:pPr>
      <w:proofErr w:type="gramStart"/>
      <w:r>
        <w:t>Serial0/0/0 is up</w:t>
      </w:r>
      <w:proofErr w:type="gramEnd"/>
      <w:r>
        <w:t xml:space="preserve">, </w:t>
      </w:r>
      <w:proofErr w:type="gramStart"/>
      <w:r>
        <w:t>line protocol is up</w:t>
      </w:r>
      <w:proofErr w:type="gramEnd"/>
    </w:p>
    <w:p w14:paraId="1B57000D" w14:textId="77777777" w:rsidR="00582168" w:rsidRDefault="00582168" w:rsidP="00582168">
      <w:pPr>
        <w:pStyle w:val="CMDOutput"/>
      </w:pPr>
      <w:r>
        <w:t xml:space="preserve">  Internet address is </w:t>
      </w:r>
      <w:r w:rsidRPr="00582168">
        <w:rPr>
          <w:highlight w:val="yellow"/>
        </w:rPr>
        <w:t>10.1.1.1/30</w:t>
      </w:r>
    </w:p>
    <w:p w14:paraId="73A9C165" w14:textId="77777777" w:rsidR="00582168" w:rsidRDefault="00582168" w:rsidP="00582168">
      <w:pPr>
        <w:pStyle w:val="CMDOutput"/>
      </w:pPr>
      <w:r>
        <w:t xml:space="preserve">  Broadcast address is 255.255.255.255</w:t>
      </w:r>
    </w:p>
    <w:p w14:paraId="526D3541" w14:textId="77777777" w:rsidR="00582168" w:rsidRDefault="00582168" w:rsidP="00582168">
      <w:pPr>
        <w:pStyle w:val="CMDOutput"/>
      </w:pPr>
      <w:r>
        <w:t xml:space="preserve">  Address determined by setup command</w:t>
      </w:r>
    </w:p>
    <w:p w14:paraId="42A0D84D" w14:textId="77777777" w:rsidR="00582168" w:rsidRDefault="00582168" w:rsidP="00582168">
      <w:pPr>
        <w:pStyle w:val="CMDOutput"/>
      </w:pPr>
      <w:r>
        <w:t xml:space="preserve">  MTU is 1500 bytes</w:t>
      </w:r>
    </w:p>
    <w:p w14:paraId="7CC74307" w14:textId="454E49C5" w:rsidR="00582168" w:rsidRPr="008014C6" w:rsidRDefault="00582168" w:rsidP="00582168">
      <w:pPr>
        <w:pStyle w:val="CMDOutput"/>
        <w:rPr>
          <w:i/>
        </w:rPr>
      </w:pPr>
      <w:r>
        <w:t xml:space="preserve">  </w:t>
      </w:r>
      <w:r w:rsidRPr="008014C6">
        <w:rPr>
          <w:i/>
        </w:rPr>
        <w:t>&lt;</w:t>
      </w:r>
      <w:proofErr w:type="gramStart"/>
      <w:r w:rsidRPr="008014C6">
        <w:rPr>
          <w:i/>
        </w:rPr>
        <w:t>output</w:t>
      </w:r>
      <w:proofErr w:type="gramEnd"/>
      <w:r w:rsidRPr="008014C6">
        <w:rPr>
          <w:i/>
        </w:rPr>
        <w:t xml:space="preserve"> omitted&gt;</w:t>
      </w:r>
    </w:p>
    <w:p w14:paraId="03636D31" w14:textId="77777777" w:rsidR="00582168" w:rsidRDefault="00582168" w:rsidP="00582168">
      <w:pPr>
        <w:pStyle w:val="CMDOutput"/>
      </w:pPr>
      <w:r>
        <w:t xml:space="preserve">  IPv4 WCCP Redirect exclude is disabled</w:t>
      </w:r>
    </w:p>
    <w:p w14:paraId="11537056" w14:textId="186097D7" w:rsidR="00582168" w:rsidRDefault="00582168" w:rsidP="00582168">
      <w:pPr>
        <w:pStyle w:val="CMDOutput"/>
      </w:pPr>
      <w:r>
        <w:t>R1#</w:t>
      </w:r>
    </w:p>
    <w:p w14:paraId="09AFD006" w14:textId="08F43FE6" w:rsidR="00582168" w:rsidRDefault="00582168" w:rsidP="00582168">
      <w:pPr>
        <w:pStyle w:val="SubStepAlpha"/>
      </w:pPr>
      <w:r>
        <w:t xml:space="preserve">Issue the </w:t>
      </w:r>
      <w:r w:rsidRPr="00582168">
        <w:rPr>
          <w:b/>
        </w:rPr>
        <w:t>ping 209.165.200.226</w:t>
      </w:r>
      <w:r>
        <w:t xml:space="preserve"> command to verify that the external server is reachable now.</w:t>
      </w:r>
    </w:p>
    <w:p w14:paraId="65F10D67" w14:textId="77777777" w:rsidR="00582168" w:rsidRPr="00582168" w:rsidRDefault="00582168" w:rsidP="00582168">
      <w:pPr>
        <w:pStyle w:val="CMD"/>
        <w:rPr>
          <w:b/>
        </w:rPr>
      </w:pPr>
      <w:r>
        <w:t xml:space="preserve">R1# </w:t>
      </w:r>
      <w:r w:rsidRPr="00582168">
        <w:rPr>
          <w:b/>
        </w:rPr>
        <w:t>ping 209.165.200.226</w:t>
      </w:r>
    </w:p>
    <w:p w14:paraId="6B9C1177" w14:textId="77777777" w:rsidR="00582168" w:rsidRDefault="00582168" w:rsidP="00582168">
      <w:pPr>
        <w:pStyle w:val="CMDOutput"/>
      </w:pPr>
      <w:r>
        <w:lastRenderedPageBreak/>
        <w:t>Type escape sequence to abort.</w:t>
      </w:r>
    </w:p>
    <w:p w14:paraId="5D56F565" w14:textId="77777777" w:rsidR="00582168" w:rsidRDefault="00582168" w:rsidP="00582168">
      <w:pPr>
        <w:pStyle w:val="CMDOutput"/>
      </w:pPr>
      <w:r>
        <w:t xml:space="preserve">Sending </w:t>
      </w:r>
      <w:proofErr w:type="gramStart"/>
      <w:r>
        <w:t>5</w:t>
      </w:r>
      <w:proofErr w:type="gramEnd"/>
      <w:r>
        <w:t xml:space="preserve">, 100-byte ICMP </w:t>
      </w:r>
      <w:proofErr w:type="spellStart"/>
      <w:r>
        <w:t>Echos</w:t>
      </w:r>
      <w:proofErr w:type="spellEnd"/>
      <w:r>
        <w:t xml:space="preserve"> to 209.165.200.226, timeout is 2 seconds:</w:t>
      </w:r>
    </w:p>
    <w:p w14:paraId="6C110492" w14:textId="77777777" w:rsidR="00582168" w:rsidRDefault="00582168" w:rsidP="00582168">
      <w:pPr>
        <w:pStyle w:val="CMDOutput"/>
      </w:pPr>
      <w:r>
        <w:t>!!!!!</w:t>
      </w:r>
    </w:p>
    <w:p w14:paraId="63E94FEB" w14:textId="77777777" w:rsidR="00582168" w:rsidRDefault="00582168" w:rsidP="00582168">
      <w:pPr>
        <w:pStyle w:val="CMDOutput"/>
      </w:pPr>
      <w:r>
        <w:t>Success rate is 100 percent (5/5), round-trip min/</w:t>
      </w:r>
      <w:proofErr w:type="spellStart"/>
      <w:r>
        <w:t>avg</w:t>
      </w:r>
      <w:proofErr w:type="spellEnd"/>
      <w:r>
        <w:t xml:space="preserve">/max = 1/2/4 </w:t>
      </w:r>
      <w:proofErr w:type="spellStart"/>
      <w:r>
        <w:t>ms</w:t>
      </w:r>
      <w:proofErr w:type="spellEnd"/>
    </w:p>
    <w:p w14:paraId="08ABE662" w14:textId="77777777" w:rsidR="00582168" w:rsidRDefault="00582168" w:rsidP="00582168">
      <w:pPr>
        <w:pStyle w:val="CMDOutput"/>
      </w:pPr>
      <w:r>
        <w:t>R1#</w:t>
      </w:r>
    </w:p>
    <w:p w14:paraId="5444176A" w14:textId="170A7094" w:rsidR="00582168" w:rsidRDefault="008014C6" w:rsidP="00582168">
      <w:pPr>
        <w:pStyle w:val="SubStepAlpha"/>
      </w:pPr>
      <w:r>
        <w:t xml:space="preserve">Issue the </w:t>
      </w:r>
      <w:r w:rsidRPr="008014C6">
        <w:rPr>
          <w:b/>
        </w:rPr>
        <w:t>show interface g0/1</w:t>
      </w:r>
      <w:r>
        <w:t xml:space="preserve"> command to verify that the duplex setting is full duplex.</w:t>
      </w:r>
    </w:p>
    <w:p w14:paraId="1499888C" w14:textId="77777777" w:rsidR="008014C6" w:rsidRDefault="008014C6" w:rsidP="008014C6">
      <w:pPr>
        <w:pStyle w:val="CMDOutput"/>
      </w:pPr>
      <w:r>
        <w:t>R1# show interface g0/1</w:t>
      </w:r>
    </w:p>
    <w:p w14:paraId="61182120" w14:textId="77777777" w:rsidR="008014C6" w:rsidRDefault="008014C6" w:rsidP="008014C6">
      <w:pPr>
        <w:pStyle w:val="CMDOutput"/>
      </w:pPr>
      <w:proofErr w:type="gramStart"/>
      <w:r>
        <w:t>GigabitEthernet0/1 is up</w:t>
      </w:r>
      <w:proofErr w:type="gramEnd"/>
      <w:r>
        <w:t xml:space="preserve">, </w:t>
      </w:r>
      <w:proofErr w:type="gramStart"/>
      <w:r>
        <w:t>line protocol is up</w:t>
      </w:r>
      <w:proofErr w:type="gramEnd"/>
      <w:r>
        <w:t xml:space="preserve"> </w:t>
      </w:r>
    </w:p>
    <w:p w14:paraId="75BBA04A" w14:textId="77777777" w:rsidR="008014C6" w:rsidRDefault="008014C6" w:rsidP="008014C6">
      <w:pPr>
        <w:pStyle w:val="CMDOutput"/>
      </w:pPr>
      <w:r>
        <w:t xml:space="preserve">  Hardware is CN Gigabit </w:t>
      </w:r>
      <w:proofErr w:type="gramStart"/>
      <w:r>
        <w:t>Ethernet,</w:t>
      </w:r>
      <w:proofErr w:type="gramEnd"/>
      <w:r>
        <w:t xml:space="preserve"> address is d48c.b5ce.a0c1 (</w:t>
      </w:r>
      <w:proofErr w:type="spellStart"/>
      <w:r>
        <w:t>bia</w:t>
      </w:r>
      <w:proofErr w:type="spellEnd"/>
      <w:r>
        <w:t xml:space="preserve"> d48c.b5ce.a0c1)</w:t>
      </w:r>
    </w:p>
    <w:p w14:paraId="3A0124A7" w14:textId="77777777" w:rsidR="008014C6" w:rsidRDefault="008014C6" w:rsidP="008014C6">
      <w:pPr>
        <w:pStyle w:val="CMDOutput"/>
      </w:pPr>
      <w:r>
        <w:t xml:space="preserve">  Internet address is 192.168.1.1/24</w:t>
      </w:r>
    </w:p>
    <w:p w14:paraId="58E7F88D" w14:textId="77777777" w:rsidR="008014C6" w:rsidRDefault="008014C6" w:rsidP="008014C6">
      <w:pPr>
        <w:pStyle w:val="CMDOutput"/>
      </w:pPr>
      <w:r>
        <w:t xml:space="preserve">  MTU 1500 bytes, BW 100000 Kbit/sec, DLY 100 </w:t>
      </w:r>
      <w:proofErr w:type="spellStart"/>
      <w:r>
        <w:t>usec</w:t>
      </w:r>
      <w:proofErr w:type="spellEnd"/>
      <w:r>
        <w:t xml:space="preserve">, </w:t>
      </w:r>
    </w:p>
    <w:p w14:paraId="563729EA" w14:textId="77777777" w:rsidR="008014C6" w:rsidRDefault="008014C6" w:rsidP="008014C6">
      <w:pPr>
        <w:pStyle w:val="CMDOutput"/>
      </w:pPr>
      <w:r>
        <w:t xml:space="preserve">     </w:t>
      </w:r>
      <w:proofErr w:type="gramStart"/>
      <w:r>
        <w:t>reliability</w:t>
      </w:r>
      <w:proofErr w:type="gramEnd"/>
      <w:r>
        <w:t xml:space="preserve"> 255/255, </w:t>
      </w:r>
      <w:proofErr w:type="spellStart"/>
      <w:r>
        <w:t>txload</w:t>
      </w:r>
      <w:proofErr w:type="spellEnd"/>
      <w:r>
        <w:t xml:space="preserve"> 1/255, </w:t>
      </w:r>
      <w:proofErr w:type="spellStart"/>
      <w:r>
        <w:t>rxload</w:t>
      </w:r>
      <w:proofErr w:type="spellEnd"/>
      <w:r>
        <w:t xml:space="preserve"> 1/255</w:t>
      </w:r>
    </w:p>
    <w:p w14:paraId="1D4FD70B" w14:textId="77777777" w:rsidR="008014C6" w:rsidRDefault="008014C6" w:rsidP="008014C6">
      <w:pPr>
        <w:pStyle w:val="CMDOutput"/>
      </w:pPr>
      <w:r>
        <w:t xml:space="preserve">  Encapsulation ARPA, loopback not set</w:t>
      </w:r>
    </w:p>
    <w:p w14:paraId="1AF97D17" w14:textId="77777777" w:rsidR="008014C6" w:rsidRDefault="008014C6" w:rsidP="008014C6">
      <w:pPr>
        <w:pStyle w:val="CMDOutput"/>
      </w:pPr>
      <w:r>
        <w:t xml:space="preserve">  </w:t>
      </w:r>
      <w:proofErr w:type="spellStart"/>
      <w:r>
        <w:t>Keepalive</w:t>
      </w:r>
      <w:proofErr w:type="spellEnd"/>
      <w:r>
        <w:t xml:space="preserve"> set (10 sec)</w:t>
      </w:r>
    </w:p>
    <w:p w14:paraId="7040A8C1" w14:textId="77777777" w:rsidR="008014C6" w:rsidRDefault="008014C6" w:rsidP="008014C6">
      <w:pPr>
        <w:pStyle w:val="CMDOutput"/>
      </w:pPr>
      <w:r>
        <w:t xml:space="preserve">  </w:t>
      </w:r>
      <w:r w:rsidRPr="008014C6">
        <w:rPr>
          <w:highlight w:val="yellow"/>
        </w:rPr>
        <w:t>Full Duplex</w:t>
      </w:r>
      <w:r>
        <w:t>, 100Mbps, media type is RJ45</w:t>
      </w:r>
    </w:p>
    <w:p w14:paraId="7B96E64D" w14:textId="77777777" w:rsidR="008014C6" w:rsidRDefault="008014C6" w:rsidP="008014C6">
      <w:pPr>
        <w:pStyle w:val="CMDOutput"/>
      </w:pPr>
      <w:r>
        <w:t xml:space="preserve">  </w:t>
      </w:r>
      <w:proofErr w:type="gramStart"/>
      <w:r>
        <w:t>output</w:t>
      </w:r>
      <w:proofErr w:type="gramEnd"/>
      <w:r>
        <w:t xml:space="preserve"> flow-control is unsupported, input flow-control is unsupported</w:t>
      </w:r>
    </w:p>
    <w:p w14:paraId="670E1148" w14:textId="77777777" w:rsidR="008014C6" w:rsidRDefault="008014C6" w:rsidP="008014C6">
      <w:pPr>
        <w:pStyle w:val="CMDOutput"/>
      </w:pPr>
      <w:r>
        <w:t xml:space="preserve">  ARP type: ARPA, ARP Timeout 04:00:00</w:t>
      </w:r>
    </w:p>
    <w:p w14:paraId="21B9D3FF" w14:textId="77777777" w:rsidR="008014C6" w:rsidRDefault="008014C6" w:rsidP="008014C6">
      <w:pPr>
        <w:pStyle w:val="CMDOutput"/>
      </w:pPr>
      <w:r>
        <w:t xml:space="preserve">  Last input 00:00:04, output 00:00:04, output hang never</w:t>
      </w:r>
    </w:p>
    <w:p w14:paraId="71069322" w14:textId="77777777" w:rsidR="008014C6" w:rsidRDefault="008014C6" w:rsidP="008014C6">
      <w:pPr>
        <w:pStyle w:val="CMDOutput"/>
      </w:pPr>
      <w:r>
        <w:t xml:space="preserve">  Last clearing of "show interface" counters never</w:t>
      </w:r>
    </w:p>
    <w:p w14:paraId="244773B8" w14:textId="77777777" w:rsidR="008014C6" w:rsidRDefault="008014C6" w:rsidP="008014C6">
      <w:pPr>
        <w:pStyle w:val="CMDOutput"/>
      </w:pPr>
      <w:r>
        <w:t xml:space="preserve">  Input queue: 0/75/0/0 (size/max/drops/flushes); Total output drops: </w:t>
      </w:r>
      <w:proofErr w:type="gramStart"/>
      <w:r>
        <w:t>0</w:t>
      </w:r>
      <w:proofErr w:type="gramEnd"/>
    </w:p>
    <w:p w14:paraId="642F10C4" w14:textId="77777777" w:rsidR="008014C6" w:rsidRDefault="008014C6" w:rsidP="008014C6">
      <w:pPr>
        <w:pStyle w:val="CMDOutput"/>
      </w:pPr>
      <w:r>
        <w:t xml:space="preserve">  Queueing strategy: </w:t>
      </w:r>
      <w:proofErr w:type="spellStart"/>
      <w:proofErr w:type="gramStart"/>
      <w:r>
        <w:t>fifo</w:t>
      </w:r>
      <w:proofErr w:type="spellEnd"/>
      <w:proofErr w:type="gramEnd"/>
    </w:p>
    <w:p w14:paraId="7CA30E82" w14:textId="77777777" w:rsidR="008014C6" w:rsidRDefault="008014C6" w:rsidP="008014C6">
      <w:pPr>
        <w:pStyle w:val="CMDOutput"/>
      </w:pPr>
      <w:r>
        <w:t xml:space="preserve">  Output queue: 0/40 (size/max)</w:t>
      </w:r>
    </w:p>
    <w:p w14:paraId="1670933B" w14:textId="77777777" w:rsidR="008014C6" w:rsidRDefault="008014C6" w:rsidP="008014C6">
      <w:pPr>
        <w:pStyle w:val="CMDOutput"/>
      </w:pPr>
      <w:r>
        <w:t xml:space="preserve">  5 minute input rate 0 bits/sec, 0 packets/sec</w:t>
      </w:r>
    </w:p>
    <w:p w14:paraId="77CCF79A" w14:textId="77777777" w:rsidR="008014C6" w:rsidRDefault="008014C6" w:rsidP="008014C6">
      <w:pPr>
        <w:pStyle w:val="CMDOutput"/>
      </w:pPr>
      <w:r>
        <w:t xml:space="preserve">  5 minute output rate 0 bits/sec, 0 packets/sec</w:t>
      </w:r>
    </w:p>
    <w:p w14:paraId="0D43BF7E" w14:textId="77777777" w:rsidR="008014C6" w:rsidRDefault="008014C6" w:rsidP="008014C6">
      <w:pPr>
        <w:pStyle w:val="CMDOutput"/>
      </w:pPr>
      <w:r>
        <w:t xml:space="preserve">     559 packets input, 74066 bytes, 0 no buffer</w:t>
      </w:r>
    </w:p>
    <w:p w14:paraId="7B15F1A7" w14:textId="77777777" w:rsidR="008014C6" w:rsidRDefault="008014C6" w:rsidP="008014C6">
      <w:pPr>
        <w:pStyle w:val="CMDOutput"/>
      </w:pPr>
      <w:r>
        <w:t xml:space="preserve">     Received 279 broadcasts (0 IP multicasts)</w:t>
      </w:r>
    </w:p>
    <w:p w14:paraId="13E48C4E" w14:textId="77777777" w:rsidR="008014C6" w:rsidRDefault="008014C6" w:rsidP="008014C6">
      <w:pPr>
        <w:pStyle w:val="CMDOutput"/>
      </w:pPr>
      <w:r>
        <w:t xml:space="preserve">     </w:t>
      </w:r>
      <w:proofErr w:type="gramStart"/>
      <w:r>
        <w:t>0</w:t>
      </w:r>
      <w:proofErr w:type="gramEnd"/>
      <w:r>
        <w:t xml:space="preserve"> runts, 0 giants, 0 throttles </w:t>
      </w:r>
    </w:p>
    <w:p w14:paraId="41E750E5" w14:textId="77777777" w:rsidR="008014C6" w:rsidRDefault="008014C6" w:rsidP="008014C6">
      <w:pPr>
        <w:pStyle w:val="CMDOutput"/>
      </w:pPr>
      <w:r>
        <w:t xml:space="preserve">     </w:t>
      </w:r>
      <w:proofErr w:type="gramStart"/>
      <w:r>
        <w:t>0</w:t>
      </w:r>
      <w:proofErr w:type="gramEnd"/>
      <w:r>
        <w:t xml:space="preserve"> input errors, 0 CRC, 0 frame, 0 overrun, 0 ignored</w:t>
      </w:r>
    </w:p>
    <w:p w14:paraId="621742BF" w14:textId="77777777" w:rsidR="008014C6" w:rsidRDefault="008014C6" w:rsidP="008014C6">
      <w:pPr>
        <w:pStyle w:val="CMDOutput"/>
      </w:pPr>
      <w:r>
        <w:t xml:space="preserve">     0 watchdog, 208 multicast, 0 pause input</w:t>
      </w:r>
    </w:p>
    <w:p w14:paraId="31688642" w14:textId="77777777" w:rsidR="008014C6" w:rsidRDefault="008014C6" w:rsidP="008014C6">
      <w:pPr>
        <w:pStyle w:val="CMDOutput"/>
      </w:pPr>
      <w:r>
        <w:t xml:space="preserve">     742 packets output, 81462 bytes, 0 underruns</w:t>
      </w:r>
    </w:p>
    <w:p w14:paraId="11F368E6" w14:textId="77777777" w:rsidR="008014C6" w:rsidRDefault="008014C6" w:rsidP="008014C6">
      <w:pPr>
        <w:pStyle w:val="CMDOutput"/>
      </w:pPr>
      <w:r>
        <w:t xml:space="preserve">     </w:t>
      </w:r>
      <w:proofErr w:type="gramStart"/>
      <w:r>
        <w:t>0</w:t>
      </w:r>
      <w:proofErr w:type="gramEnd"/>
      <w:r>
        <w:t xml:space="preserve"> output errors, 0 collisions, 2 interface resets</w:t>
      </w:r>
    </w:p>
    <w:p w14:paraId="420BE7A4" w14:textId="77777777" w:rsidR="008014C6" w:rsidRDefault="008014C6" w:rsidP="008014C6">
      <w:pPr>
        <w:pStyle w:val="CMDOutput"/>
      </w:pPr>
      <w:r>
        <w:t xml:space="preserve">     </w:t>
      </w:r>
      <w:proofErr w:type="gramStart"/>
      <w:r>
        <w:t>133</w:t>
      </w:r>
      <w:proofErr w:type="gramEnd"/>
      <w:r>
        <w:t xml:space="preserve"> unknown protocol drops</w:t>
      </w:r>
    </w:p>
    <w:p w14:paraId="5DC25F3C" w14:textId="77777777" w:rsidR="008014C6" w:rsidRDefault="008014C6" w:rsidP="008014C6">
      <w:pPr>
        <w:pStyle w:val="CMDOutput"/>
      </w:pPr>
      <w:r>
        <w:t xml:space="preserve">     </w:t>
      </w:r>
      <w:proofErr w:type="gramStart"/>
      <w:r>
        <w:t>0</w:t>
      </w:r>
      <w:proofErr w:type="gramEnd"/>
      <w:r>
        <w:t xml:space="preserve"> babbles, 0 late collision, 0 deferred</w:t>
      </w:r>
    </w:p>
    <w:p w14:paraId="04CC66C7" w14:textId="77777777" w:rsidR="008014C6" w:rsidRDefault="008014C6" w:rsidP="008014C6">
      <w:pPr>
        <w:pStyle w:val="CMDOutput"/>
      </w:pPr>
      <w:r>
        <w:t xml:space="preserve">     1 lost carrier, 0 no carrier, 0 pause output</w:t>
      </w:r>
    </w:p>
    <w:p w14:paraId="308F9BF0" w14:textId="77777777" w:rsidR="008014C6" w:rsidRDefault="008014C6" w:rsidP="008014C6">
      <w:pPr>
        <w:pStyle w:val="CMDOutput"/>
      </w:pPr>
      <w:r>
        <w:t xml:space="preserve">     </w:t>
      </w:r>
      <w:proofErr w:type="gramStart"/>
      <w:r>
        <w:t>0</w:t>
      </w:r>
      <w:proofErr w:type="gramEnd"/>
      <w:r>
        <w:t xml:space="preserve"> output buffer failures, 0 output buffers swapped out</w:t>
      </w:r>
    </w:p>
    <w:p w14:paraId="068D94D7" w14:textId="105E1025" w:rsidR="008014C6" w:rsidRDefault="008014C6" w:rsidP="008014C6">
      <w:pPr>
        <w:pStyle w:val="CMDOutput"/>
      </w:pPr>
      <w:r>
        <w:t>R1#</w:t>
      </w:r>
    </w:p>
    <w:p w14:paraId="039E19A3" w14:textId="2F9BE8C0" w:rsidR="008014C6" w:rsidRDefault="008014C6" w:rsidP="008014C6">
      <w:pPr>
        <w:pStyle w:val="StepHead"/>
      </w:pPr>
      <w:r>
        <w:lastRenderedPageBreak/>
        <w:t>Verify End-to-End connectivity from the LAN PC.</w:t>
      </w:r>
    </w:p>
    <w:p w14:paraId="1EDCF1D8" w14:textId="1D4A039D" w:rsidR="008014C6" w:rsidRDefault="008014C6" w:rsidP="007A3E5A">
      <w:pPr>
        <w:pStyle w:val="SubStepAlpha"/>
        <w:keepNext/>
      </w:pPr>
      <w:r>
        <w:t xml:space="preserve">Issue the </w:t>
      </w:r>
      <w:r w:rsidRPr="008014C6">
        <w:rPr>
          <w:b/>
        </w:rPr>
        <w:t>ipconfig</w:t>
      </w:r>
      <w:r>
        <w:t xml:space="preserve"> command from the </w:t>
      </w:r>
      <w:r w:rsidR="007A3E5A">
        <w:t xml:space="preserve">command prompt </w:t>
      </w:r>
      <w:r>
        <w:t>on the PC.</w:t>
      </w:r>
    </w:p>
    <w:p w14:paraId="1D36BC9E" w14:textId="2DDC50EB" w:rsidR="008014C6" w:rsidRDefault="006E4314" w:rsidP="008014C6">
      <w:pPr>
        <w:pStyle w:val="Visual"/>
      </w:pPr>
      <w:r>
        <w:rPr>
          <w:noProof/>
        </w:rPr>
        <w:drawing>
          <wp:inline distT="0" distB="0" distL="0" distR="0" wp14:anchorId="7BB8AF5E" wp14:editId="3E13B772">
            <wp:extent cx="4572000" cy="2240280"/>
            <wp:effectExtent l="0" t="0" r="0" b="0"/>
            <wp:docPr id="5" name="Picture 5" descr="../../../../../../../../../../../Dropbox/Screenshots/Screensho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box/Screenshots/Screenshot%20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2240280"/>
                    </a:xfrm>
                    <a:prstGeom prst="rect">
                      <a:avLst/>
                    </a:prstGeom>
                    <a:noFill/>
                    <a:ln>
                      <a:noFill/>
                    </a:ln>
                  </pic:spPr>
                </pic:pic>
              </a:graphicData>
            </a:graphic>
          </wp:inline>
        </w:drawing>
      </w:r>
    </w:p>
    <w:p w14:paraId="634A2C8C" w14:textId="7A475D8D" w:rsidR="008014C6" w:rsidRDefault="008014C6" w:rsidP="008014C6">
      <w:pPr>
        <w:pStyle w:val="SubStepAlpha"/>
      </w:pPr>
      <w:r>
        <w:t xml:space="preserve">Issue the </w:t>
      </w:r>
      <w:r w:rsidRPr="006E4314">
        <w:rPr>
          <w:b/>
        </w:rPr>
        <w:t>ping 209.165.200.226</w:t>
      </w:r>
      <w:r>
        <w:t xml:space="preserve"> command from the CMD window on the PC</w:t>
      </w:r>
    </w:p>
    <w:p w14:paraId="519FCB4E" w14:textId="3E0C17C4" w:rsidR="008014C6" w:rsidRDefault="006E4314" w:rsidP="008014C6">
      <w:pPr>
        <w:pStyle w:val="Visual"/>
      </w:pPr>
      <w:r>
        <w:rPr>
          <w:noProof/>
        </w:rPr>
        <w:drawing>
          <wp:inline distT="0" distB="0" distL="0" distR="0" wp14:anchorId="30DE86AE" wp14:editId="624F7219">
            <wp:extent cx="4572000" cy="1444752"/>
            <wp:effectExtent l="0" t="0" r="0" b="3175"/>
            <wp:docPr id="8" name="Picture 8" descr="../../../../../../../../../../../Dropbox/Screenshots/Screensho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opbox/Screenshots/Screenshot%20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1444752"/>
                    </a:xfrm>
                    <a:prstGeom prst="rect">
                      <a:avLst/>
                    </a:prstGeom>
                    <a:noFill/>
                    <a:ln>
                      <a:noFill/>
                    </a:ln>
                  </pic:spPr>
                </pic:pic>
              </a:graphicData>
            </a:graphic>
          </wp:inline>
        </w:drawing>
      </w:r>
    </w:p>
    <w:p w14:paraId="1CD91E0C" w14:textId="2FFC9AF9" w:rsidR="006E4314" w:rsidRDefault="006E4314" w:rsidP="006E4314">
      <w:pPr>
        <w:pStyle w:val="PartHead"/>
      </w:pPr>
      <w:r>
        <w:t>Document Findings and Configuration Changes</w:t>
      </w:r>
    </w:p>
    <w:p w14:paraId="16FAD651" w14:textId="0E8B854A" w:rsidR="006E4314" w:rsidRDefault="006E4314" w:rsidP="006E4314">
      <w:pPr>
        <w:pStyle w:val="BodyTextL25"/>
      </w:pPr>
      <w:r>
        <w:t>Use the space provided below to document the issues found during your troubleshooting and the configurations changes made to resolve those issues.</w:t>
      </w:r>
    </w:p>
    <w:p w14:paraId="550D8733" w14:textId="77777777" w:rsidR="006E4314" w:rsidRDefault="006E4314" w:rsidP="006E4314">
      <w:pPr>
        <w:pStyle w:val="BodyTextL25"/>
      </w:pPr>
      <w:r>
        <w:t>_______________________________________________________________________________________</w:t>
      </w:r>
    </w:p>
    <w:p w14:paraId="030883AD" w14:textId="77777777" w:rsidR="006E4314" w:rsidRDefault="006E4314" w:rsidP="006E4314">
      <w:pPr>
        <w:pStyle w:val="BodyTextL25"/>
      </w:pPr>
      <w:r>
        <w:t>_______________________________________________________________________________________</w:t>
      </w:r>
    </w:p>
    <w:p w14:paraId="78B036A5" w14:textId="77777777" w:rsidR="006E4314" w:rsidRDefault="006E4314" w:rsidP="006E4314">
      <w:pPr>
        <w:pStyle w:val="BodyTextL25"/>
      </w:pPr>
      <w:r>
        <w:t>_______________________________________________________________________________________</w:t>
      </w:r>
    </w:p>
    <w:p w14:paraId="1B2D5DFE" w14:textId="77777777" w:rsidR="006E4314" w:rsidRDefault="006E4314" w:rsidP="006E4314">
      <w:pPr>
        <w:pStyle w:val="BodyTextL25"/>
      </w:pPr>
      <w:r>
        <w:t>_______________________________________________________________________________________</w:t>
      </w:r>
    </w:p>
    <w:p w14:paraId="367BA208" w14:textId="77777777" w:rsidR="006E4314" w:rsidRDefault="006E4314" w:rsidP="006E4314">
      <w:pPr>
        <w:pStyle w:val="BodyTextL25"/>
      </w:pPr>
      <w:r>
        <w:t>_______________________________________________________________________________________</w:t>
      </w:r>
    </w:p>
    <w:p w14:paraId="4003CEB2" w14:textId="77777777" w:rsidR="006E4314" w:rsidRDefault="006E4314" w:rsidP="006E4314">
      <w:pPr>
        <w:pStyle w:val="BodyTextL25"/>
      </w:pPr>
      <w:r>
        <w:t>_______________________________________________________________________________________</w:t>
      </w:r>
    </w:p>
    <w:p w14:paraId="6D1D4892" w14:textId="77777777" w:rsidR="006E4314" w:rsidRDefault="006E4314" w:rsidP="006E4314">
      <w:pPr>
        <w:pStyle w:val="BodyTextL25"/>
      </w:pPr>
      <w:r>
        <w:t>_______________________________________________________________________________________</w:t>
      </w:r>
    </w:p>
    <w:p w14:paraId="1775F4F0" w14:textId="77777777" w:rsidR="006E4314" w:rsidRDefault="006E4314" w:rsidP="006E4314">
      <w:pPr>
        <w:pStyle w:val="BodyTextL25"/>
      </w:pPr>
      <w:r>
        <w:t>_______________________________________________________________________________________</w:t>
      </w:r>
    </w:p>
    <w:p w14:paraId="2342643F" w14:textId="77777777" w:rsidR="006E4314" w:rsidRDefault="006E4314" w:rsidP="006E4314">
      <w:pPr>
        <w:pStyle w:val="BodyTextL25"/>
      </w:pPr>
      <w:r>
        <w:t>_______________________________________________________________________________________</w:t>
      </w:r>
    </w:p>
    <w:p w14:paraId="450C7C2F" w14:textId="77777777" w:rsidR="006E4314" w:rsidRDefault="006E4314" w:rsidP="006E4314">
      <w:pPr>
        <w:pStyle w:val="BodyTextL25"/>
      </w:pPr>
      <w:r>
        <w:t>_______________________________________________________________________________________</w:t>
      </w:r>
    </w:p>
    <w:p w14:paraId="0B04F2DD" w14:textId="77777777" w:rsidR="006E4314" w:rsidRDefault="006E4314" w:rsidP="006E4314">
      <w:pPr>
        <w:pStyle w:val="BodyTextL25"/>
      </w:pPr>
      <w:r>
        <w:t>_______________________________________________________________________________________</w:t>
      </w:r>
    </w:p>
    <w:p w14:paraId="57E5CF51" w14:textId="77777777" w:rsidR="006E4314" w:rsidRDefault="006E4314" w:rsidP="006E4314">
      <w:pPr>
        <w:pStyle w:val="BodyTextL25"/>
      </w:pPr>
      <w:r>
        <w:t>_______________________________________________________________________________________</w:t>
      </w:r>
    </w:p>
    <w:p w14:paraId="264F37C2" w14:textId="77777777" w:rsidR="006E4314" w:rsidRDefault="006E4314" w:rsidP="006E4314">
      <w:pPr>
        <w:pStyle w:val="BodyTextL25"/>
      </w:pPr>
      <w:r>
        <w:lastRenderedPageBreak/>
        <w:t>_______________________________________________________________________________________</w:t>
      </w:r>
    </w:p>
    <w:p w14:paraId="481AE571" w14:textId="77777777" w:rsidR="006E4314" w:rsidRDefault="006E4314" w:rsidP="006E4314">
      <w:pPr>
        <w:pStyle w:val="BodyTextL25"/>
      </w:pPr>
      <w:r>
        <w:t>_______________________________________________________________________________________</w:t>
      </w:r>
    </w:p>
    <w:p w14:paraId="4AE10355" w14:textId="77777777" w:rsidR="006E4314" w:rsidRDefault="006E4314" w:rsidP="006E4314">
      <w:pPr>
        <w:pStyle w:val="BodyTextL25"/>
      </w:pPr>
      <w:r>
        <w:t>_______________________________________________________________________________________</w:t>
      </w:r>
    </w:p>
    <w:p w14:paraId="3549A135" w14:textId="77777777" w:rsidR="006E4314" w:rsidRDefault="006E4314" w:rsidP="006E4314">
      <w:pPr>
        <w:pStyle w:val="BodyTextL25"/>
      </w:pPr>
      <w:r>
        <w:t>_______________________________________________________________________________________</w:t>
      </w:r>
    </w:p>
    <w:p w14:paraId="64BA331C" w14:textId="77777777" w:rsidR="006E4314" w:rsidRDefault="006E4314" w:rsidP="006E4314">
      <w:pPr>
        <w:pStyle w:val="BodyTextL25"/>
      </w:pPr>
      <w:r>
        <w:t>_______________________________________________________________________________________</w:t>
      </w:r>
    </w:p>
    <w:p w14:paraId="5647B69A" w14:textId="77777777" w:rsidR="006E4314" w:rsidRDefault="006E4314" w:rsidP="006E4314">
      <w:pPr>
        <w:pStyle w:val="BodyTextL25"/>
      </w:pPr>
      <w:r>
        <w:t>_______________________________________________________________________________________</w:t>
      </w:r>
    </w:p>
    <w:p w14:paraId="18350E56" w14:textId="77777777" w:rsidR="006E4314" w:rsidRDefault="006E4314" w:rsidP="006E4314">
      <w:pPr>
        <w:pStyle w:val="BodyTextL25"/>
      </w:pPr>
      <w:r>
        <w:t>_______________________________________________________________________________________</w:t>
      </w:r>
    </w:p>
    <w:p w14:paraId="4673AB4B" w14:textId="77777777" w:rsidR="006E4314" w:rsidRDefault="006E4314" w:rsidP="006E4314">
      <w:pPr>
        <w:pStyle w:val="BodyTextL25"/>
      </w:pPr>
      <w:r>
        <w:t>_______________________________________________________________________________________</w:t>
      </w:r>
    </w:p>
    <w:p w14:paraId="2572ECDE" w14:textId="77777777" w:rsidR="00853418" w:rsidRDefault="00024EE5" w:rsidP="000379BB">
      <w:pPr>
        <w:pStyle w:val="LabSection"/>
      </w:pPr>
      <w:r>
        <w:t>Reflection</w:t>
      </w:r>
    </w:p>
    <w:p w14:paraId="44F5D29F" w14:textId="6A76952B" w:rsidR="00024EE5" w:rsidRDefault="006E4314" w:rsidP="00D6690F">
      <w:pPr>
        <w:pStyle w:val="BodyTextL25"/>
      </w:pPr>
      <w:r>
        <w:t xml:space="preserve">This lab had you troubleshoot all devices before making </w:t>
      </w:r>
      <w:r w:rsidR="00610901">
        <w:t>any changes. Is there another way to apply the troubleshooting methodology?</w:t>
      </w:r>
    </w:p>
    <w:p w14:paraId="62457CCB" w14:textId="77777777" w:rsidR="00610901" w:rsidRDefault="00610901" w:rsidP="00610901">
      <w:pPr>
        <w:pStyle w:val="BodyTextL25"/>
      </w:pPr>
      <w:r>
        <w:t>_______________________________________________________________________________________</w:t>
      </w:r>
    </w:p>
    <w:p w14:paraId="1ED16059" w14:textId="77777777" w:rsidR="00610901" w:rsidRDefault="00610901" w:rsidP="00610901">
      <w:pPr>
        <w:pStyle w:val="BodyTextL25"/>
      </w:pPr>
      <w:r>
        <w:t>_______________________________________________________________________________________</w:t>
      </w:r>
    </w:p>
    <w:p w14:paraId="6169FFAF" w14:textId="77777777" w:rsidR="00610901" w:rsidRDefault="00610901" w:rsidP="00610901">
      <w:pPr>
        <w:pStyle w:val="BodyTextL25"/>
      </w:pPr>
      <w:r>
        <w:t>_______________________________________________________________________________________</w:t>
      </w:r>
    </w:p>
    <w:p w14:paraId="3A82D61C" w14:textId="77777777" w:rsidR="00610901" w:rsidRDefault="00610901" w:rsidP="00610901">
      <w:pPr>
        <w:pStyle w:val="BodyTextL25"/>
      </w:pPr>
      <w:r>
        <w:t>_______________________________________________________________________________________</w:t>
      </w:r>
    </w:p>
    <w:p w14:paraId="5B52122E" w14:textId="77777777" w:rsidR="00BC2585" w:rsidRDefault="00BC2585" w:rsidP="00BC2585">
      <w:pPr>
        <w:pStyle w:val="BodyTextL25"/>
      </w:pPr>
      <w:r>
        <w:t>_______________________________________________________________________________________</w:t>
      </w:r>
    </w:p>
    <w:p w14:paraId="485CBB7A" w14:textId="77777777" w:rsidR="00610901" w:rsidRDefault="00610901" w:rsidP="00610901">
      <w:pPr>
        <w:pStyle w:val="BodyTextL25"/>
      </w:pPr>
      <w:r>
        <w:t>_______________________________________________________________________________________</w:t>
      </w:r>
    </w:p>
    <w:p w14:paraId="259DECAA" w14:textId="77777777" w:rsidR="001772B8" w:rsidRDefault="001772B8" w:rsidP="001772B8">
      <w:pPr>
        <w:pStyle w:val="BodyTextL25"/>
      </w:pPr>
      <w:r>
        <w:t>_______________________________________________________________________________________</w:t>
      </w:r>
    </w:p>
    <w:p w14:paraId="586642C0" w14:textId="332879EF" w:rsidR="00097163" w:rsidRPr="004C0909" w:rsidRDefault="000242D6" w:rsidP="00610901">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4D6F958D"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1BA401" w14:textId="77777777" w:rsidR="00A47CC2" w:rsidRDefault="00A47CC2" w:rsidP="006D2C28">
            <w:pPr>
              <w:pStyle w:val="TableHeading"/>
            </w:pPr>
            <w:r>
              <w:t>Router Interface Summary</w:t>
            </w:r>
          </w:p>
        </w:tc>
      </w:tr>
      <w:tr w:rsidR="00A47CC2" w14:paraId="7A9C441A" w14:textId="77777777" w:rsidTr="00F4135D">
        <w:trPr>
          <w:cantSplit/>
          <w:jc w:val="center"/>
        </w:trPr>
        <w:tc>
          <w:tcPr>
            <w:tcW w:w="1530" w:type="dxa"/>
          </w:tcPr>
          <w:p w14:paraId="4CC91E3C" w14:textId="77777777" w:rsidR="00A47CC2" w:rsidRPr="00763D8B" w:rsidRDefault="00A47CC2" w:rsidP="00745DCE">
            <w:pPr>
              <w:pStyle w:val="TableHeading"/>
            </w:pPr>
            <w:r w:rsidRPr="00763D8B">
              <w:t>Router Model</w:t>
            </w:r>
          </w:p>
        </w:tc>
        <w:tc>
          <w:tcPr>
            <w:tcW w:w="2250" w:type="dxa"/>
          </w:tcPr>
          <w:p w14:paraId="5A99BFBC" w14:textId="77777777" w:rsidR="00A47CC2" w:rsidRPr="00763D8B" w:rsidRDefault="00A47CC2" w:rsidP="00745DCE">
            <w:pPr>
              <w:pStyle w:val="TableHeading"/>
            </w:pPr>
            <w:r w:rsidRPr="00763D8B">
              <w:t>Ethernet Interface #1</w:t>
            </w:r>
          </w:p>
        </w:tc>
        <w:tc>
          <w:tcPr>
            <w:tcW w:w="2250" w:type="dxa"/>
          </w:tcPr>
          <w:p w14:paraId="575D6444" w14:textId="77777777" w:rsidR="00A47CC2" w:rsidRPr="00763D8B" w:rsidRDefault="00A47CC2" w:rsidP="00745DCE">
            <w:pPr>
              <w:pStyle w:val="TableHeading"/>
            </w:pPr>
            <w:r w:rsidRPr="00763D8B">
              <w:t>Ethernet Interface #2</w:t>
            </w:r>
          </w:p>
        </w:tc>
        <w:tc>
          <w:tcPr>
            <w:tcW w:w="2070" w:type="dxa"/>
          </w:tcPr>
          <w:p w14:paraId="34DC5DCB" w14:textId="77777777" w:rsidR="00A47CC2" w:rsidRPr="00763D8B" w:rsidRDefault="00A47CC2" w:rsidP="00745DCE">
            <w:pPr>
              <w:pStyle w:val="TableHeading"/>
            </w:pPr>
            <w:r w:rsidRPr="00763D8B">
              <w:t>Serial Interface #1</w:t>
            </w:r>
          </w:p>
        </w:tc>
        <w:tc>
          <w:tcPr>
            <w:tcW w:w="2160" w:type="dxa"/>
          </w:tcPr>
          <w:p w14:paraId="05070D77" w14:textId="77777777" w:rsidR="00A47CC2" w:rsidRPr="00763D8B" w:rsidRDefault="00A47CC2" w:rsidP="00745DCE">
            <w:pPr>
              <w:pStyle w:val="TableHeading"/>
            </w:pPr>
            <w:r w:rsidRPr="00763D8B">
              <w:t>Serial Interface #2</w:t>
            </w:r>
          </w:p>
        </w:tc>
      </w:tr>
      <w:tr w:rsidR="00A47CC2" w14:paraId="695B369A" w14:textId="77777777" w:rsidTr="00F4135D">
        <w:trPr>
          <w:cantSplit/>
          <w:jc w:val="center"/>
        </w:trPr>
        <w:tc>
          <w:tcPr>
            <w:tcW w:w="1530" w:type="dxa"/>
          </w:tcPr>
          <w:p w14:paraId="57ED8A49" w14:textId="77777777" w:rsidR="00A47CC2" w:rsidRPr="00763D8B" w:rsidRDefault="00A47CC2" w:rsidP="00097163">
            <w:pPr>
              <w:pStyle w:val="TableText"/>
            </w:pPr>
            <w:r w:rsidRPr="00763D8B">
              <w:t>1800</w:t>
            </w:r>
          </w:p>
        </w:tc>
        <w:tc>
          <w:tcPr>
            <w:tcW w:w="2250" w:type="dxa"/>
          </w:tcPr>
          <w:p w14:paraId="4EDF01A3" w14:textId="77777777" w:rsidR="00A47CC2" w:rsidRPr="00763D8B" w:rsidRDefault="00A47CC2" w:rsidP="00F10819">
            <w:pPr>
              <w:pStyle w:val="TableText"/>
            </w:pPr>
            <w:r w:rsidRPr="00763D8B">
              <w:t>Fast Ethernet 0/0 (F0/0)</w:t>
            </w:r>
          </w:p>
        </w:tc>
        <w:tc>
          <w:tcPr>
            <w:tcW w:w="2250" w:type="dxa"/>
          </w:tcPr>
          <w:p w14:paraId="5C4EB25D" w14:textId="77777777" w:rsidR="00A47CC2" w:rsidRPr="00763D8B" w:rsidRDefault="00A47CC2" w:rsidP="00F10819">
            <w:pPr>
              <w:pStyle w:val="TableText"/>
            </w:pPr>
            <w:r w:rsidRPr="00763D8B">
              <w:t>Fast Ethernet 0/1 (F0/1)</w:t>
            </w:r>
          </w:p>
        </w:tc>
        <w:tc>
          <w:tcPr>
            <w:tcW w:w="2070" w:type="dxa"/>
          </w:tcPr>
          <w:p w14:paraId="521D860E" w14:textId="77777777" w:rsidR="00A47CC2" w:rsidRPr="00763D8B" w:rsidRDefault="00A47CC2" w:rsidP="00097163">
            <w:pPr>
              <w:pStyle w:val="TableText"/>
            </w:pPr>
            <w:r w:rsidRPr="00763D8B">
              <w:t>Serial 0/0/0 (S0/0/0)</w:t>
            </w:r>
          </w:p>
        </w:tc>
        <w:tc>
          <w:tcPr>
            <w:tcW w:w="2160" w:type="dxa"/>
          </w:tcPr>
          <w:p w14:paraId="51ACB2FB" w14:textId="77777777" w:rsidR="00A47CC2" w:rsidRPr="00763D8B" w:rsidRDefault="00A47CC2" w:rsidP="00097163">
            <w:pPr>
              <w:pStyle w:val="TableText"/>
            </w:pPr>
            <w:r w:rsidRPr="00763D8B">
              <w:t>Serial 0/0/1 (S0/0/1)</w:t>
            </w:r>
          </w:p>
        </w:tc>
      </w:tr>
      <w:tr w:rsidR="00A47CC2" w14:paraId="6B509E97" w14:textId="77777777" w:rsidTr="00F4135D">
        <w:trPr>
          <w:cantSplit/>
          <w:jc w:val="center"/>
        </w:trPr>
        <w:tc>
          <w:tcPr>
            <w:tcW w:w="1530" w:type="dxa"/>
          </w:tcPr>
          <w:p w14:paraId="6B4A8F9A" w14:textId="77777777" w:rsidR="00A47CC2" w:rsidRPr="00763D8B" w:rsidRDefault="00A47CC2" w:rsidP="00097163">
            <w:pPr>
              <w:pStyle w:val="TableText"/>
            </w:pPr>
            <w:r w:rsidRPr="00763D8B">
              <w:t>1900</w:t>
            </w:r>
          </w:p>
        </w:tc>
        <w:tc>
          <w:tcPr>
            <w:tcW w:w="2250" w:type="dxa"/>
          </w:tcPr>
          <w:p w14:paraId="26740919" w14:textId="77777777" w:rsidR="00A47CC2" w:rsidRPr="00763D8B" w:rsidRDefault="00A47CC2" w:rsidP="00097163">
            <w:pPr>
              <w:pStyle w:val="TableText"/>
            </w:pPr>
            <w:r w:rsidRPr="00763D8B">
              <w:t>Gigabit Ethernet 0/0 (G0/0)</w:t>
            </w:r>
          </w:p>
        </w:tc>
        <w:tc>
          <w:tcPr>
            <w:tcW w:w="2250" w:type="dxa"/>
          </w:tcPr>
          <w:p w14:paraId="4C8DCB30" w14:textId="77777777" w:rsidR="00A47CC2" w:rsidRPr="00763D8B" w:rsidRDefault="00A47CC2" w:rsidP="00097163">
            <w:pPr>
              <w:pStyle w:val="TableText"/>
            </w:pPr>
            <w:r w:rsidRPr="00763D8B">
              <w:t>Gigabit Ethernet 0/1 (G0/1)</w:t>
            </w:r>
          </w:p>
        </w:tc>
        <w:tc>
          <w:tcPr>
            <w:tcW w:w="2070" w:type="dxa"/>
          </w:tcPr>
          <w:p w14:paraId="76B8D8BC" w14:textId="77777777" w:rsidR="00A47CC2" w:rsidRPr="00763D8B" w:rsidRDefault="00A47CC2" w:rsidP="00097163">
            <w:pPr>
              <w:pStyle w:val="TableText"/>
            </w:pPr>
            <w:r w:rsidRPr="00763D8B">
              <w:t>Serial 0/0/0 (S0/0/0)</w:t>
            </w:r>
          </w:p>
        </w:tc>
        <w:tc>
          <w:tcPr>
            <w:tcW w:w="2160" w:type="dxa"/>
          </w:tcPr>
          <w:p w14:paraId="2C5F9E82" w14:textId="77777777" w:rsidR="00A47CC2" w:rsidRPr="00763D8B" w:rsidRDefault="00A47CC2" w:rsidP="00097163">
            <w:pPr>
              <w:pStyle w:val="TableText"/>
            </w:pPr>
            <w:r w:rsidRPr="00763D8B">
              <w:t>Serial 0/0/1 (S0/0/1)</w:t>
            </w:r>
          </w:p>
        </w:tc>
      </w:tr>
      <w:tr w:rsidR="00C07FD9" w14:paraId="54FC90F3" w14:textId="77777777" w:rsidTr="00F4135D">
        <w:trPr>
          <w:cantSplit/>
          <w:jc w:val="center"/>
        </w:trPr>
        <w:tc>
          <w:tcPr>
            <w:tcW w:w="1530" w:type="dxa"/>
          </w:tcPr>
          <w:p w14:paraId="0EE0FDFF" w14:textId="77777777" w:rsidR="00C07FD9" w:rsidRDefault="00C07FD9" w:rsidP="00097163">
            <w:pPr>
              <w:pStyle w:val="TableText"/>
            </w:pPr>
            <w:r>
              <w:t>2801</w:t>
            </w:r>
          </w:p>
        </w:tc>
        <w:tc>
          <w:tcPr>
            <w:tcW w:w="2250" w:type="dxa"/>
          </w:tcPr>
          <w:p w14:paraId="687CCBEB" w14:textId="77777777" w:rsidR="00C07FD9" w:rsidRPr="00763D8B" w:rsidRDefault="00C07FD9" w:rsidP="00F10819">
            <w:pPr>
              <w:pStyle w:val="TableText"/>
            </w:pPr>
            <w:r w:rsidRPr="00763D8B">
              <w:t>Fast Ethernet 0/0 (F0/0)</w:t>
            </w:r>
          </w:p>
        </w:tc>
        <w:tc>
          <w:tcPr>
            <w:tcW w:w="2250" w:type="dxa"/>
          </w:tcPr>
          <w:p w14:paraId="16A7DDA0" w14:textId="77777777" w:rsidR="00C07FD9" w:rsidRPr="00763D8B" w:rsidRDefault="00C07FD9" w:rsidP="00F10819">
            <w:pPr>
              <w:pStyle w:val="TableText"/>
            </w:pPr>
            <w:r w:rsidRPr="00763D8B">
              <w:t>Fast Ethernet 0/1 (F0/1)</w:t>
            </w:r>
          </w:p>
        </w:tc>
        <w:tc>
          <w:tcPr>
            <w:tcW w:w="2070" w:type="dxa"/>
          </w:tcPr>
          <w:p w14:paraId="40EE0224" w14:textId="77777777" w:rsidR="00C07FD9" w:rsidRPr="00763D8B" w:rsidRDefault="00C07FD9" w:rsidP="003233A3">
            <w:pPr>
              <w:pStyle w:val="TableText"/>
            </w:pPr>
            <w:r>
              <w:t>Serial 0/1</w:t>
            </w:r>
            <w:r w:rsidRPr="00763D8B">
              <w:t>/0 (S0/</w:t>
            </w:r>
            <w:r w:rsidR="00C44CE4">
              <w:t>1</w:t>
            </w:r>
            <w:r w:rsidRPr="00763D8B">
              <w:t>/0)</w:t>
            </w:r>
          </w:p>
        </w:tc>
        <w:tc>
          <w:tcPr>
            <w:tcW w:w="2160" w:type="dxa"/>
          </w:tcPr>
          <w:p w14:paraId="05D4EFB4" w14:textId="77777777" w:rsidR="00C07FD9" w:rsidRPr="00763D8B" w:rsidRDefault="00C07FD9" w:rsidP="003233A3">
            <w:pPr>
              <w:pStyle w:val="TableText"/>
            </w:pPr>
            <w:r>
              <w:t>Serial 0/1</w:t>
            </w:r>
            <w:r w:rsidRPr="00763D8B">
              <w:t>/1 (S0/</w:t>
            </w:r>
            <w:r w:rsidR="00C44CE4">
              <w:t>1</w:t>
            </w:r>
            <w:r w:rsidRPr="00763D8B">
              <w:t>/1)</w:t>
            </w:r>
          </w:p>
        </w:tc>
      </w:tr>
      <w:tr w:rsidR="00C07FD9" w14:paraId="06C6A21C" w14:textId="77777777" w:rsidTr="00F4135D">
        <w:trPr>
          <w:cantSplit/>
          <w:jc w:val="center"/>
        </w:trPr>
        <w:tc>
          <w:tcPr>
            <w:tcW w:w="1530" w:type="dxa"/>
          </w:tcPr>
          <w:p w14:paraId="78519BD5" w14:textId="77777777" w:rsidR="00C07FD9" w:rsidRPr="00763D8B" w:rsidRDefault="00C07FD9" w:rsidP="00097163">
            <w:pPr>
              <w:pStyle w:val="TableText"/>
            </w:pPr>
            <w:r>
              <w:t>2811</w:t>
            </w:r>
          </w:p>
        </w:tc>
        <w:tc>
          <w:tcPr>
            <w:tcW w:w="2250" w:type="dxa"/>
          </w:tcPr>
          <w:p w14:paraId="6DD4273F" w14:textId="77777777" w:rsidR="00C07FD9" w:rsidRPr="00763D8B" w:rsidRDefault="00C07FD9" w:rsidP="00F10819">
            <w:pPr>
              <w:pStyle w:val="TableText"/>
            </w:pPr>
            <w:r w:rsidRPr="00763D8B">
              <w:t>Fast Ethernet 0/0 (F0/0)</w:t>
            </w:r>
          </w:p>
        </w:tc>
        <w:tc>
          <w:tcPr>
            <w:tcW w:w="2250" w:type="dxa"/>
          </w:tcPr>
          <w:p w14:paraId="7EF2993D" w14:textId="77777777" w:rsidR="00C07FD9" w:rsidRPr="00763D8B" w:rsidRDefault="00C07FD9" w:rsidP="00F10819">
            <w:pPr>
              <w:pStyle w:val="TableText"/>
            </w:pPr>
            <w:r w:rsidRPr="00763D8B">
              <w:t>Fast Ethernet 0/1 (F0/1)</w:t>
            </w:r>
          </w:p>
        </w:tc>
        <w:tc>
          <w:tcPr>
            <w:tcW w:w="2070" w:type="dxa"/>
          </w:tcPr>
          <w:p w14:paraId="3BEDB504" w14:textId="77777777" w:rsidR="00C07FD9" w:rsidRPr="00763D8B" w:rsidRDefault="00C07FD9" w:rsidP="00097163">
            <w:pPr>
              <w:pStyle w:val="TableText"/>
            </w:pPr>
            <w:r w:rsidRPr="00763D8B">
              <w:t>Serial 0/0/0 (S0/0/0)</w:t>
            </w:r>
          </w:p>
        </w:tc>
        <w:tc>
          <w:tcPr>
            <w:tcW w:w="2160" w:type="dxa"/>
          </w:tcPr>
          <w:p w14:paraId="29463E09" w14:textId="77777777" w:rsidR="00C07FD9" w:rsidRPr="00763D8B" w:rsidRDefault="00C07FD9" w:rsidP="00097163">
            <w:pPr>
              <w:pStyle w:val="TableText"/>
            </w:pPr>
            <w:r w:rsidRPr="00763D8B">
              <w:t>Serial 0/0/1 (S0/0/1)</w:t>
            </w:r>
          </w:p>
        </w:tc>
      </w:tr>
      <w:tr w:rsidR="00C07FD9" w14:paraId="2D4B6CA3" w14:textId="77777777" w:rsidTr="00F4135D">
        <w:trPr>
          <w:cantSplit/>
          <w:jc w:val="center"/>
        </w:trPr>
        <w:tc>
          <w:tcPr>
            <w:tcW w:w="1530" w:type="dxa"/>
          </w:tcPr>
          <w:p w14:paraId="0D45C08D" w14:textId="77777777" w:rsidR="00C07FD9" w:rsidRPr="00763D8B" w:rsidRDefault="00C07FD9" w:rsidP="00097163">
            <w:pPr>
              <w:pStyle w:val="TableText"/>
            </w:pPr>
            <w:r w:rsidRPr="00763D8B">
              <w:t>2900</w:t>
            </w:r>
          </w:p>
        </w:tc>
        <w:tc>
          <w:tcPr>
            <w:tcW w:w="2250" w:type="dxa"/>
          </w:tcPr>
          <w:p w14:paraId="47F8936D" w14:textId="77777777" w:rsidR="00C07FD9" w:rsidRPr="00763D8B" w:rsidRDefault="00C07FD9" w:rsidP="00097163">
            <w:pPr>
              <w:pStyle w:val="TableText"/>
            </w:pPr>
            <w:r w:rsidRPr="00763D8B">
              <w:t>Gigabit Ethernet 0/0 (G0/0)</w:t>
            </w:r>
          </w:p>
        </w:tc>
        <w:tc>
          <w:tcPr>
            <w:tcW w:w="2250" w:type="dxa"/>
          </w:tcPr>
          <w:p w14:paraId="263C8AE6" w14:textId="77777777" w:rsidR="00C07FD9" w:rsidRPr="00763D8B" w:rsidRDefault="00C07FD9" w:rsidP="00097163">
            <w:pPr>
              <w:pStyle w:val="TableText"/>
            </w:pPr>
            <w:r w:rsidRPr="00763D8B">
              <w:t>Gigabit Ethernet 0/1 (G0/1)</w:t>
            </w:r>
          </w:p>
        </w:tc>
        <w:tc>
          <w:tcPr>
            <w:tcW w:w="2070" w:type="dxa"/>
          </w:tcPr>
          <w:p w14:paraId="7BA96C46" w14:textId="77777777" w:rsidR="00C07FD9" w:rsidRPr="00763D8B" w:rsidRDefault="00C07FD9" w:rsidP="00097163">
            <w:pPr>
              <w:pStyle w:val="TableText"/>
            </w:pPr>
            <w:r w:rsidRPr="00763D8B">
              <w:t>Serial 0/0/0 (S0/0/0)</w:t>
            </w:r>
          </w:p>
        </w:tc>
        <w:tc>
          <w:tcPr>
            <w:tcW w:w="2160" w:type="dxa"/>
          </w:tcPr>
          <w:p w14:paraId="2DABA7A7" w14:textId="77777777" w:rsidR="00C07FD9" w:rsidRPr="00763D8B" w:rsidRDefault="00C07FD9" w:rsidP="00097163">
            <w:pPr>
              <w:pStyle w:val="TableText"/>
            </w:pPr>
            <w:r w:rsidRPr="00763D8B">
              <w:t>Serial 0/0/1 (S0/0/1)</w:t>
            </w:r>
          </w:p>
        </w:tc>
      </w:tr>
      <w:tr w:rsidR="00C07FD9" w14:paraId="52CFA4FD" w14:textId="77777777" w:rsidTr="00F4135D">
        <w:trPr>
          <w:cantSplit/>
          <w:jc w:val="center"/>
        </w:trPr>
        <w:tc>
          <w:tcPr>
            <w:tcW w:w="10260" w:type="dxa"/>
            <w:gridSpan w:val="5"/>
          </w:tcPr>
          <w:p w14:paraId="4193812E" w14:textId="77777777" w:rsidR="00C07FD9" w:rsidRPr="00763D8B" w:rsidRDefault="00C07FD9" w:rsidP="00097163">
            <w:pPr>
              <w:pStyle w:val="TableText"/>
            </w:pPr>
            <w:r w:rsidRPr="00C07FD9">
              <w:rPr>
                <w:b/>
              </w:rPr>
              <w:t>Note</w:t>
            </w:r>
            <w:r w:rsidRPr="00873C6B">
              <w:t>:</w:t>
            </w:r>
            <w:r w:rsidRPr="00763D8B">
              <w:t xml:space="preserve"> To find out how the router </w:t>
            </w:r>
            <w:proofErr w:type="gramStart"/>
            <w:r w:rsidRPr="00763D8B">
              <w:t>is configured</w:t>
            </w:r>
            <w:proofErr w:type="gramEnd"/>
            <w:r w:rsidRPr="00763D8B">
              <w:t xml:space="preserve">, look at the interfaces to identify the type of router and how many interfaces the router has. There is no way </w:t>
            </w:r>
            <w:proofErr w:type="gramStart"/>
            <w:r w:rsidRPr="00763D8B">
              <w:t>to effectively list</w:t>
            </w:r>
            <w:proofErr w:type="gramEnd"/>
            <w:r w:rsidRPr="00763D8B">
              <w:t xml:space="preserve">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w:t>
            </w:r>
            <w:proofErr w:type="gramStart"/>
            <w:r w:rsidRPr="00763D8B">
              <w:t>can be used</w:t>
            </w:r>
            <w:proofErr w:type="gramEnd"/>
            <w:r w:rsidRPr="00763D8B">
              <w:t xml:space="preserve"> in Cisco IOS commands to represent the interface.</w:t>
            </w:r>
          </w:p>
        </w:tc>
      </w:tr>
    </w:tbl>
    <w:p w14:paraId="46AEEB96" w14:textId="77777777" w:rsidR="00616F14" w:rsidRPr="0017518B" w:rsidRDefault="00616F14" w:rsidP="004E24EA">
      <w:pPr>
        <w:pStyle w:val="LabSection"/>
        <w:rPr>
          <w:rStyle w:val="DevConfigGray"/>
        </w:rPr>
      </w:pPr>
    </w:p>
    <w:sectPr w:rsidR="00616F14" w:rsidRPr="0017518B" w:rsidSect="008C4307">
      <w:headerReference w:type="default" r:id="rId16"/>
      <w:footerReference w:type="default" r:id="rId17"/>
      <w:headerReference w:type="first" r:id="rId18"/>
      <w:footerReference w:type="first" r:id="rId19"/>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0F1061" w14:textId="77777777" w:rsidR="007A4538" w:rsidRDefault="007A4538" w:rsidP="0090659A">
      <w:pPr>
        <w:spacing w:after="0" w:line="240" w:lineRule="auto"/>
      </w:pPr>
      <w:r>
        <w:separator/>
      </w:r>
    </w:p>
    <w:p w14:paraId="5DF45DA3" w14:textId="77777777" w:rsidR="007A4538" w:rsidRDefault="007A4538"/>
    <w:p w14:paraId="02B90E8F" w14:textId="77777777" w:rsidR="007A4538" w:rsidRDefault="007A4538"/>
    <w:p w14:paraId="10703D59" w14:textId="77777777" w:rsidR="007A4538" w:rsidRDefault="007A4538"/>
    <w:p w14:paraId="3CEE380E" w14:textId="77777777" w:rsidR="007A4538" w:rsidRDefault="007A4538"/>
  </w:endnote>
  <w:endnote w:type="continuationSeparator" w:id="0">
    <w:p w14:paraId="2681B10C" w14:textId="77777777" w:rsidR="007A4538" w:rsidRDefault="007A4538" w:rsidP="0090659A">
      <w:pPr>
        <w:spacing w:after="0" w:line="240" w:lineRule="auto"/>
      </w:pPr>
      <w:r>
        <w:continuationSeparator/>
      </w:r>
    </w:p>
    <w:p w14:paraId="5871DC45" w14:textId="77777777" w:rsidR="007A4538" w:rsidRDefault="007A4538"/>
    <w:p w14:paraId="231C24C6" w14:textId="77777777" w:rsidR="007A4538" w:rsidRDefault="007A4538"/>
    <w:p w14:paraId="09BB9461" w14:textId="77777777" w:rsidR="007A4538" w:rsidRDefault="007A4538"/>
    <w:p w14:paraId="7C37F58C" w14:textId="77777777" w:rsidR="007A4538" w:rsidRDefault="007A45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FDD1A" w14:textId="77777777" w:rsidR="00E260F6" w:rsidRPr="0090659A" w:rsidRDefault="00E260F6" w:rsidP="008C4307">
    <w:pPr>
      <w:pStyle w:val="Footer"/>
      <w:rPr>
        <w:szCs w:val="16"/>
      </w:rPr>
    </w:pPr>
    <w:r w:rsidRPr="002A244B">
      <w:t xml:space="preserve">© </w:t>
    </w:r>
    <w:r>
      <w:fldChar w:fldCharType="begin"/>
    </w:r>
    <w:r>
      <w:instrText xml:space="preserve"> DATE  \@ "yyyy"  \* MERGEFORMAT </w:instrText>
    </w:r>
    <w:r>
      <w:fldChar w:fldCharType="separate"/>
    </w:r>
    <w:r w:rsidR="004E24EA">
      <w:rPr>
        <w:noProof/>
      </w:rPr>
      <w:t>2016</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E24EA">
      <w:rPr>
        <w:b/>
        <w:noProof/>
        <w:szCs w:val="16"/>
      </w:rPr>
      <w:t>1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E24EA">
      <w:rPr>
        <w:b/>
        <w:noProof/>
        <w:szCs w:val="16"/>
      </w:rPr>
      <w:t>13</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0669C8" w14:textId="77777777" w:rsidR="00E260F6" w:rsidRPr="0090659A" w:rsidRDefault="00E260F6" w:rsidP="008C4307">
    <w:pPr>
      <w:pStyle w:val="Footer"/>
      <w:rPr>
        <w:szCs w:val="16"/>
      </w:rPr>
    </w:pPr>
    <w:r w:rsidRPr="002A244B">
      <w:t xml:space="preserve">© </w:t>
    </w:r>
    <w:r>
      <w:fldChar w:fldCharType="begin"/>
    </w:r>
    <w:r>
      <w:instrText xml:space="preserve"> DATE  \@ "yyyy"  \* MERGEFORMAT </w:instrText>
    </w:r>
    <w:r>
      <w:fldChar w:fldCharType="separate"/>
    </w:r>
    <w:r w:rsidR="004E24EA">
      <w:rPr>
        <w:noProof/>
      </w:rPr>
      <w:t>2016</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E24E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E24EA">
      <w:rPr>
        <w:b/>
        <w:noProof/>
        <w:szCs w:val="16"/>
      </w:rPr>
      <w:t>13</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AC429C" w14:textId="77777777" w:rsidR="007A4538" w:rsidRDefault="007A4538" w:rsidP="0090659A">
      <w:pPr>
        <w:spacing w:after="0" w:line="240" w:lineRule="auto"/>
      </w:pPr>
      <w:r>
        <w:separator/>
      </w:r>
    </w:p>
    <w:p w14:paraId="39841006" w14:textId="77777777" w:rsidR="007A4538" w:rsidRDefault="007A4538"/>
    <w:p w14:paraId="1A67763F" w14:textId="77777777" w:rsidR="007A4538" w:rsidRDefault="007A4538"/>
    <w:p w14:paraId="0E300DFB" w14:textId="77777777" w:rsidR="007A4538" w:rsidRDefault="007A4538"/>
    <w:p w14:paraId="64950769" w14:textId="77777777" w:rsidR="007A4538" w:rsidRDefault="007A4538"/>
  </w:footnote>
  <w:footnote w:type="continuationSeparator" w:id="0">
    <w:p w14:paraId="6CD17ED8" w14:textId="77777777" w:rsidR="007A4538" w:rsidRDefault="007A4538" w:rsidP="0090659A">
      <w:pPr>
        <w:spacing w:after="0" w:line="240" w:lineRule="auto"/>
      </w:pPr>
      <w:r>
        <w:continuationSeparator/>
      </w:r>
    </w:p>
    <w:p w14:paraId="3BFC0DD2" w14:textId="77777777" w:rsidR="007A4538" w:rsidRDefault="007A4538"/>
    <w:p w14:paraId="4FAAF3C0" w14:textId="77777777" w:rsidR="007A4538" w:rsidRDefault="007A4538"/>
    <w:p w14:paraId="6C55EB02" w14:textId="77777777" w:rsidR="007A4538" w:rsidRDefault="007A4538"/>
    <w:p w14:paraId="372598E6" w14:textId="77777777" w:rsidR="007A4538" w:rsidRDefault="007A453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0329C" w14:textId="5CE4677A" w:rsidR="00E260F6" w:rsidRDefault="00E260F6" w:rsidP="00C52BA6">
    <w:pPr>
      <w:pStyle w:val="PageHead"/>
    </w:pPr>
    <w:r w:rsidRPr="00FD4A68">
      <w:t xml:space="preserve">Lab </w:t>
    </w:r>
    <w:r>
      <w:t xml:space="preserve">- </w:t>
    </w:r>
    <w:r w:rsidRPr="00FB5145">
      <w:t>Troub</w:t>
    </w:r>
    <w:r w:rsidR="004E24EA">
      <w:t>leshooting Connectivity Issu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6AC43" w14:textId="77777777" w:rsidR="00E260F6" w:rsidRDefault="00E260F6">
    <w:pPr>
      <w:pStyle w:val="Header"/>
    </w:pPr>
    <w:r>
      <w:rPr>
        <w:noProof/>
      </w:rPr>
      <w:drawing>
        <wp:anchor distT="0" distB="0" distL="114300" distR="114300" simplePos="0" relativeHeight="251657728" behindDoc="0" locked="0" layoutInCell="1" allowOverlap="1" wp14:anchorId="331224E8" wp14:editId="5A1E9F20">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77D7322F"/>
    <w:multiLevelType w:val="hybridMultilevel"/>
    <w:tmpl w:val="AE0A39D0"/>
    <w:lvl w:ilvl="0" w:tplc="4E26580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131078" w:nlCheck="1" w:checkStyle="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yMTM2NTU0Nzc0szRT0lEKTi0uzszPAykwrgUALchz2SwAAAA="/>
  </w:docVars>
  <w:rsids>
    <w:rsidRoot w:val="004A5BC5"/>
    <w:rsid w:val="00002B55"/>
    <w:rsid w:val="00004175"/>
    <w:rsid w:val="00004B70"/>
    <w:rsid w:val="000059C9"/>
    <w:rsid w:val="00011306"/>
    <w:rsid w:val="00011BC4"/>
    <w:rsid w:val="000160F7"/>
    <w:rsid w:val="00016D5B"/>
    <w:rsid w:val="00016F30"/>
    <w:rsid w:val="0002047C"/>
    <w:rsid w:val="00021B9A"/>
    <w:rsid w:val="00022F5F"/>
    <w:rsid w:val="000242D6"/>
    <w:rsid w:val="00024EE5"/>
    <w:rsid w:val="000345A4"/>
    <w:rsid w:val="000378D9"/>
    <w:rsid w:val="000379BB"/>
    <w:rsid w:val="00041AF6"/>
    <w:rsid w:val="00044E62"/>
    <w:rsid w:val="0004593C"/>
    <w:rsid w:val="00050BA4"/>
    <w:rsid w:val="00051738"/>
    <w:rsid w:val="00052548"/>
    <w:rsid w:val="00055ED3"/>
    <w:rsid w:val="00060696"/>
    <w:rsid w:val="0006189F"/>
    <w:rsid w:val="00061B2D"/>
    <w:rsid w:val="0006229E"/>
    <w:rsid w:val="00063765"/>
    <w:rsid w:val="0007073B"/>
    <w:rsid w:val="000769CF"/>
    <w:rsid w:val="000815D8"/>
    <w:rsid w:val="00085CC6"/>
    <w:rsid w:val="00090C07"/>
    <w:rsid w:val="00091E8D"/>
    <w:rsid w:val="0009378D"/>
    <w:rsid w:val="00097163"/>
    <w:rsid w:val="000A0635"/>
    <w:rsid w:val="000A22C8"/>
    <w:rsid w:val="000B2344"/>
    <w:rsid w:val="000B7DE5"/>
    <w:rsid w:val="000C5776"/>
    <w:rsid w:val="000D55B4"/>
    <w:rsid w:val="000E1A64"/>
    <w:rsid w:val="000E65F0"/>
    <w:rsid w:val="000E7BE4"/>
    <w:rsid w:val="000F072C"/>
    <w:rsid w:val="000F1453"/>
    <w:rsid w:val="000F386F"/>
    <w:rsid w:val="000F3BEE"/>
    <w:rsid w:val="000F5181"/>
    <w:rsid w:val="000F6743"/>
    <w:rsid w:val="001006C2"/>
    <w:rsid w:val="001070D2"/>
    <w:rsid w:val="00107B2B"/>
    <w:rsid w:val="00112AC5"/>
    <w:rsid w:val="001133DD"/>
    <w:rsid w:val="00114844"/>
    <w:rsid w:val="00120CBE"/>
    <w:rsid w:val="001261C4"/>
    <w:rsid w:val="0013184B"/>
    <w:rsid w:val="001366EC"/>
    <w:rsid w:val="0014219C"/>
    <w:rsid w:val="001425ED"/>
    <w:rsid w:val="00146601"/>
    <w:rsid w:val="00154E3A"/>
    <w:rsid w:val="00157902"/>
    <w:rsid w:val="00163164"/>
    <w:rsid w:val="00166253"/>
    <w:rsid w:val="001670E8"/>
    <w:rsid w:val="001710C0"/>
    <w:rsid w:val="00172AFB"/>
    <w:rsid w:val="0017518B"/>
    <w:rsid w:val="001772B8"/>
    <w:rsid w:val="00180FBF"/>
    <w:rsid w:val="00182A02"/>
    <w:rsid w:val="00182CF4"/>
    <w:rsid w:val="00186CE1"/>
    <w:rsid w:val="00192F12"/>
    <w:rsid w:val="00193F14"/>
    <w:rsid w:val="001948FB"/>
    <w:rsid w:val="00197614"/>
    <w:rsid w:val="001A0312"/>
    <w:rsid w:val="001A15DA"/>
    <w:rsid w:val="001A2694"/>
    <w:rsid w:val="001A3CC7"/>
    <w:rsid w:val="001A51F6"/>
    <w:rsid w:val="001A6239"/>
    <w:rsid w:val="001A69AC"/>
    <w:rsid w:val="001A7436"/>
    <w:rsid w:val="001B67D8"/>
    <w:rsid w:val="001B6F95"/>
    <w:rsid w:val="001B730F"/>
    <w:rsid w:val="001C05A1"/>
    <w:rsid w:val="001C1D9E"/>
    <w:rsid w:val="001C7C3B"/>
    <w:rsid w:val="001D1C1B"/>
    <w:rsid w:val="001D52B1"/>
    <w:rsid w:val="001D5B6F"/>
    <w:rsid w:val="001E0AB8"/>
    <w:rsid w:val="001E38E0"/>
    <w:rsid w:val="001E4E72"/>
    <w:rsid w:val="001E62B3"/>
    <w:rsid w:val="001E6A1C"/>
    <w:rsid w:val="001F0171"/>
    <w:rsid w:val="001F0D77"/>
    <w:rsid w:val="001F7DD8"/>
    <w:rsid w:val="00200B2A"/>
    <w:rsid w:val="00201928"/>
    <w:rsid w:val="00203E26"/>
    <w:rsid w:val="0020449C"/>
    <w:rsid w:val="002105B9"/>
    <w:rsid w:val="002113B8"/>
    <w:rsid w:val="00215665"/>
    <w:rsid w:val="002163BB"/>
    <w:rsid w:val="0021792C"/>
    <w:rsid w:val="002240AB"/>
    <w:rsid w:val="00225E37"/>
    <w:rsid w:val="00240030"/>
    <w:rsid w:val="00242E3A"/>
    <w:rsid w:val="0024758C"/>
    <w:rsid w:val="002506CF"/>
    <w:rsid w:val="0025107F"/>
    <w:rsid w:val="00256DB6"/>
    <w:rsid w:val="00260CD4"/>
    <w:rsid w:val="002639D8"/>
    <w:rsid w:val="00265F77"/>
    <w:rsid w:val="00266C83"/>
    <w:rsid w:val="002768DC"/>
    <w:rsid w:val="0028361C"/>
    <w:rsid w:val="002A661D"/>
    <w:rsid w:val="002A6C56"/>
    <w:rsid w:val="002C090C"/>
    <w:rsid w:val="002C1243"/>
    <w:rsid w:val="002C1815"/>
    <w:rsid w:val="002C475E"/>
    <w:rsid w:val="002C6AD6"/>
    <w:rsid w:val="002D0A23"/>
    <w:rsid w:val="002D6C2A"/>
    <w:rsid w:val="002D7A86"/>
    <w:rsid w:val="002E507B"/>
    <w:rsid w:val="002F45FF"/>
    <w:rsid w:val="002F5744"/>
    <w:rsid w:val="002F6D17"/>
    <w:rsid w:val="00302887"/>
    <w:rsid w:val="003056EB"/>
    <w:rsid w:val="003071FF"/>
    <w:rsid w:val="00310652"/>
    <w:rsid w:val="0031371D"/>
    <w:rsid w:val="00314AD5"/>
    <w:rsid w:val="00317442"/>
    <w:rsid w:val="0031789F"/>
    <w:rsid w:val="00320788"/>
    <w:rsid w:val="003215CC"/>
    <w:rsid w:val="00323357"/>
    <w:rsid w:val="003233A3"/>
    <w:rsid w:val="00331155"/>
    <w:rsid w:val="0034455D"/>
    <w:rsid w:val="00345203"/>
    <w:rsid w:val="0034604B"/>
    <w:rsid w:val="00346D17"/>
    <w:rsid w:val="00347972"/>
    <w:rsid w:val="0035469B"/>
    <w:rsid w:val="003556D9"/>
    <w:rsid w:val="003559CC"/>
    <w:rsid w:val="003569D7"/>
    <w:rsid w:val="00360756"/>
    <w:rsid w:val="003608AC"/>
    <w:rsid w:val="00361FFC"/>
    <w:rsid w:val="00362A3E"/>
    <w:rsid w:val="0036465A"/>
    <w:rsid w:val="0037408D"/>
    <w:rsid w:val="00377E7F"/>
    <w:rsid w:val="00382A86"/>
    <w:rsid w:val="00392C65"/>
    <w:rsid w:val="00392ED5"/>
    <w:rsid w:val="00394685"/>
    <w:rsid w:val="00394EB5"/>
    <w:rsid w:val="003A19DC"/>
    <w:rsid w:val="003A1B45"/>
    <w:rsid w:val="003A55AB"/>
    <w:rsid w:val="003A5705"/>
    <w:rsid w:val="003B15A9"/>
    <w:rsid w:val="003B35EF"/>
    <w:rsid w:val="003B46FC"/>
    <w:rsid w:val="003B4DC5"/>
    <w:rsid w:val="003B5767"/>
    <w:rsid w:val="003B7605"/>
    <w:rsid w:val="003C6BCA"/>
    <w:rsid w:val="003C7902"/>
    <w:rsid w:val="003D0BFF"/>
    <w:rsid w:val="003E3446"/>
    <w:rsid w:val="003E5BE5"/>
    <w:rsid w:val="003F18D1"/>
    <w:rsid w:val="003F4F0E"/>
    <w:rsid w:val="003F6E06"/>
    <w:rsid w:val="003F715B"/>
    <w:rsid w:val="00400566"/>
    <w:rsid w:val="004013F2"/>
    <w:rsid w:val="00403C7A"/>
    <w:rsid w:val="004044C1"/>
    <w:rsid w:val="004057A6"/>
    <w:rsid w:val="00406554"/>
    <w:rsid w:val="00411EF1"/>
    <w:rsid w:val="004131B0"/>
    <w:rsid w:val="00416C42"/>
    <w:rsid w:val="00416FC5"/>
    <w:rsid w:val="00422476"/>
    <w:rsid w:val="0042385C"/>
    <w:rsid w:val="00427504"/>
    <w:rsid w:val="00431654"/>
    <w:rsid w:val="00433106"/>
    <w:rsid w:val="00434926"/>
    <w:rsid w:val="00436ED4"/>
    <w:rsid w:val="00444217"/>
    <w:rsid w:val="00446A8E"/>
    <w:rsid w:val="004478F4"/>
    <w:rsid w:val="00450F7A"/>
    <w:rsid w:val="00452C6D"/>
    <w:rsid w:val="00455E0B"/>
    <w:rsid w:val="004577FF"/>
    <w:rsid w:val="004659EE"/>
    <w:rsid w:val="00476BE4"/>
    <w:rsid w:val="004776ED"/>
    <w:rsid w:val="0048527E"/>
    <w:rsid w:val="004936C2"/>
    <w:rsid w:val="0049379C"/>
    <w:rsid w:val="00495B13"/>
    <w:rsid w:val="004A1CA0"/>
    <w:rsid w:val="004A22E9"/>
    <w:rsid w:val="004A4ACD"/>
    <w:rsid w:val="004A5BC5"/>
    <w:rsid w:val="004B023D"/>
    <w:rsid w:val="004B3D3B"/>
    <w:rsid w:val="004B57B2"/>
    <w:rsid w:val="004B6A7D"/>
    <w:rsid w:val="004C0909"/>
    <w:rsid w:val="004C3F97"/>
    <w:rsid w:val="004D01F2"/>
    <w:rsid w:val="004D1A6D"/>
    <w:rsid w:val="004D3339"/>
    <w:rsid w:val="004D353F"/>
    <w:rsid w:val="004D36D7"/>
    <w:rsid w:val="004D682B"/>
    <w:rsid w:val="004E24EA"/>
    <w:rsid w:val="004E3569"/>
    <w:rsid w:val="004E6152"/>
    <w:rsid w:val="004F344A"/>
    <w:rsid w:val="004F3675"/>
    <w:rsid w:val="004F4DB3"/>
    <w:rsid w:val="00502122"/>
    <w:rsid w:val="00504ED4"/>
    <w:rsid w:val="00510639"/>
    <w:rsid w:val="00514FCB"/>
    <w:rsid w:val="00516142"/>
    <w:rsid w:val="005170E8"/>
    <w:rsid w:val="00520027"/>
    <w:rsid w:val="0052093C"/>
    <w:rsid w:val="00521B31"/>
    <w:rsid w:val="00522469"/>
    <w:rsid w:val="0052400A"/>
    <w:rsid w:val="00532DD0"/>
    <w:rsid w:val="00536F43"/>
    <w:rsid w:val="00542C44"/>
    <w:rsid w:val="005510BA"/>
    <w:rsid w:val="0055390E"/>
    <w:rsid w:val="00554B4E"/>
    <w:rsid w:val="00556C02"/>
    <w:rsid w:val="00557EEA"/>
    <w:rsid w:val="00561BB2"/>
    <w:rsid w:val="005623BD"/>
    <w:rsid w:val="00563249"/>
    <w:rsid w:val="00570A65"/>
    <w:rsid w:val="005762B1"/>
    <w:rsid w:val="00580456"/>
    <w:rsid w:val="00580E73"/>
    <w:rsid w:val="00582168"/>
    <w:rsid w:val="00586077"/>
    <w:rsid w:val="00593386"/>
    <w:rsid w:val="00596998"/>
    <w:rsid w:val="005A6E62"/>
    <w:rsid w:val="005B1CBA"/>
    <w:rsid w:val="005C5631"/>
    <w:rsid w:val="005D2B29"/>
    <w:rsid w:val="005D354A"/>
    <w:rsid w:val="005E0299"/>
    <w:rsid w:val="005E3235"/>
    <w:rsid w:val="005E4176"/>
    <w:rsid w:val="005E65B5"/>
    <w:rsid w:val="005F01A5"/>
    <w:rsid w:val="005F3AE9"/>
    <w:rsid w:val="006007BB"/>
    <w:rsid w:val="00601D75"/>
    <w:rsid w:val="00601DC0"/>
    <w:rsid w:val="006034CB"/>
    <w:rsid w:val="00610901"/>
    <w:rsid w:val="006114A7"/>
    <w:rsid w:val="0061221C"/>
    <w:rsid w:val="006131CE"/>
    <w:rsid w:val="0061336B"/>
    <w:rsid w:val="00614592"/>
    <w:rsid w:val="00616F14"/>
    <w:rsid w:val="00617D6E"/>
    <w:rsid w:val="00622D61"/>
    <w:rsid w:val="00624198"/>
    <w:rsid w:val="00625733"/>
    <w:rsid w:val="006329A0"/>
    <w:rsid w:val="006361EE"/>
    <w:rsid w:val="006428E5"/>
    <w:rsid w:val="00644958"/>
    <w:rsid w:val="00645BCA"/>
    <w:rsid w:val="0065523F"/>
    <w:rsid w:val="00660938"/>
    <w:rsid w:val="006653CF"/>
    <w:rsid w:val="00671C47"/>
    <w:rsid w:val="00672919"/>
    <w:rsid w:val="00675944"/>
    <w:rsid w:val="00682822"/>
    <w:rsid w:val="00685F5F"/>
    <w:rsid w:val="00686587"/>
    <w:rsid w:val="00690289"/>
    <w:rsid w:val="006904CF"/>
    <w:rsid w:val="00692A5D"/>
    <w:rsid w:val="00695EE2"/>
    <w:rsid w:val="0069660B"/>
    <w:rsid w:val="0069774A"/>
    <w:rsid w:val="006A1B33"/>
    <w:rsid w:val="006A48F1"/>
    <w:rsid w:val="006A71A3"/>
    <w:rsid w:val="006B03F2"/>
    <w:rsid w:val="006B1639"/>
    <w:rsid w:val="006B5CA7"/>
    <w:rsid w:val="006B5E89"/>
    <w:rsid w:val="006C19B2"/>
    <w:rsid w:val="006C2257"/>
    <w:rsid w:val="006C2E05"/>
    <w:rsid w:val="006C30A0"/>
    <w:rsid w:val="006C35FF"/>
    <w:rsid w:val="006C57F2"/>
    <w:rsid w:val="006C5949"/>
    <w:rsid w:val="006C6832"/>
    <w:rsid w:val="006D1370"/>
    <w:rsid w:val="006D1780"/>
    <w:rsid w:val="006D2C28"/>
    <w:rsid w:val="006D2D37"/>
    <w:rsid w:val="006D3FC1"/>
    <w:rsid w:val="006D59E3"/>
    <w:rsid w:val="006D620A"/>
    <w:rsid w:val="006E4314"/>
    <w:rsid w:val="006E6581"/>
    <w:rsid w:val="006E71DF"/>
    <w:rsid w:val="006F1CC4"/>
    <w:rsid w:val="006F2238"/>
    <w:rsid w:val="006F2A86"/>
    <w:rsid w:val="006F3163"/>
    <w:rsid w:val="006F3661"/>
    <w:rsid w:val="00705FEC"/>
    <w:rsid w:val="0071147A"/>
    <w:rsid w:val="0071185D"/>
    <w:rsid w:val="00714B9C"/>
    <w:rsid w:val="00716057"/>
    <w:rsid w:val="007222AD"/>
    <w:rsid w:val="007267CF"/>
    <w:rsid w:val="00731F3F"/>
    <w:rsid w:val="00733BAB"/>
    <w:rsid w:val="007346AB"/>
    <w:rsid w:val="00740F8F"/>
    <w:rsid w:val="007436BF"/>
    <w:rsid w:val="007443E9"/>
    <w:rsid w:val="00745DCE"/>
    <w:rsid w:val="00753D89"/>
    <w:rsid w:val="00755AFE"/>
    <w:rsid w:val="00755C9B"/>
    <w:rsid w:val="00760FE4"/>
    <w:rsid w:val="00763D8B"/>
    <w:rsid w:val="007657F6"/>
    <w:rsid w:val="00765E47"/>
    <w:rsid w:val="00770916"/>
    <w:rsid w:val="0077125A"/>
    <w:rsid w:val="00786F58"/>
    <w:rsid w:val="00787CC1"/>
    <w:rsid w:val="00792F4E"/>
    <w:rsid w:val="0079398D"/>
    <w:rsid w:val="007952B3"/>
    <w:rsid w:val="00796C25"/>
    <w:rsid w:val="007A287C"/>
    <w:rsid w:val="007A3B2A"/>
    <w:rsid w:val="007A3E5A"/>
    <w:rsid w:val="007A4538"/>
    <w:rsid w:val="007B5522"/>
    <w:rsid w:val="007B5D38"/>
    <w:rsid w:val="007C0EE0"/>
    <w:rsid w:val="007C1B71"/>
    <w:rsid w:val="007C2FBB"/>
    <w:rsid w:val="007C7164"/>
    <w:rsid w:val="007D1984"/>
    <w:rsid w:val="007D24F6"/>
    <w:rsid w:val="007D2AFE"/>
    <w:rsid w:val="007D7FD3"/>
    <w:rsid w:val="007E3FEA"/>
    <w:rsid w:val="007E7BB4"/>
    <w:rsid w:val="007F02B1"/>
    <w:rsid w:val="007F0A0B"/>
    <w:rsid w:val="007F3581"/>
    <w:rsid w:val="007F3A60"/>
    <w:rsid w:val="007F3D0B"/>
    <w:rsid w:val="007F6786"/>
    <w:rsid w:val="007F7B62"/>
    <w:rsid w:val="007F7C94"/>
    <w:rsid w:val="00800483"/>
    <w:rsid w:val="0080126B"/>
    <w:rsid w:val="008014C6"/>
    <w:rsid w:val="00803BE2"/>
    <w:rsid w:val="008105B1"/>
    <w:rsid w:val="00810E4B"/>
    <w:rsid w:val="00811EB1"/>
    <w:rsid w:val="00814BAA"/>
    <w:rsid w:val="00823795"/>
    <w:rsid w:val="00824295"/>
    <w:rsid w:val="00824D12"/>
    <w:rsid w:val="008313F3"/>
    <w:rsid w:val="00834FC8"/>
    <w:rsid w:val="008405BB"/>
    <w:rsid w:val="00842769"/>
    <w:rsid w:val="00846494"/>
    <w:rsid w:val="00847B20"/>
    <w:rsid w:val="008509D3"/>
    <w:rsid w:val="00853418"/>
    <w:rsid w:val="00856E3F"/>
    <w:rsid w:val="00857CF6"/>
    <w:rsid w:val="00860E81"/>
    <w:rsid w:val="008610ED"/>
    <w:rsid w:val="00861C6A"/>
    <w:rsid w:val="00865199"/>
    <w:rsid w:val="00867EAF"/>
    <w:rsid w:val="00873C6B"/>
    <w:rsid w:val="00875C79"/>
    <w:rsid w:val="0087602C"/>
    <w:rsid w:val="0088426A"/>
    <w:rsid w:val="008852BA"/>
    <w:rsid w:val="008869CC"/>
    <w:rsid w:val="00890108"/>
    <w:rsid w:val="00891D4F"/>
    <w:rsid w:val="00893877"/>
    <w:rsid w:val="0089532C"/>
    <w:rsid w:val="00895796"/>
    <w:rsid w:val="00896165"/>
    <w:rsid w:val="00896681"/>
    <w:rsid w:val="008A180F"/>
    <w:rsid w:val="008A2749"/>
    <w:rsid w:val="008A3A90"/>
    <w:rsid w:val="008B06D4"/>
    <w:rsid w:val="008B4F20"/>
    <w:rsid w:val="008B7FFD"/>
    <w:rsid w:val="008C2920"/>
    <w:rsid w:val="008C4307"/>
    <w:rsid w:val="008D23DF"/>
    <w:rsid w:val="008D73BF"/>
    <w:rsid w:val="008D7F09"/>
    <w:rsid w:val="008E5B64"/>
    <w:rsid w:val="008E7DAA"/>
    <w:rsid w:val="008F0094"/>
    <w:rsid w:val="008F340F"/>
    <w:rsid w:val="008F35BB"/>
    <w:rsid w:val="008F634E"/>
    <w:rsid w:val="00903523"/>
    <w:rsid w:val="009035F9"/>
    <w:rsid w:val="00904964"/>
    <w:rsid w:val="0090659A"/>
    <w:rsid w:val="0091141C"/>
    <w:rsid w:val="00915986"/>
    <w:rsid w:val="00915E62"/>
    <w:rsid w:val="00917624"/>
    <w:rsid w:val="00930386"/>
    <w:rsid w:val="009309F5"/>
    <w:rsid w:val="00933237"/>
    <w:rsid w:val="00933F28"/>
    <w:rsid w:val="00936119"/>
    <w:rsid w:val="009419C9"/>
    <w:rsid w:val="009476C0"/>
    <w:rsid w:val="00950A5C"/>
    <w:rsid w:val="00952171"/>
    <w:rsid w:val="009626E3"/>
    <w:rsid w:val="00963E34"/>
    <w:rsid w:val="00964DFA"/>
    <w:rsid w:val="0096639A"/>
    <w:rsid w:val="009669CA"/>
    <w:rsid w:val="009708E6"/>
    <w:rsid w:val="0098155C"/>
    <w:rsid w:val="00982200"/>
    <w:rsid w:val="009833DD"/>
    <w:rsid w:val="00983B77"/>
    <w:rsid w:val="00984C6C"/>
    <w:rsid w:val="00986919"/>
    <w:rsid w:val="00993914"/>
    <w:rsid w:val="00995B58"/>
    <w:rsid w:val="00996053"/>
    <w:rsid w:val="00996579"/>
    <w:rsid w:val="009A0B2F"/>
    <w:rsid w:val="009A1CF4"/>
    <w:rsid w:val="009A37D7"/>
    <w:rsid w:val="009A4E17"/>
    <w:rsid w:val="009A553D"/>
    <w:rsid w:val="009A6955"/>
    <w:rsid w:val="009B0B6D"/>
    <w:rsid w:val="009B341C"/>
    <w:rsid w:val="009B5747"/>
    <w:rsid w:val="009C1F26"/>
    <w:rsid w:val="009C213F"/>
    <w:rsid w:val="009D2C27"/>
    <w:rsid w:val="009D529C"/>
    <w:rsid w:val="009D5800"/>
    <w:rsid w:val="009E2309"/>
    <w:rsid w:val="009E42B9"/>
    <w:rsid w:val="009E6F72"/>
    <w:rsid w:val="009F2146"/>
    <w:rsid w:val="009F4C2E"/>
    <w:rsid w:val="00A0138E"/>
    <w:rsid w:val="00A014A3"/>
    <w:rsid w:val="00A0412D"/>
    <w:rsid w:val="00A04347"/>
    <w:rsid w:val="00A20880"/>
    <w:rsid w:val="00A21211"/>
    <w:rsid w:val="00A3115B"/>
    <w:rsid w:val="00A34E7F"/>
    <w:rsid w:val="00A46F0A"/>
    <w:rsid w:val="00A46F25"/>
    <w:rsid w:val="00A472B5"/>
    <w:rsid w:val="00A47CC2"/>
    <w:rsid w:val="00A52584"/>
    <w:rsid w:val="00A54F0A"/>
    <w:rsid w:val="00A60146"/>
    <w:rsid w:val="00A6103C"/>
    <w:rsid w:val="00A622C4"/>
    <w:rsid w:val="00A62444"/>
    <w:rsid w:val="00A65E53"/>
    <w:rsid w:val="00A754B4"/>
    <w:rsid w:val="00A807C1"/>
    <w:rsid w:val="00A83374"/>
    <w:rsid w:val="00A833A4"/>
    <w:rsid w:val="00A96172"/>
    <w:rsid w:val="00AA24FB"/>
    <w:rsid w:val="00AB0D6A"/>
    <w:rsid w:val="00AB43B3"/>
    <w:rsid w:val="00AB49B9"/>
    <w:rsid w:val="00AB50C2"/>
    <w:rsid w:val="00AB758A"/>
    <w:rsid w:val="00AC027E"/>
    <w:rsid w:val="00AC1E7E"/>
    <w:rsid w:val="00AC3B9A"/>
    <w:rsid w:val="00AC507D"/>
    <w:rsid w:val="00AC66E4"/>
    <w:rsid w:val="00AD4578"/>
    <w:rsid w:val="00AD68E9"/>
    <w:rsid w:val="00AE5023"/>
    <w:rsid w:val="00AE56C0"/>
    <w:rsid w:val="00AF2697"/>
    <w:rsid w:val="00AF703F"/>
    <w:rsid w:val="00B00914"/>
    <w:rsid w:val="00B02A8E"/>
    <w:rsid w:val="00B02F4F"/>
    <w:rsid w:val="00B03359"/>
    <w:rsid w:val="00B03D06"/>
    <w:rsid w:val="00B042F8"/>
    <w:rsid w:val="00B052EE"/>
    <w:rsid w:val="00B1081F"/>
    <w:rsid w:val="00B22A2F"/>
    <w:rsid w:val="00B27499"/>
    <w:rsid w:val="00B30088"/>
    <w:rsid w:val="00B3010D"/>
    <w:rsid w:val="00B326FA"/>
    <w:rsid w:val="00B33D84"/>
    <w:rsid w:val="00B35151"/>
    <w:rsid w:val="00B433F2"/>
    <w:rsid w:val="00B458E8"/>
    <w:rsid w:val="00B5153F"/>
    <w:rsid w:val="00B519ED"/>
    <w:rsid w:val="00B5397B"/>
    <w:rsid w:val="00B62809"/>
    <w:rsid w:val="00B71853"/>
    <w:rsid w:val="00B7675A"/>
    <w:rsid w:val="00B76B38"/>
    <w:rsid w:val="00B81898"/>
    <w:rsid w:val="00B81F08"/>
    <w:rsid w:val="00B84E7F"/>
    <w:rsid w:val="00B8606B"/>
    <w:rsid w:val="00B878E7"/>
    <w:rsid w:val="00B97278"/>
    <w:rsid w:val="00B97943"/>
    <w:rsid w:val="00BA1D0B"/>
    <w:rsid w:val="00BA6972"/>
    <w:rsid w:val="00BB1E0D"/>
    <w:rsid w:val="00BB4D9B"/>
    <w:rsid w:val="00BB4FB3"/>
    <w:rsid w:val="00BB51C7"/>
    <w:rsid w:val="00BB73FF"/>
    <w:rsid w:val="00BB7688"/>
    <w:rsid w:val="00BC2585"/>
    <w:rsid w:val="00BC3496"/>
    <w:rsid w:val="00BC6272"/>
    <w:rsid w:val="00BC7CAC"/>
    <w:rsid w:val="00BD40B1"/>
    <w:rsid w:val="00BD6D76"/>
    <w:rsid w:val="00BE0CC7"/>
    <w:rsid w:val="00BE526C"/>
    <w:rsid w:val="00BE56B3"/>
    <w:rsid w:val="00BE5A1F"/>
    <w:rsid w:val="00BF04E8"/>
    <w:rsid w:val="00BF16BF"/>
    <w:rsid w:val="00BF4D1F"/>
    <w:rsid w:val="00C02A73"/>
    <w:rsid w:val="00C063D2"/>
    <w:rsid w:val="00C06862"/>
    <w:rsid w:val="00C07FD9"/>
    <w:rsid w:val="00C10918"/>
    <w:rsid w:val="00C10955"/>
    <w:rsid w:val="00C11C4D"/>
    <w:rsid w:val="00C1712C"/>
    <w:rsid w:val="00C23E16"/>
    <w:rsid w:val="00C27E37"/>
    <w:rsid w:val="00C30D12"/>
    <w:rsid w:val="00C32713"/>
    <w:rsid w:val="00C351B8"/>
    <w:rsid w:val="00C410D9"/>
    <w:rsid w:val="00C44CE4"/>
    <w:rsid w:val="00C44DB7"/>
    <w:rsid w:val="00C4510A"/>
    <w:rsid w:val="00C47F2E"/>
    <w:rsid w:val="00C51F71"/>
    <w:rsid w:val="00C52BA6"/>
    <w:rsid w:val="00C54C9E"/>
    <w:rsid w:val="00C57A1A"/>
    <w:rsid w:val="00C60D01"/>
    <w:rsid w:val="00C623BD"/>
    <w:rsid w:val="00C6258F"/>
    <w:rsid w:val="00C63DF6"/>
    <w:rsid w:val="00C63E58"/>
    <w:rsid w:val="00C6495E"/>
    <w:rsid w:val="00C670EE"/>
    <w:rsid w:val="00C67E3B"/>
    <w:rsid w:val="00C73BC6"/>
    <w:rsid w:val="00C90311"/>
    <w:rsid w:val="00C91C26"/>
    <w:rsid w:val="00C93C1D"/>
    <w:rsid w:val="00CA0B53"/>
    <w:rsid w:val="00CA73D5"/>
    <w:rsid w:val="00CB15BB"/>
    <w:rsid w:val="00CC1C87"/>
    <w:rsid w:val="00CC291C"/>
    <w:rsid w:val="00CC3000"/>
    <w:rsid w:val="00CC4859"/>
    <w:rsid w:val="00CC7A35"/>
    <w:rsid w:val="00CD072A"/>
    <w:rsid w:val="00CD129D"/>
    <w:rsid w:val="00CD70FC"/>
    <w:rsid w:val="00CD7F73"/>
    <w:rsid w:val="00CE26C5"/>
    <w:rsid w:val="00CE2EE2"/>
    <w:rsid w:val="00CE36AF"/>
    <w:rsid w:val="00CE54DD"/>
    <w:rsid w:val="00CE7F26"/>
    <w:rsid w:val="00CF0DA5"/>
    <w:rsid w:val="00CF1E4C"/>
    <w:rsid w:val="00CF2E76"/>
    <w:rsid w:val="00CF3DE3"/>
    <w:rsid w:val="00CF5D31"/>
    <w:rsid w:val="00CF5F3B"/>
    <w:rsid w:val="00CF791A"/>
    <w:rsid w:val="00D00D7D"/>
    <w:rsid w:val="00D10F9F"/>
    <w:rsid w:val="00D1237D"/>
    <w:rsid w:val="00D139C8"/>
    <w:rsid w:val="00D17F81"/>
    <w:rsid w:val="00D2536C"/>
    <w:rsid w:val="00D25623"/>
    <w:rsid w:val="00D2758C"/>
    <w:rsid w:val="00D275CA"/>
    <w:rsid w:val="00D2789B"/>
    <w:rsid w:val="00D3048F"/>
    <w:rsid w:val="00D345AB"/>
    <w:rsid w:val="00D34952"/>
    <w:rsid w:val="00D41566"/>
    <w:rsid w:val="00D458EC"/>
    <w:rsid w:val="00D501B0"/>
    <w:rsid w:val="00D52582"/>
    <w:rsid w:val="00D56A0E"/>
    <w:rsid w:val="00D57AD3"/>
    <w:rsid w:val="00D6171B"/>
    <w:rsid w:val="00D62050"/>
    <w:rsid w:val="00D635FE"/>
    <w:rsid w:val="00D64D70"/>
    <w:rsid w:val="00D6690F"/>
    <w:rsid w:val="00D729DE"/>
    <w:rsid w:val="00D75B6A"/>
    <w:rsid w:val="00D80AC0"/>
    <w:rsid w:val="00D8117A"/>
    <w:rsid w:val="00D84BDA"/>
    <w:rsid w:val="00D876A8"/>
    <w:rsid w:val="00D87F26"/>
    <w:rsid w:val="00D9050E"/>
    <w:rsid w:val="00D93063"/>
    <w:rsid w:val="00D933B0"/>
    <w:rsid w:val="00D977E8"/>
    <w:rsid w:val="00D97B16"/>
    <w:rsid w:val="00DB0B30"/>
    <w:rsid w:val="00DB1C89"/>
    <w:rsid w:val="00DB3763"/>
    <w:rsid w:val="00DB4029"/>
    <w:rsid w:val="00DB4EA8"/>
    <w:rsid w:val="00DB5F4D"/>
    <w:rsid w:val="00DB6DA5"/>
    <w:rsid w:val="00DC076B"/>
    <w:rsid w:val="00DC0CCE"/>
    <w:rsid w:val="00DC186F"/>
    <w:rsid w:val="00DC252F"/>
    <w:rsid w:val="00DC552F"/>
    <w:rsid w:val="00DC6050"/>
    <w:rsid w:val="00DD2307"/>
    <w:rsid w:val="00DD43EA"/>
    <w:rsid w:val="00DE6F44"/>
    <w:rsid w:val="00DF13D5"/>
    <w:rsid w:val="00DF6077"/>
    <w:rsid w:val="00E01612"/>
    <w:rsid w:val="00E0176E"/>
    <w:rsid w:val="00E037D9"/>
    <w:rsid w:val="00E04927"/>
    <w:rsid w:val="00E074FE"/>
    <w:rsid w:val="00E1198C"/>
    <w:rsid w:val="00E130EB"/>
    <w:rsid w:val="00E13A26"/>
    <w:rsid w:val="00E162CD"/>
    <w:rsid w:val="00E17FA5"/>
    <w:rsid w:val="00E20F98"/>
    <w:rsid w:val="00E232F2"/>
    <w:rsid w:val="00E256CA"/>
    <w:rsid w:val="00E260F6"/>
    <w:rsid w:val="00E26930"/>
    <w:rsid w:val="00E27257"/>
    <w:rsid w:val="00E32DEE"/>
    <w:rsid w:val="00E3539E"/>
    <w:rsid w:val="00E36DC1"/>
    <w:rsid w:val="00E43F2C"/>
    <w:rsid w:val="00E449D0"/>
    <w:rsid w:val="00E4506A"/>
    <w:rsid w:val="00E53F99"/>
    <w:rsid w:val="00E56510"/>
    <w:rsid w:val="00E62EA8"/>
    <w:rsid w:val="00E6391B"/>
    <w:rsid w:val="00E66CAC"/>
    <w:rsid w:val="00E67A6E"/>
    <w:rsid w:val="00E71B43"/>
    <w:rsid w:val="00E77DFF"/>
    <w:rsid w:val="00E80CE0"/>
    <w:rsid w:val="00E81612"/>
    <w:rsid w:val="00E87CC7"/>
    <w:rsid w:val="00E87D18"/>
    <w:rsid w:val="00E87D62"/>
    <w:rsid w:val="00E93597"/>
    <w:rsid w:val="00EA12E5"/>
    <w:rsid w:val="00EA182A"/>
    <w:rsid w:val="00EA486E"/>
    <w:rsid w:val="00EA4FA3"/>
    <w:rsid w:val="00EA53DB"/>
    <w:rsid w:val="00EB001B"/>
    <w:rsid w:val="00EB6C33"/>
    <w:rsid w:val="00ED6019"/>
    <w:rsid w:val="00ED7830"/>
    <w:rsid w:val="00EE346D"/>
    <w:rsid w:val="00EE3909"/>
    <w:rsid w:val="00EE5229"/>
    <w:rsid w:val="00EF4205"/>
    <w:rsid w:val="00EF4F2C"/>
    <w:rsid w:val="00EF5939"/>
    <w:rsid w:val="00EF7AED"/>
    <w:rsid w:val="00F01714"/>
    <w:rsid w:val="00F0258F"/>
    <w:rsid w:val="00F02D06"/>
    <w:rsid w:val="00F056E5"/>
    <w:rsid w:val="00F06FDD"/>
    <w:rsid w:val="00F10819"/>
    <w:rsid w:val="00F16784"/>
    <w:rsid w:val="00F16F35"/>
    <w:rsid w:val="00F2229D"/>
    <w:rsid w:val="00F25ABB"/>
    <w:rsid w:val="00F25C40"/>
    <w:rsid w:val="00F27963"/>
    <w:rsid w:val="00F30205"/>
    <w:rsid w:val="00F30446"/>
    <w:rsid w:val="00F31D48"/>
    <w:rsid w:val="00F4135D"/>
    <w:rsid w:val="00F41F1B"/>
    <w:rsid w:val="00F43721"/>
    <w:rsid w:val="00F4586C"/>
    <w:rsid w:val="00F46BD9"/>
    <w:rsid w:val="00F60BE0"/>
    <w:rsid w:val="00F6280E"/>
    <w:rsid w:val="00F6615F"/>
    <w:rsid w:val="00F7050A"/>
    <w:rsid w:val="00F75533"/>
    <w:rsid w:val="00F76ED8"/>
    <w:rsid w:val="00F82B76"/>
    <w:rsid w:val="00F95A87"/>
    <w:rsid w:val="00FA0379"/>
    <w:rsid w:val="00FA3811"/>
    <w:rsid w:val="00FA3B9F"/>
    <w:rsid w:val="00FA3F06"/>
    <w:rsid w:val="00FA4A26"/>
    <w:rsid w:val="00FA7084"/>
    <w:rsid w:val="00FA7BEF"/>
    <w:rsid w:val="00FB1929"/>
    <w:rsid w:val="00FB2BE3"/>
    <w:rsid w:val="00FB4FE3"/>
    <w:rsid w:val="00FB5145"/>
    <w:rsid w:val="00FB5FD9"/>
    <w:rsid w:val="00FB7C50"/>
    <w:rsid w:val="00FD14D5"/>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0F745"/>
  <w15:docId w15:val="{8EFEBD36-736C-46CE-9BED-27FDFA522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Index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yperlink">
    <w:name w:val="Hyperlink"/>
    <w:uiPriority w:val="99"/>
    <w:unhideWhenUsed/>
    <w:rsid w:val="00875C79"/>
    <w:rPr>
      <w:color w:val="0000FF"/>
      <w:u w:val="single"/>
    </w:rPr>
  </w:style>
  <w:style w:type="character" w:styleId="FollowedHyperlink">
    <w:name w:val="FollowedHyperlink"/>
    <w:uiPriority w:val="99"/>
    <w:semiHidden/>
    <w:unhideWhenUsed/>
    <w:rsid w:val="00875C79"/>
    <w:rPr>
      <w:color w:val="800080"/>
      <w:u w:val="single"/>
    </w:rPr>
  </w:style>
  <w:style w:type="paragraph" w:styleId="Revision">
    <w:name w:val="Revision"/>
    <w:hidden/>
    <w:uiPriority w:val="99"/>
    <w:semiHidden/>
    <w:rsid w:val="001D52B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3F3DE3-0F4E-4FA6-B576-CC9DC2961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19</Words>
  <Characters>1664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22</CharactersWithSpaces>
  <SharedDoc>false</SharedDoc>
  <HLinks>
    <vt:vector size="12" baseType="variant">
      <vt:variant>
        <vt:i4>6160397</vt:i4>
      </vt:variant>
      <vt:variant>
        <vt:i4>6</vt:i4>
      </vt:variant>
      <vt:variant>
        <vt:i4>0</vt:i4>
      </vt:variant>
      <vt:variant>
        <vt:i4>5</vt:i4>
      </vt:variant>
      <vt:variant>
        <vt:lpwstr>http://www.putty.org/</vt:lpwstr>
      </vt:variant>
      <vt:variant>
        <vt:lpwstr/>
      </vt:variant>
      <vt:variant>
        <vt:i4>7733277</vt:i4>
      </vt:variant>
      <vt:variant>
        <vt:i4>3</vt:i4>
      </vt:variant>
      <vt:variant>
        <vt:i4>0</vt:i4>
      </vt:variant>
      <vt:variant>
        <vt:i4>5</vt:i4>
      </vt:variant>
      <vt:variant>
        <vt:lpwstr>http://download.cnet.com/Tera-Term/3000-20432_4-7576667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dholzing</cp:lastModifiedBy>
  <cp:revision>2</cp:revision>
  <cp:lastPrinted>2015-06-25T18:27:00Z</cp:lastPrinted>
  <dcterms:created xsi:type="dcterms:W3CDTF">2016-02-11T21:38:00Z</dcterms:created>
  <dcterms:modified xsi:type="dcterms:W3CDTF">2016-02-11T21:38:00Z</dcterms:modified>
</cp:coreProperties>
</file>